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Theme="majorHAnsi" w:eastAsiaTheme="majorEastAsia" w:hAnsiTheme="majorHAnsi" w:cstheme="majorBidi"/>
          <w:sz w:val="72"/>
          <w:szCs w:val="72"/>
          <w:rtl/>
        </w:rPr>
        <w:id w:val="975286"/>
        <w:docPartObj>
          <w:docPartGallery w:val="Cover Pages"/>
          <w:docPartUnique/>
        </w:docPartObj>
      </w:sdtPr>
      <w:sdtEndPr>
        <w:rPr>
          <w:rFonts w:ascii="Times New Roman" w:eastAsiaTheme="minorHAnsi" w:hAnsi="Times New Roman" w:cs="B Nazanin"/>
          <w:sz w:val="22"/>
          <w:szCs w:val="28"/>
        </w:rPr>
      </w:sdtEndPr>
      <w:sdtContent>
        <w:bookmarkStart w:id="0" w:name="_GoBack" w:displacedByCustomXml="prev"/>
        <w:bookmarkEnd w:id="0" w:displacedByCustomXml="prev"/>
        <w:p w14:paraId="7ECD4FE4" w14:textId="499358B9" w:rsidR="00112D27" w:rsidRDefault="0073120C" w:rsidP="00F650EB">
          <w:pPr>
            <w:pStyle w:val="NoSpacing"/>
            <w:bidi/>
            <w:jc w:val="center"/>
            <w:rPr>
              <w:rFonts w:asciiTheme="majorHAnsi" w:eastAsiaTheme="majorEastAsia" w:hAnsiTheme="majorHAnsi" w:cstheme="majorBidi"/>
              <w:sz w:val="36"/>
              <w:szCs w:val="36"/>
            </w:rPr>
          </w:pPr>
          <w:r>
            <w:rPr>
              <w:rFonts w:eastAsiaTheme="majorEastAsia" w:cstheme="majorBidi"/>
              <w:noProof/>
              <w:rtl/>
            </w:rPr>
            <mc:AlternateContent>
              <mc:Choice Requires="wps">
                <w:drawing>
                  <wp:anchor distT="0" distB="0" distL="114300" distR="114300" simplePos="0" relativeHeight="251656704" behindDoc="0" locked="0" layoutInCell="0" allowOverlap="1" wp14:anchorId="4299887B" wp14:editId="34BF7CF6">
                    <wp:simplePos x="0" y="0"/>
                    <wp:positionH relativeFrom="page">
                      <wp:align>center</wp:align>
                    </wp:positionH>
                    <wp:positionV relativeFrom="page">
                      <wp:align>bottom</wp:align>
                    </wp:positionV>
                    <wp:extent cx="8138795" cy="807085"/>
                    <wp:effectExtent l="9525" t="9525" r="12700" b="6350"/>
                    <wp:wrapNone/>
                    <wp:docPr id="5" name="Rectangl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8138795" cy="807085"/>
                            </a:xfrm>
                            <a:prstGeom prst="rect">
                              <a:avLst/>
                            </a:prstGeom>
                            <a:solidFill>
                              <a:schemeClr val="accent5">
                                <a:lumMod val="100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5000</wp14:pctWidth>
                    </wp14:sizeRelH>
                    <wp14:sizeRelV relativeFrom="topMargin">
                      <wp14:pctHeight>90000</wp14:pctHeight>
                    </wp14:sizeRelV>
                  </wp:anchor>
                </w:drawing>
              </mc:Choice>
              <mc:Fallback>
                <w:pict>
                  <v:rect w14:anchorId="4AAF0410" id="Rectangle 2" o:spid="_x0000_s1026" style="position:absolute;margin-left:0;margin-top:0;width:640.85pt;height:63.55pt;z-index:251656704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bottom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" o:allowincell="f" fillcolor="#4bacc6 [3208]" strokecolor="#31849b [2408]">
                    <w10:wrap anchorx="page" anchory="page"/>
                  </v:rect>
                </w:pict>
              </mc:Fallback>
            </mc:AlternateContent>
          </w:r>
          <w:r>
            <w:rPr>
              <w:rFonts w:eastAsiaTheme="majorEastAsia" w:cstheme="majorBidi"/>
              <w:noProof/>
              <w:rtl/>
            </w:rPr>
            <mc:AlternateContent>
              <mc:Choice Requires="wps">
                <w:drawing>
                  <wp:anchor distT="0" distB="0" distL="114300" distR="114300" simplePos="0" relativeHeight="251659776" behindDoc="0" locked="0" layoutInCell="0" allowOverlap="1" wp14:anchorId="35DFB954" wp14:editId="62D59099">
                    <wp:simplePos x="0" y="0"/>
                    <wp:positionH relativeFrom="lef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0539095"/>
                    <wp:effectExtent l="9525" t="9525" r="13970" b="12700"/>
                    <wp:wrapNone/>
                    <wp:docPr id="3" name="Rectangle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0539095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rect w14:anchorId="6E24DF07" id="Rectangle 5" o:spid="_x0000_s1026" style="position:absolute;margin-left:0;margin-top:0;width:7.15pt;height:829.85pt;z-index:251659776;visibility:visible;mso-wrap-style:square;mso-width-percent:0;mso-height-percent:1050;mso-wrap-distance-left:9pt;mso-wrap-distance-top:0;mso-wrap-distance-right:9pt;mso-wrap-distance-bottom:0;mso-position-horizontal:center;mso-position-horizontal-relative:lef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" o:allowincell="f" fillcolor="white [3212]" strokecolor="#31849b [2408]">
                    <w10:wrap anchorx="margin" anchory="page"/>
                  </v:rect>
                </w:pict>
              </mc:Fallback>
            </mc:AlternateContent>
          </w:r>
          <w:r>
            <w:rPr>
              <w:rFonts w:eastAsiaTheme="majorEastAsia" w:cstheme="majorBidi"/>
              <w:noProof/>
              <w:rtl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0" allowOverlap="1" wp14:anchorId="3619298E" wp14:editId="7E5BFC9B">
                    <wp:simplePos x="0" y="0"/>
                    <wp:positionH relativeFrom="righ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0539095"/>
                    <wp:effectExtent l="9525" t="9525" r="13970" b="12700"/>
                    <wp:wrapNone/>
                    <wp:docPr id="2" name="Rectangle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0539095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rect w14:anchorId="5E1A1389" id="Rectangle 4" o:spid="_x0000_s1026" style="position:absolute;margin-left:0;margin-top:0;width:7.15pt;height:829.85pt;z-index:251658752;visibility:visible;mso-wrap-style:square;mso-width-percent:0;mso-height-percent:105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" o:allowincell="f" fillcolor="white [3212]" strokecolor="#31849b [2408]">
                    <w10:wrap anchorx="margin" anchory="page"/>
                  </v:rect>
                </w:pict>
              </mc:Fallback>
            </mc:AlternateContent>
          </w:r>
          <w:r>
            <w:rPr>
              <w:rFonts w:eastAsiaTheme="majorEastAsia" w:cstheme="majorBidi"/>
              <w:noProof/>
              <w:rtl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0" allowOverlap="1" wp14:anchorId="29F6C636" wp14:editId="7B1EE1DA">
                    <wp:simplePos x="0" y="0"/>
                    <wp:positionH relativeFrom="page">
                      <wp:align>center</wp:align>
                    </wp:positionH>
                    <wp:positionV relativeFrom="topMargin">
                      <wp:align>top</wp:align>
                    </wp:positionV>
                    <wp:extent cx="8138795" cy="807085"/>
                    <wp:effectExtent l="9525" t="9525" r="12700" b="6350"/>
                    <wp:wrapNone/>
                    <wp:docPr id="1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8138795" cy="807085"/>
                            </a:xfrm>
                            <a:prstGeom prst="rect">
                              <a:avLst/>
                            </a:prstGeom>
                            <a:solidFill>
                              <a:schemeClr val="accent5">
                                <a:lumMod val="100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5000</wp14:pctWidth>
                    </wp14:sizeRelH>
                    <wp14:sizeRelV relativeFrom="topMargin">
                      <wp14:pctHeight>90000</wp14:pctHeight>
                    </wp14:sizeRelV>
                  </wp:anchor>
                </w:drawing>
              </mc:Choice>
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rect w14:anchorId="4CAFA83C" id="Rectangle 3" o:spid="_x0000_s1026" style="position:absolute;margin-left:0;margin-top:0;width:640.85pt;height:63.55pt;z-index:251657728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top;mso-position-vertical-relative:top-margin-area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" o:allowincell="f" fillcolor="#4bacc6 [3208]" strokecolor="#31849b [2408]">
                    <w10:wrap anchorx="page" anchory="margin"/>
                  </v:rect>
                </w:pict>
              </mc:Fallback>
            </mc:AlternateContent>
          </w:r>
          <w:r w:rsidR="00F650EB" w:rsidRPr="00F650EB">
            <w:rPr>
              <w:rFonts w:ascii="Times New Roman" w:eastAsia="Calibri" w:hAnsi="Times New Roman" w:cs="B Nazanin"/>
              <w:noProof/>
              <w:szCs w:val="28"/>
            </w:rPr>
            <w:drawing>
              <wp:inline distT="0" distB="0" distL="0" distR="0" wp14:anchorId="6ACB5909" wp14:editId="16239D64">
                <wp:extent cx="2082800" cy="1573881"/>
                <wp:effectExtent l="0" t="0" r="0" b="7620"/>
                <wp:docPr id="7" name="Picture 7" descr="Image result for ‫دانشگاه علوم پزشکی اصفهان‬‎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Image result for ‫دانشگاه علوم پزشکی اصفهان‬‎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r:link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82800" cy="157388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57ECC80" w14:textId="77777777" w:rsidR="00112D27" w:rsidRPr="00767E5B" w:rsidRDefault="00112D27" w:rsidP="00112D27">
          <w:pPr>
            <w:bidi/>
            <w:spacing w:after="0" w:line="240" w:lineRule="auto"/>
            <w:jc w:val="center"/>
            <w:rPr>
              <w:rFonts w:cs="B Titr"/>
              <w:b/>
              <w:bCs/>
              <w:sz w:val="20"/>
              <w:szCs w:val="24"/>
              <w:rtl/>
            </w:rPr>
          </w:pPr>
          <w:r w:rsidRPr="00767E5B">
            <w:rPr>
              <w:rFonts w:cs="B Titr" w:hint="cs"/>
              <w:b/>
              <w:bCs/>
              <w:sz w:val="20"/>
              <w:szCs w:val="24"/>
              <w:rtl/>
            </w:rPr>
            <w:t>دانشکده بهداشت</w:t>
          </w:r>
        </w:p>
        <w:p w14:paraId="0C7808EB" w14:textId="77777777" w:rsidR="00112D27" w:rsidRDefault="00112D27" w:rsidP="00112D27">
          <w:pPr>
            <w:bidi/>
            <w:spacing w:after="0" w:line="240" w:lineRule="auto"/>
            <w:jc w:val="center"/>
            <w:rPr>
              <w:b/>
              <w:bCs/>
              <w:sz w:val="20"/>
              <w:szCs w:val="24"/>
              <w:rtl/>
            </w:rPr>
          </w:pPr>
          <w:r w:rsidRPr="00767E5B">
            <w:rPr>
              <w:rFonts w:cs="B Titr" w:hint="cs"/>
              <w:b/>
              <w:bCs/>
              <w:sz w:val="20"/>
              <w:szCs w:val="24"/>
              <w:rtl/>
            </w:rPr>
            <w:t>گروه اپیدمیولوژی و آمار زیستی</w:t>
          </w:r>
        </w:p>
        <w:p w14:paraId="73FADE9C" w14:textId="77777777" w:rsidR="00112D27" w:rsidRDefault="00112D27" w:rsidP="00112D27">
          <w:pPr>
            <w:bidi/>
            <w:spacing w:after="0" w:line="240" w:lineRule="auto"/>
            <w:jc w:val="center"/>
            <w:rPr>
              <w:b/>
              <w:bCs/>
              <w:sz w:val="20"/>
              <w:szCs w:val="24"/>
              <w:rtl/>
            </w:rPr>
          </w:pPr>
        </w:p>
        <w:p w14:paraId="7A3AEC32" w14:textId="77777777" w:rsidR="00112D27" w:rsidRPr="00907EB3" w:rsidRDefault="00112D27" w:rsidP="00112D27">
          <w:pPr>
            <w:bidi/>
            <w:spacing w:after="0" w:line="240" w:lineRule="auto"/>
            <w:jc w:val="center"/>
            <w:rPr>
              <w:rtl/>
            </w:rPr>
          </w:pPr>
          <w:r w:rsidRPr="00670816">
            <w:rPr>
              <w:rFonts w:cs="B Titr" w:hint="cs"/>
              <w:sz w:val="36"/>
              <w:szCs w:val="44"/>
              <w:rtl/>
              <w:lang w:bidi="fa-IR"/>
            </w:rPr>
            <w:t>گزارش فعالیت</w:t>
          </w:r>
          <w:r>
            <w:rPr>
              <w:rFonts w:cs="B Titr"/>
              <w:sz w:val="36"/>
              <w:szCs w:val="44"/>
              <w:rtl/>
              <w:lang w:bidi="fa-IR"/>
            </w:rPr>
            <w:softHyphen/>
          </w:r>
          <w:r w:rsidRPr="00670816">
            <w:rPr>
              <w:rFonts w:cs="B Titr" w:hint="cs"/>
              <w:sz w:val="36"/>
              <w:szCs w:val="44"/>
              <w:rtl/>
              <w:lang w:bidi="fa-IR"/>
            </w:rPr>
            <w:t>های دانشجو در دوره آموزشی و پژوهشی</w:t>
          </w:r>
        </w:p>
        <w:p w14:paraId="41843F29" w14:textId="77777777" w:rsidR="00112D27" w:rsidRDefault="00112D27" w:rsidP="009D7819">
          <w:pPr>
            <w:bidi/>
            <w:spacing w:after="0"/>
            <w:jc w:val="center"/>
            <w:rPr>
              <w:rFonts w:asciiTheme="majorBidi" w:hAnsiTheme="majorBidi" w:cstheme="majorBidi"/>
              <w:b/>
              <w:bCs/>
              <w:color w:val="1F497D" w:themeColor="text2"/>
              <w:sz w:val="52"/>
              <w:szCs w:val="72"/>
              <w:lang w:bidi="fa-IR"/>
            </w:rPr>
          </w:pPr>
          <w:r w:rsidRPr="003E585C">
            <w:rPr>
              <w:rFonts w:asciiTheme="majorBidi" w:hAnsiTheme="majorBidi" w:cstheme="majorBidi"/>
              <w:b/>
              <w:bCs/>
              <w:color w:val="1F497D" w:themeColor="text2"/>
              <w:sz w:val="52"/>
              <w:szCs w:val="72"/>
              <w:lang w:bidi="fa-IR"/>
            </w:rPr>
            <w:t>Logbook</w:t>
          </w:r>
        </w:p>
        <w:tbl>
          <w:tblPr>
            <w:tblpPr w:leftFromText="180" w:rightFromText="180" w:vertAnchor="text" w:horzAnchor="margin" w:tblpXSpec="right" w:tblpY="149"/>
            <w:bidiVisual/>
            <w:tblW w:w="9234" w:type="dxa"/>
            <w:tbl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blBorders>
            <w:tblLook w:val="04A0" w:firstRow="1" w:lastRow="0" w:firstColumn="1" w:lastColumn="0" w:noHBand="0" w:noVBand="1"/>
          </w:tblPr>
          <w:tblGrid>
            <w:gridCol w:w="3834"/>
            <w:gridCol w:w="5400"/>
          </w:tblGrid>
          <w:tr w:rsidR="00D152E2" w:rsidRPr="00205BFA" w14:paraId="3030464E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0977F19F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rFonts w:cs="B Titr"/>
                    <w:color w:val="FF0000"/>
                    <w:rtl/>
                    <w:lang w:bidi="fa-IR"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نام و نام خانوادگی دانشجو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597D1F8D" w14:textId="18CAE9B4" w:rsidR="00D152E2" w:rsidRPr="009B6AF5" w:rsidRDefault="00D152E2" w:rsidP="002809E1">
                <w:pPr>
                  <w:bidi/>
                  <w:spacing w:after="0" w:line="240" w:lineRule="auto"/>
                  <w:jc w:val="both"/>
                  <w:rPr>
                    <w:sz w:val="28"/>
                    <w:rtl/>
                    <w:lang w:bidi="fa-IR"/>
                  </w:rPr>
                </w:pPr>
              </w:p>
            </w:tc>
          </w:tr>
          <w:tr w:rsidR="00D152E2" w:rsidRPr="00205BFA" w14:paraId="49956837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4705EF42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color w:val="FF0000"/>
                    <w:sz w:val="20"/>
                    <w:szCs w:val="24"/>
                    <w:rtl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سال و نیمسال ورود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49B89769" w14:textId="3B744E6C" w:rsidR="00D152E2" w:rsidRPr="009B6AF5" w:rsidRDefault="00D152E2" w:rsidP="002809E1">
                <w:pPr>
                  <w:bidi/>
                  <w:spacing w:after="0" w:line="240" w:lineRule="auto"/>
                  <w:jc w:val="both"/>
                  <w:rPr>
                    <w:sz w:val="28"/>
                    <w:rtl/>
                  </w:rPr>
                </w:pPr>
              </w:p>
            </w:tc>
          </w:tr>
          <w:tr w:rsidR="00D152E2" w:rsidRPr="00205BFA" w14:paraId="7430A8CC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03CBF45B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color w:val="FF0000"/>
                    <w:sz w:val="20"/>
                    <w:szCs w:val="24"/>
                    <w:rtl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شماره دانشجویی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4269E987" w14:textId="77F14944" w:rsidR="00D152E2" w:rsidRPr="009B6AF5" w:rsidRDefault="00D152E2" w:rsidP="002809E1">
                <w:pPr>
                  <w:bidi/>
                  <w:spacing w:after="0" w:line="240" w:lineRule="auto"/>
                  <w:jc w:val="both"/>
                  <w:rPr>
                    <w:sz w:val="28"/>
                    <w:rtl/>
                  </w:rPr>
                </w:pPr>
              </w:p>
            </w:tc>
          </w:tr>
          <w:tr w:rsidR="00D152E2" w:rsidRPr="00205BFA" w14:paraId="09ADBE87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09C88243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color w:val="FF0000"/>
                    <w:sz w:val="20"/>
                    <w:szCs w:val="24"/>
                    <w:rtl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آدرس پست الکترونیک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6C3A0A65" w14:textId="7E94B334" w:rsidR="00D152E2" w:rsidRPr="009B6AF5" w:rsidRDefault="00D152E2" w:rsidP="002809E1">
                <w:pPr>
                  <w:bidi/>
                  <w:spacing w:after="0" w:line="240" w:lineRule="auto"/>
                  <w:jc w:val="both"/>
                  <w:rPr>
                    <w:sz w:val="28"/>
                  </w:rPr>
                </w:pPr>
              </w:p>
            </w:tc>
          </w:tr>
          <w:tr w:rsidR="00D152E2" w:rsidRPr="00205BFA" w14:paraId="115A2E9F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69730201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color w:val="FF0000"/>
                    <w:sz w:val="20"/>
                    <w:szCs w:val="24"/>
                    <w:rtl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شماره تماس ( ثابت و تلفن همراه)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7C20CCB5" w14:textId="29ABDBAF" w:rsidR="00D152E2" w:rsidRPr="009B6AF5" w:rsidRDefault="00D152E2" w:rsidP="002809E1">
                <w:pPr>
                  <w:bidi/>
                  <w:spacing w:after="0" w:line="240" w:lineRule="auto"/>
                  <w:jc w:val="both"/>
                  <w:rPr>
                    <w:sz w:val="28"/>
                    <w:rtl/>
                  </w:rPr>
                </w:pPr>
              </w:p>
            </w:tc>
          </w:tr>
          <w:tr w:rsidR="00D152E2" w:rsidRPr="00205BFA" w14:paraId="35ED752F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4BBB4EC5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rFonts w:cs="B Titr"/>
                    <w:color w:val="FF0000"/>
                    <w:rtl/>
                    <w:lang w:bidi="fa-IR"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استاد راهنمای اول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6BC9C091" w14:textId="4117A3E9" w:rsidR="00D152E2" w:rsidRPr="009B6AF5" w:rsidRDefault="00D152E2" w:rsidP="002809E1">
                <w:pPr>
                  <w:bidi/>
                  <w:spacing w:after="0" w:line="240" w:lineRule="auto"/>
                  <w:jc w:val="both"/>
                  <w:rPr>
                    <w:sz w:val="28"/>
                    <w:rtl/>
                    <w:lang w:bidi="fa-IR"/>
                  </w:rPr>
                </w:pPr>
              </w:p>
            </w:tc>
          </w:tr>
          <w:tr w:rsidR="00D152E2" w:rsidRPr="00205BFA" w14:paraId="32E204A0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71B56550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rFonts w:cs="B Titr"/>
                    <w:color w:val="FF0000"/>
                    <w:rtl/>
                    <w:lang w:bidi="fa-IR"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استاد راهنمای دوم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56FC94B7" w14:textId="42F80B98" w:rsidR="00D152E2" w:rsidRPr="00F70C54" w:rsidRDefault="00D152E2" w:rsidP="002809E1">
                <w:pPr>
                  <w:bidi/>
                  <w:spacing w:after="0" w:line="240" w:lineRule="auto"/>
                  <w:jc w:val="both"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  <w:tr w:rsidR="00D152E2" w:rsidRPr="00205BFA" w14:paraId="4B95AFCB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23D8474B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rFonts w:cs="B Titr"/>
                    <w:color w:val="FF0000"/>
                    <w:rtl/>
                    <w:lang w:bidi="fa-IR"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استاد (اساتید) مشاور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3B33C191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color w:val="FF0000"/>
                    <w:sz w:val="20"/>
                    <w:szCs w:val="24"/>
                    <w:rtl/>
                  </w:rPr>
                </w:pPr>
              </w:p>
            </w:tc>
          </w:tr>
          <w:tr w:rsidR="00D152E2" w:rsidRPr="00205BFA" w14:paraId="76B99E83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4885C999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rFonts w:cs="B Titr"/>
                    <w:color w:val="FF0000"/>
                    <w:rtl/>
                    <w:lang w:bidi="fa-IR"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عنوان پایان نامه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4F93DE07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color w:val="FF0000"/>
                    <w:sz w:val="20"/>
                    <w:szCs w:val="24"/>
                    <w:rtl/>
                  </w:rPr>
                </w:pPr>
              </w:p>
            </w:tc>
          </w:tr>
          <w:tr w:rsidR="00D152E2" w:rsidRPr="00205BFA" w14:paraId="08635A96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4A02FDFA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rFonts w:cs="B Titr"/>
                    <w:color w:val="FF0000"/>
                    <w:rtl/>
                    <w:lang w:bidi="fa-IR"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تاریخ دفاع عنوان پایان نامه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6FD6395B" w14:textId="40E199EA" w:rsidR="00D152E2" w:rsidRPr="00F70C54" w:rsidRDefault="00D152E2" w:rsidP="002809E1">
                <w:pPr>
                  <w:bidi/>
                  <w:spacing w:after="0" w:line="240" w:lineRule="auto"/>
                  <w:jc w:val="both"/>
                  <w:rPr>
                    <w:color w:val="000000" w:themeColor="text1"/>
                    <w:sz w:val="20"/>
                    <w:szCs w:val="24"/>
                    <w:rtl/>
                  </w:rPr>
                </w:pPr>
              </w:p>
            </w:tc>
          </w:tr>
          <w:tr w:rsidR="00D152E2" w:rsidRPr="00205BFA" w14:paraId="4315D6FA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6696F027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rFonts w:cs="B Titr"/>
                    <w:color w:val="FF0000"/>
                    <w:rtl/>
                    <w:lang w:bidi="fa-IR"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تاریخ دفاع پروپوزال پایان نامه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4787E2D5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color w:val="FF0000"/>
                    <w:sz w:val="20"/>
                    <w:szCs w:val="24"/>
                    <w:rtl/>
                  </w:rPr>
                </w:pPr>
              </w:p>
            </w:tc>
          </w:tr>
          <w:tr w:rsidR="00D152E2" w:rsidRPr="00205BFA" w14:paraId="6C5BE163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37E5073E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rFonts w:cs="B Titr"/>
                    <w:color w:val="FF0000"/>
                    <w:rtl/>
                    <w:lang w:bidi="fa-IR"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تاریخ شرکت در امتحان جامع و نمره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6853A7DE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color w:val="FF0000"/>
                    <w:sz w:val="20"/>
                    <w:szCs w:val="24"/>
                    <w:rtl/>
                  </w:rPr>
                </w:pPr>
              </w:p>
            </w:tc>
          </w:tr>
          <w:tr w:rsidR="00D152E2" w:rsidRPr="00205BFA" w14:paraId="3383A399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1BE288D4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rFonts w:cs="B Titr"/>
                    <w:color w:val="FF0000"/>
                    <w:rtl/>
                    <w:lang w:bidi="fa-IR"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تاریخ پیش دفاع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5CA7FC37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color w:val="FF0000"/>
                    <w:sz w:val="20"/>
                    <w:szCs w:val="24"/>
                    <w:rtl/>
                  </w:rPr>
                </w:pPr>
              </w:p>
            </w:tc>
          </w:tr>
          <w:tr w:rsidR="00D152E2" w:rsidRPr="00205BFA" w14:paraId="03EC8E19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5C27E159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rFonts w:cs="B Titr"/>
                    <w:color w:val="FF0000"/>
                    <w:rtl/>
                    <w:lang w:bidi="fa-IR"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تاریخ دفاع پایان نامه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00FCF917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color w:val="FF0000"/>
                    <w:sz w:val="20"/>
                    <w:szCs w:val="24"/>
                    <w:rtl/>
                  </w:rPr>
                </w:pPr>
              </w:p>
            </w:tc>
          </w:tr>
        </w:tbl>
        <w:p w14:paraId="2514050A" w14:textId="77777777" w:rsidR="00D05D62" w:rsidRDefault="00117B52" w:rsidP="00D05D62">
          <w:pPr>
            <w:bidi/>
            <w:spacing w:after="0" w:line="240" w:lineRule="auto"/>
            <w:rPr>
              <w:rtl/>
            </w:rPr>
          </w:pPr>
        </w:p>
      </w:sdtContent>
    </w:sdt>
    <w:p w14:paraId="0C121933" w14:textId="77777777" w:rsidR="003E42F4" w:rsidRPr="00D05D62" w:rsidRDefault="00E9402E" w:rsidP="00D05D62">
      <w:pPr>
        <w:bidi/>
        <w:spacing w:after="0" w:line="240" w:lineRule="auto"/>
        <w:rPr>
          <w:b/>
          <w:bCs/>
          <w:sz w:val="20"/>
          <w:szCs w:val="24"/>
          <w:rtl/>
        </w:rPr>
      </w:pPr>
      <w:r>
        <w:rPr>
          <w:rFonts w:hint="cs"/>
          <w:b/>
          <w:bCs/>
          <w:rtl/>
          <w:lang w:bidi="fa-IR"/>
        </w:rPr>
        <w:lastRenderedPageBreak/>
        <w:t>جدول شماره</w:t>
      </w:r>
      <w:r w:rsidR="00493E1A">
        <w:rPr>
          <w:rFonts w:hint="cs"/>
          <w:b/>
          <w:bCs/>
          <w:rtl/>
          <w:lang w:bidi="fa-IR"/>
        </w:rPr>
        <w:t xml:space="preserve"> </w:t>
      </w:r>
      <w:r>
        <w:rPr>
          <w:rFonts w:hint="cs"/>
          <w:b/>
          <w:bCs/>
          <w:rtl/>
          <w:lang w:bidi="fa-IR"/>
        </w:rPr>
        <w:t>1: گزارشات جلسات مشاوره آموزشی با اسا</w:t>
      </w:r>
      <w:r w:rsidR="00493E1A">
        <w:rPr>
          <w:rFonts w:hint="cs"/>
          <w:b/>
          <w:bCs/>
          <w:rtl/>
          <w:lang w:bidi="fa-IR"/>
        </w:rPr>
        <w:t>تی</w:t>
      </w:r>
      <w:r>
        <w:rPr>
          <w:rFonts w:hint="cs"/>
          <w:b/>
          <w:bCs/>
          <w:rtl/>
          <w:lang w:bidi="fa-IR"/>
        </w:rPr>
        <w:t>د راهنما</w:t>
      </w:r>
      <w:r w:rsidR="00493E1A">
        <w:rPr>
          <w:rFonts w:hint="cs"/>
          <w:b/>
          <w:bCs/>
          <w:rtl/>
          <w:lang w:bidi="fa-IR"/>
        </w:rPr>
        <w:t xml:space="preserve"> و مشاور</w:t>
      </w:r>
    </w:p>
    <w:tbl>
      <w:tblPr>
        <w:tblStyle w:val="TableGrid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1310"/>
        <w:gridCol w:w="1290"/>
        <w:gridCol w:w="2622"/>
        <w:gridCol w:w="2294"/>
        <w:gridCol w:w="1834"/>
      </w:tblGrid>
      <w:tr w:rsidR="00E81DA9" w14:paraId="58A836D9" w14:textId="77777777" w:rsidTr="00387C70">
        <w:trPr>
          <w:jc w:val="center"/>
        </w:trPr>
        <w:tc>
          <w:tcPr>
            <w:tcW w:w="7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EAF1DD" w:themeFill="accent3" w:themeFillTint="33"/>
            <w:hideMark/>
          </w:tcPr>
          <w:p w14:paraId="2D5D756F" w14:textId="77777777" w:rsidR="00E81DA9" w:rsidRDefault="00E81DA9">
            <w:pPr>
              <w:pStyle w:val="ListParagraph"/>
              <w:bidi/>
              <w:ind w:left="0"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6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EAF1DD" w:themeFill="accent3" w:themeFillTint="33"/>
            <w:hideMark/>
          </w:tcPr>
          <w:p w14:paraId="756EF27C" w14:textId="77777777" w:rsidR="00E81DA9" w:rsidRDefault="00E81DA9">
            <w:pPr>
              <w:pStyle w:val="ListParagraph"/>
              <w:bidi/>
              <w:ind w:left="0"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تاریخ</w:t>
            </w:r>
          </w:p>
        </w:tc>
        <w:tc>
          <w:tcPr>
            <w:tcW w:w="140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EAF1DD" w:themeFill="accent3" w:themeFillTint="33"/>
            <w:hideMark/>
          </w:tcPr>
          <w:p w14:paraId="3C59685C" w14:textId="77777777" w:rsidR="00E81DA9" w:rsidRDefault="00E81DA9">
            <w:pPr>
              <w:pStyle w:val="ListParagraph"/>
              <w:bidi/>
              <w:ind w:left="0"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موضوع جلسه</w:t>
            </w:r>
          </w:p>
        </w:tc>
        <w:tc>
          <w:tcPr>
            <w:tcW w:w="122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EAF1DD" w:themeFill="accent3" w:themeFillTint="33"/>
            <w:hideMark/>
          </w:tcPr>
          <w:p w14:paraId="4D056378" w14:textId="77777777" w:rsidR="00E81DA9" w:rsidRDefault="00E81DA9">
            <w:pPr>
              <w:pStyle w:val="ListParagraph"/>
              <w:bidi/>
              <w:ind w:left="0"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تایج جلسه</w:t>
            </w:r>
          </w:p>
        </w:tc>
        <w:tc>
          <w:tcPr>
            <w:tcW w:w="98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EAF1DD" w:themeFill="accent3" w:themeFillTint="33"/>
            <w:hideMark/>
          </w:tcPr>
          <w:p w14:paraId="62C5C876" w14:textId="77777777" w:rsidR="00E81DA9" w:rsidRDefault="00E81DA9">
            <w:pPr>
              <w:pStyle w:val="ListParagraph"/>
              <w:bidi/>
              <w:ind w:left="0"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ام استاد</w:t>
            </w:r>
          </w:p>
        </w:tc>
      </w:tr>
      <w:tr w:rsidR="00655069" w14:paraId="72816696" w14:textId="77777777" w:rsidTr="00387C70">
        <w:trPr>
          <w:jc w:val="center"/>
        </w:trPr>
        <w:tc>
          <w:tcPr>
            <w:tcW w:w="7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4D16D2" w14:textId="77777777" w:rsidR="00655069" w:rsidRPr="00E81DA9" w:rsidRDefault="00655069">
            <w:pPr>
              <w:pStyle w:val="ListParagraph"/>
              <w:bidi/>
              <w:ind w:left="0"/>
              <w:jc w:val="center"/>
              <w:rPr>
                <w:sz w:val="20"/>
                <w:szCs w:val="24"/>
                <w:rtl/>
                <w:lang w:bidi="fa-IR"/>
              </w:rPr>
            </w:pPr>
            <w:r>
              <w:rPr>
                <w:rFonts w:hint="cs"/>
                <w:sz w:val="20"/>
                <w:szCs w:val="24"/>
                <w:rtl/>
                <w:lang w:bidi="fa-IR"/>
              </w:rPr>
              <w:t>1</w:t>
            </w:r>
          </w:p>
        </w:tc>
        <w:tc>
          <w:tcPr>
            <w:tcW w:w="6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715705" w14:textId="77777777" w:rsidR="00655069" w:rsidRPr="00E81DA9" w:rsidRDefault="00655069">
            <w:pPr>
              <w:pStyle w:val="ListParagraph"/>
              <w:bidi/>
              <w:ind w:left="0"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140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2447C4" w14:textId="77777777" w:rsidR="00655069" w:rsidRPr="00E81DA9" w:rsidRDefault="0065506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22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E1E1BA" w14:textId="77777777" w:rsidR="00655069" w:rsidRPr="00E81DA9" w:rsidRDefault="0065506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98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9D66E6" w14:textId="77777777" w:rsidR="00655069" w:rsidRPr="00E81DA9" w:rsidRDefault="0065506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E81DA9" w14:paraId="387A26AD" w14:textId="77777777" w:rsidTr="00387C70">
        <w:trPr>
          <w:jc w:val="center"/>
        </w:trPr>
        <w:tc>
          <w:tcPr>
            <w:tcW w:w="7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496AF2" w14:textId="77777777" w:rsidR="00E81DA9" w:rsidRPr="00E81DA9" w:rsidRDefault="00655069">
            <w:pPr>
              <w:pStyle w:val="ListParagraph"/>
              <w:bidi/>
              <w:ind w:left="0"/>
              <w:jc w:val="center"/>
              <w:rPr>
                <w:sz w:val="20"/>
                <w:szCs w:val="24"/>
                <w:lang w:bidi="fa-IR"/>
              </w:rPr>
            </w:pPr>
            <w:r>
              <w:rPr>
                <w:rFonts w:hint="cs"/>
                <w:sz w:val="20"/>
                <w:szCs w:val="24"/>
                <w:rtl/>
                <w:lang w:bidi="fa-IR"/>
              </w:rPr>
              <w:t>2</w:t>
            </w:r>
          </w:p>
        </w:tc>
        <w:tc>
          <w:tcPr>
            <w:tcW w:w="6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098B9D4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40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1DD3C8" w14:textId="77777777" w:rsidR="00E81DA9" w:rsidRPr="00E81DA9" w:rsidRDefault="00E81DA9" w:rsidP="0065506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22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9526A5D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98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9C728F0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  <w:tr w:rsidR="00E81DA9" w14:paraId="56460222" w14:textId="77777777" w:rsidTr="00387C70">
        <w:trPr>
          <w:jc w:val="center"/>
        </w:trPr>
        <w:tc>
          <w:tcPr>
            <w:tcW w:w="7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2A8A1F" w14:textId="77777777" w:rsidR="00E81DA9" w:rsidRPr="00E81DA9" w:rsidRDefault="00655069">
            <w:pPr>
              <w:pStyle w:val="ListParagraph"/>
              <w:bidi/>
              <w:ind w:left="0"/>
              <w:jc w:val="center"/>
              <w:rPr>
                <w:sz w:val="20"/>
                <w:szCs w:val="24"/>
                <w:lang w:bidi="fa-IR"/>
              </w:rPr>
            </w:pPr>
            <w:r>
              <w:rPr>
                <w:rFonts w:hint="cs"/>
                <w:sz w:val="20"/>
                <w:szCs w:val="24"/>
                <w:rtl/>
                <w:lang w:bidi="fa-IR"/>
              </w:rPr>
              <w:t>3</w:t>
            </w:r>
          </w:p>
        </w:tc>
        <w:tc>
          <w:tcPr>
            <w:tcW w:w="6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01A7D9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40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290E87B" w14:textId="77777777" w:rsidR="00E81DA9" w:rsidRPr="00E81DA9" w:rsidRDefault="00E81DA9" w:rsidP="00695462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22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337672" w14:textId="77777777" w:rsidR="00E81DA9" w:rsidRPr="00E81DA9" w:rsidRDefault="00E81DA9" w:rsidP="003F0B2A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98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53E35B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  <w:tr w:rsidR="00E81DA9" w14:paraId="46BA36ED" w14:textId="77777777" w:rsidTr="00387C70">
        <w:trPr>
          <w:jc w:val="center"/>
        </w:trPr>
        <w:tc>
          <w:tcPr>
            <w:tcW w:w="7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CCB7A7" w14:textId="77777777" w:rsidR="00E81DA9" w:rsidRPr="00E81DA9" w:rsidRDefault="00655069">
            <w:pPr>
              <w:pStyle w:val="ListParagraph"/>
              <w:bidi/>
              <w:ind w:left="0"/>
              <w:jc w:val="center"/>
              <w:rPr>
                <w:sz w:val="20"/>
                <w:szCs w:val="24"/>
                <w:lang w:bidi="fa-IR"/>
              </w:rPr>
            </w:pPr>
            <w:r>
              <w:rPr>
                <w:rFonts w:hint="cs"/>
                <w:sz w:val="20"/>
                <w:szCs w:val="24"/>
                <w:rtl/>
                <w:lang w:bidi="fa-IR"/>
              </w:rPr>
              <w:t>4</w:t>
            </w:r>
          </w:p>
        </w:tc>
        <w:tc>
          <w:tcPr>
            <w:tcW w:w="6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AE71B1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40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4C359E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22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FB1CF95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98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75513D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  <w:tr w:rsidR="00E81DA9" w14:paraId="7180DA31" w14:textId="77777777" w:rsidTr="00387C70">
        <w:trPr>
          <w:jc w:val="center"/>
        </w:trPr>
        <w:tc>
          <w:tcPr>
            <w:tcW w:w="7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D9EA8D" w14:textId="77777777" w:rsidR="00E81DA9" w:rsidRPr="00E81DA9" w:rsidRDefault="00655069">
            <w:pPr>
              <w:pStyle w:val="ListParagraph"/>
              <w:bidi/>
              <w:ind w:left="0"/>
              <w:jc w:val="center"/>
              <w:rPr>
                <w:sz w:val="20"/>
                <w:szCs w:val="24"/>
                <w:lang w:bidi="fa-IR"/>
              </w:rPr>
            </w:pPr>
            <w:r>
              <w:rPr>
                <w:rFonts w:hint="cs"/>
                <w:sz w:val="20"/>
                <w:szCs w:val="24"/>
                <w:rtl/>
                <w:lang w:bidi="fa-IR"/>
              </w:rPr>
              <w:t>5</w:t>
            </w:r>
          </w:p>
        </w:tc>
        <w:tc>
          <w:tcPr>
            <w:tcW w:w="6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0815DC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40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3B95D5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22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0EFB810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98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7513AE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  <w:tr w:rsidR="00E81DA9" w:rsidRPr="00E81DA9" w14:paraId="64652A75" w14:textId="77777777" w:rsidTr="00387C70">
        <w:trPr>
          <w:jc w:val="center"/>
        </w:trPr>
        <w:tc>
          <w:tcPr>
            <w:tcW w:w="7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3F7DC9" w14:textId="77777777" w:rsidR="00E81DA9" w:rsidRPr="00E81DA9" w:rsidRDefault="00655069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6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C98F1D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</w:p>
        </w:tc>
        <w:tc>
          <w:tcPr>
            <w:tcW w:w="140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84388F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22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F7A8470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98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37A943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  <w:tr w:rsidR="00E81DA9" w:rsidRPr="00E81DA9" w14:paraId="52D6CE69" w14:textId="77777777" w:rsidTr="00387C70">
        <w:trPr>
          <w:jc w:val="center"/>
        </w:trPr>
        <w:tc>
          <w:tcPr>
            <w:tcW w:w="7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1AB069" w14:textId="77777777" w:rsidR="00E81DA9" w:rsidRPr="00E81DA9" w:rsidRDefault="00655069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6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EE60D1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</w:p>
        </w:tc>
        <w:tc>
          <w:tcPr>
            <w:tcW w:w="140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05265E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22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9DA1F7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98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5B54F4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  <w:tr w:rsidR="00E81DA9" w:rsidRPr="00E81DA9" w14:paraId="07CA0027" w14:textId="77777777" w:rsidTr="00387C70">
        <w:trPr>
          <w:jc w:val="center"/>
        </w:trPr>
        <w:tc>
          <w:tcPr>
            <w:tcW w:w="7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B96DB6" w14:textId="77777777" w:rsidR="00E81DA9" w:rsidRPr="00E81DA9" w:rsidRDefault="00655069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6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B29140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</w:p>
        </w:tc>
        <w:tc>
          <w:tcPr>
            <w:tcW w:w="140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E7AE538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22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B86C30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98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1B34EC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</w:tbl>
    <w:p w14:paraId="6B749768" w14:textId="77777777" w:rsidR="002128F2" w:rsidRDefault="002128F2" w:rsidP="00D24F70">
      <w:pPr>
        <w:bidi/>
        <w:spacing w:after="0"/>
        <w:jc w:val="center"/>
        <w:rPr>
          <w:b/>
          <w:bCs/>
          <w:rtl/>
          <w:lang w:bidi="fa-IR"/>
        </w:rPr>
      </w:pPr>
    </w:p>
    <w:p w14:paraId="72E1564E" w14:textId="77777777" w:rsidR="002F25F1" w:rsidRPr="002F25F1" w:rsidRDefault="002F25F1" w:rsidP="002128F2">
      <w:pPr>
        <w:bidi/>
        <w:spacing w:after="0"/>
        <w:jc w:val="center"/>
        <w:rPr>
          <w:b/>
          <w:bCs/>
          <w:rtl/>
          <w:lang w:bidi="fa-IR"/>
        </w:rPr>
      </w:pPr>
      <w:r w:rsidRPr="002F25F1">
        <w:rPr>
          <w:rFonts w:hint="cs"/>
          <w:b/>
          <w:bCs/>
          <w:rtl/>
          <w:lang w:bidi="fa-IR"/>
        </w:rPr>
        <w:t>جدول شماره</w:t>
      </w:r>
      <w:r w:rsidR="00613345">
        <w:rPr>
          <w:rFonts w:hint="cs"/>
          <w:b/>
          <w:bCs/>
          <w:rtl/>
          <w:lang w:bidi="fa-IR"/>
        </w:rPr>
        <w:t xml:space="preserve"> </w:t>
      </w:r>
      <w:r w:rsidRPr="002F25F1">
        <w:rPr>
          <w:rFonts w:hint="cs"/>
          <w:b/>
          <w:bCs/>
          <w:rtl/>
          <w:lang w:bidi="fa-IR"/>
        </w:rPr>
        <w:t>2: گزارش دروس تئوری و عملی دوره تحصیلی</w:t>
      </w:r>
    </w:p>
    <w:p w14:paraId="49B8F355" w14:textId="77777777" w:rsidR="002F25F1" w:rsidRDefault="002F25F1" w:rsidP="00C86398">
      <w:pPr>
        <w:pStyle w:val="ListParagraph"/>
        <w:bidi/>
        <w:spacing w:after="0" w:line="240" w:lineRule="auto"/>
        <w:ind w:left="289"/>
        <w:jc w:val="center"/>
        <w:rPr>
          <w:rtl/>
          <w:lang w:bidi="fa-IR"/>
        </w:rPr>
      </w:pPr>
      <w:r w:rsidRPr="006C167B">
        <w:rPr>
          <w:rFonts w:hint="cs"/>
          <w:rtl/>
          <w:lang w:bidi="fa-IR"/>
        </w:rPr>
        <w:t>نیمسال تحصیلی:.</w:t>
      </w:r>
      <w:r w:rsidR="00E81DA9">
        <w:rPr>
          <w:rFonts w:hint="cs"/>
          <w:rtl/>
          <w:lang w:bidi="fa-IR"/>
        </w:rPr>
        <w:t>اول</w:t>
      </w:r>
      <w:r w:rsidR="00205664">
        <w:rPr>
          <w:rFonts w:hint="cs"/>
          <w:rtl/>
          <w:lang w:bidi="fa-IR"/>
        </w:rPr>
        <w:t xml:space="preserve"> </w:t>
      </w:r>
      <w:r w:rsidRPr="006C167B">
        <w:rPr>
          <w:rFonts w:hint="cs"/>
          <w:rtl/>
          <w:lang w:bidi="fa-IR"/>
        </w:rPr>
        <w:t xml:space="preserve">       سال تحصیلی:</w:t>
      </w:r>
    </w:p>
    <w:tbl>
      <w:tblPr>
        <w:tblStyle w:val="TableGrid"/>
        <w:bidiVisual/>
        <w:tblW w:w="9945" w:type="dxa"/>
        <w:jc w:val="center"/>
        <w:tblLook w:val="04A0" w:firstRow="1" w:lastRow="0" w:firstColumn="1" w:lastColumn="0" w:noHBand="0" w:noVBand="1"/>
      </w:tblPr>
      <w:tblGrid>
        <w:gridCol w:w="741"/>
        <w:gridCol w:w="3535"/>
        <w:gridCol w:w="2935"/>
        <w:gridCol w:w="1348"/>
        <w:gridCol w:w="669"/>
        <w:gridCol w:w="709"/>
        <w:gridCol w:w="8"/>
      </w:tblGrid>
      <w:tr w:rsidR="00D24F70" w14:paraId="02412A69" w14:textId="77777777" w:rsidTr="00D24F70">
        <w:trPr>
          <w:gridAfter w:val="1"/>
          <w:wAfter w:w="8" w:type="dxa"/>
          <w:trHeight w:val="210"/>
          <w:jc w:val="center"/>
        </w:trPr>
        <w:tc>
          <w:tcPr>
            <w:tcW w:w="741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575BED9A" w14:textId="77777777" w:rsidR="00D24F70" w:rsidRDefault="00D24F70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ردیف </w:t>
            </w:r>
          </w:p>
        </w:tc>
        <w:tc>
          <w:tcPr>
            <w:tcW w:w="353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7CB71218" w14:textId="77777777" w:rsidR="00D24F70" w:rsidRDefault="00D24F70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عنوان درس </w:t>
            </w:r>
          </w:p>
        </w:tc>
        <w:tc>
          <w:tcPr>
            <w:tcW w:w="293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163E2B2B" w14:textId="77777777" w:rsidR="00D24F70" w:rsidRDefault="00D24F70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ام استاد</w:t>
            </w:r>
          </w:p>
        </w:tc>
        <w:tc>
          <w:tcPr>
            <w:tcW w:w="201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6A0ABB41" w14:textId="77777777" w:rsidR="00D24F70" w:rsidRDefault="00D24F70" w:rsidP="00D24F70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تعداد واحد 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auto"/>
              <w:bottom w:val="nil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38BE9404" w14:textId="77777777" w:rsidR="00D24F70" w:rsidRDefault="00D24F70" w:rsidP="00D24F70">
            <w:pPr>
              <w:bidi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مره</w:t>
            </w:r>
          </w:p>
        </w:tc>
      </w:tr>
      <w:tr w:rsidR="00D24F70" w14:paraId="5633F311" w14:textId="77777777" w:rsidTr="00D24F70">
        <w:trPr>
          <w:trHeight w:val="210"/>
          <w:jc w:val="center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904A02A" w14:textId="77777777" w:rsidR="00D24F70" w:rsidRDefault="00D24F70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353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1813091" w14:textId="77777777" w:rsidR="00D24F70" w:rsidRDefault="00D24F70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93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4311C31" w14:textId="77777777" w:rsidR="00D24F70" w:rsidRDefault="00D24F70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3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5B1364C2" w14:textId="77777777" w:rsidR="00D24F70" w:rsidRDefault="00D24F70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تئوری </w:t>
            </w:r>
          </w:p>
        </w:tc>
        <w:tc>
          <w:tcPr>
            <w:tcW w:w="66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120D41F8" w14:textId="77777777" w:rsidR="00D24F70" w:rsidRDefault="00D24F70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عملی</w:t>
            </w:r>
          </w:p>
        </w:tc>
        <w:tc>
          <w:tcPr>
            <w:tcW w:w="717" w:type="dxa"/>
            <w:gridSpan w:val="2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21A87241" w14:textId="77777777" w:rsidR="00D24F70" w:rsidRDefault="00D24F70" w:rsidP="00D24F70">
            <w:pPr>
              <w:bidi/>
              <w:rPr>
                <w:b/>
                <w:bCs/>
                <w:sz w:val="24"/>
                <w:szCs w:val="24"/>
                <w:lang w:bidi="fa-IR"/>
              </w:rPr>
            </w:pPr>
          </w:p>
        </w:tc>
      </w:tr>
      <w:tr w:rsidR="00396D13" w14:paraId="7AE566AF" w14:textId="77777777" w:rsidTr="00CA5084">
        <w:trPr>
          <w:jc w:val="center"/>
        </w:trPr>
        <w:tc>
          <w:tcPr>
            <w:tcW w:w="7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00A9A5" w14:textId="03102CEB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3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78E9F3" w14:textId="0838B8A4" w:rsidR="00396D13" w:rsidRDefault="00396D13" w:rsidP="00396D13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29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B3BBEF" w14:textId="31C907B0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3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3D3DA38E" w14:textId="718C6343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6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00B84F5D" w14:textId="3DC9609E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1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C94EEB" w14:textId="29DA7BBA" w:rsidR="00396D13" w:rsidRDefault="00396D13" w:rsidP="00396D13">
            <w:pPr>
              <w:bidi/>
              <w:jc w:val="center"/>
              <w:rPr>
                <w:rFonts w:cs="B Mitra"/>
                <w:szCs w:val="22"/>
                <w:rtl/>
                <w:lang w:bidi="fa-IR"/>
              </w:rPr>
            </w:pPr>
          </w:p>
        </w:tc>
      </w:tr>
      <w:tr w:rsidR="00396D13" w14:paraId="7C946C14" w14:textId="77777777" w:rsidTr="00CA5084">
        <w:trPr>
          <w:jc w:val="center"/>
        </w:trPr>
        <w:tc>
          <w:tcPr>
            <w:tcW w:w="7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A140A8" w14:textId="426A7B70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3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3A5B40" w14:textId="43F25317" w:rsidR="00396D13" w:rsidRDefault="00396D13" w:rsidP="00396D13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29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CB8781" w14:textId="236A66B1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3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1E1A573A" w14:textId="2070D364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6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73910D1B" w14:textId="46BECAA4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1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B0B820" w14:textId="1E97F5D6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</w:tr>
      <w:tr w:rsidR="00396D13" w14:paraId="39EE0C53" w14:textId="77777777" w:rsidTr="00CA5084">
        <w:trPr>
          <w:jc w:val="center"/>
        </w:trPr>
        <w:tc>
          <w:tcPr>
            <w:tcW w:w="7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032DE7" w14:textId="39B58495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3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04F3D3" w14:textId="206E1201" w:rsidR="00396D13" w:rsidRDefault="00396D13" w:rsidP="00396D13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29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0AB7A0" w14:textId="35F2031C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3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01334407" w14:textId="014101E3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6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26C57E49" w14:textId="6104691A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1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8A83C7" w14:textId="0A0E489D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</w:tr>
    </w:tbl>
    <w:p w14:paraId="1A584873" w14:textId="643D2366" w:rsidR="00D316FD" w:rsidRDefault="00726846" w:rsidP="00CA5084">
      <w:pPr>
        <w:bidi/>
        <w:jc w:val="center"/>
        <w:rPr>
          <w:b/>
          <w:bCs/>
          <w:rtl/>
          <w:lang w:bidi="fa-IR"/>
        </w:rPr>
      </w:pPr>
      <w:r w:rsidRPr="000430BC">
        <w:rPr>
          <w:rFonts w:hint="cs"/>
          <w:b/>
          <w:bCs/>
          <w:rtl/>
          <w:lang w:bidi="fa-IR"/>
        </w:rPr>
        <w:t>معدل:</w:t>
      </w:r>
      <w:r w:rsidR="000430BC" w:rsidRPr="000430BC">
        <w:rPr>
          <w:rFonts w:hint="cs"/>
          <w:b/>
          <w:bCs/>
          <w:rtl/>
          <w:lang w:bidi="fa-IR"/>
        </w:rPr>
        <w:t xml:space="preserve"> </w:t>
      </w:r>
    </w:p>
    <w:p w14:paraId="47E01BF9" w14:textId="77777777" w:rsidR="00D24F70" w:rsidRDefault="00D24F70" w:rsidP="00C86398">
      <w:pPr>
        <w:pStyle w:val="ListParagraph"/>
        <w:bidi/>
        <w:spacing w:line="240" w:lineRule="auto"/>
        <w:ind w:left="288"/>
        <w:jc w:val="center"/>
        <w:rPr>
          <w:rtl/>
          <w:lang w:bidi="fa-IR"/>
        </w:rPr>
      </w:pPr>
      <w:r w:rsidRPr="006C167B">
        <w:rPr>
          <w:rFonts w:hint="cs"/>
          <w:rtl/>
          <w:lang w:bidi="fa-IR"/>
        </w:rPr>
        <w:t>نیمسال تحصیلی:.</w:t>
      </w:r>
      <w:r>
        <w:rPr>
          <w:rFonts w:hint="cs"/>
          <w:rtl/>
          <w:lang w:bidi="fa-IR"/>
        </w:rPr>
        <w:t xml:space="preserve">دوم </w:t>
      </w:r>
      <w:r w:rsidRPr="006C167B">
        <w:rPr>
          <w:rFonts w:hint="cs"/>
          <w:rtl/>
          <w:lang w:bidi="fa-IR"/>
        </w:rPr>
        <w:t xml:space="preserve">       سال تحصیلی:</w:t>
      </w:r>
    </w:p>
    <w:tbl>
      <w:tblPr>
        <w:tblStyle w:val="TableGrid"/>
        <w:bidiVisual/>
        <w:tblW w:w="9512" w:type="dxa"/>
        <w:jc w:val="center"/>
        <w:tblLook w:val="04A0" w:firstRow="1" w:lastRow="0" w:firstColumn="1" w:lastColumn="0" w:noHBand="0" w:noVBand="1"/>
      </w:tblPr>
      <w:tblGrid>
        <w:gridCol w:w="742"/>
        <w:gridCol w:w="2960"/>
        <w:gridCol w:w="3720"/>
        <w:gridCol w:w="723"/>
        <w:gridCol w:w="669"/>
        <w:gridCol w:w="698"/>
      </w:tblGrid>
      <w:tr w:rsidR="002128F2" w14:paraId="5CC0D137" w14:textId="77777777" w:rsidTr="002809E1">
        <w:trPr>
          <w:trHeight w:val="210"/>
          <w:jc w:val="center"/>
        </w:trPr>
        <w:tc>
          <w:tcPr>
            <w:tcW w:w="742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7B9E0222" w14:textId="77777777" w:rsidR="002128F2" w:rsidRDefault="002128F2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ردیف </w:t>
            </w:r>
          </w:p>
        </w:tc>
        <w:tc>
          <w:tcPr>
            <w:tcW w:w="296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77C4DB05" w14:textId="77777777" w:rsidR="002128F2" w:rsidRDefault="002128F2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عنوان درس </w:t>
            </w:r>
          </w:p>
        </w:tc>
        <w:tc>
          <w:tcPr>
            <w:tcW w:w="372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561334A5" w14:textId="77777777" w:rsidR="002128F2" w:rsidRDefault="002128F2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ام استاد</w:t>
            </w:r>
          </w:p>
        </w:tc>
        <w:tc>
          <w:tcPr>
            <w:tcW w:w="139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39D77216" w14:textId="77777777" w:rsidR="002128F2" w:rsidRDefault="002128F2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تعداد واحد </w:t>
            </w:r>
          </w:p>
        </w:tc>
        <w:tc>
          <w:tcPr>
            <w:tcW w:w="698" w:type="dxa"/>
            <w:vMerge w:val="restart"/>
            <w:tcBorders>
              <w:top w:val="single" w:sz="4" w:space="0" w:color="000000" w:themeColor="text1"/>
              <w:left w:val="single" w:sz="4" w:space="0" w:color="auto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19408F29" w14:textId="77777777" w:rsidR="002128F2" w:rsidRDefault="002128F2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مره</w:t>
            </w:r>
          </w:p>
        </w:tc>
      </w:tr>
      <w:tr w:rsidR="002128F2" w14:paraId="406D9471" w14:textId="77777777" w:rsidTr="002809E1">
        <w:trPr>
          <w:trHeight w:val="210"/>
          <w:jc w:val="center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C270318" w14:textId="77777777" w:rsidR="002128F2" w:rsidRDefault="002128F2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FAEA0F0" w14:textId="77777777" w:rsidR="002128F2" w:rsidRDefault="002128F2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3720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960DC58" w14:textId="77777777" w:rsidR="002128F2" w:rsidRDefault="002128F2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7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73F20EE8" w14:textId="77777777" w:rsidR="002128F2" w:rsidRDefault="002128F2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تئوری </w:t>
            </w:r>
          </w:p>
        </w:tc>
        <w:tc>
          <w:tcPr>
            <w:tcW w:w="6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2832CC8C" w14:textId="77777777" w:rsidR="002128F2" w:rsidRDefault="002128F2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عملی </w:t>
            </w:r>
          </w:p>
        </w:tc>
        <w:tc>
          <w:tcPr>
            <w:tcW w:w="698" w:type="dxa"/>
            <w:vMerge/>
            <w:tcBorders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3FDDF0D9" w14:textId="77777777" w:rsidR="002128F2" w:rsidRDefault="002128F2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</w:p>
        </w:tc>
      </w:tr>
      <w:tr w:rsidR="002809E1" w14:paraId="67AAF898" w14:textId="77777777" w:rsidTr="00CA5084">
        <w:trPr>
          <w:jc w:val="center"/>
        </w:trPr>
        <w:tc>
          <w:tcPr>
            <w:tcW w:w="7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E48433" w14:textId="09FDF0C9" w:rsidR="002809E1" w:rsidRDefault="002809E1" w:rsidP="002809E1">
            <w:pPr>
              <w:bidi/>
              <w:jc w:val="center"/>
              <w:rPr>
                <w:rFonts w:cs="B Mitra"/>
                <w:b/>
                <w:bCs/>
                <w:szCs w:val="22"/>
                <w:lang w:bidi="fa-IR"/>
              </w:rPr>
            </w:pPr>
          </w:p>
        </w:tc>
        <w:tc>
          <w:tcPr>
            <w:tcW w:w="2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B06780" w14:textId="00DBC414" w:rsidR="002809E1" w:rsidRDefault="002809E1" w:rsidP="002809E1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3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7F8492" w14:textId="7862C991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0DC489" w14:textId="01962700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63397A08" w14:textId="17506096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98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2F0B82F0" w14:textId="1883E762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</w:tr>
      <w:tr w:rsidR="002809E1" w14:paraId="24CF12E6" w14:textId="77777777" w:rsidTr="00CA5084">
        <w:trPr>
          <w:jc w:val="center"/>
        </w:trPr>
        <w:tc>
          <w:tcPr>
            <w:tcW w:w="7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0FBD08" w14:textId="650F20F1" w:rsidR="002809E1" w:rsidRDefault="002809E1" w:rsidP="002809E1">
            <w:pPr>
              <w:bidi/>
              <w:jc w:val="center"/>
              <w:rPr>
                <w:rFonts w:cs="B Mitra"/>
                <w:b/>
                <w:bCs/>
                <w:szCs w:val="22"/>
                <w:lang w:bidi="fa-IR"/>
              </w:rPr>
            </w:pPr>
          </w:p>
        </w:tc>
        <w:tc>
          <w:tcPr>
            <w:tcW w:w="2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D39F44" w14:textId="6B34D653" w:rsidR="002809E1" w:rsidRDefault="002809E1" w:rsidP="002809E1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3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91D8DB" w14:textId="0EA1AB49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392BA4" w14:textId="36AC64BE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264C0381" w14:textId="382676E8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98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4D2F25EF" w14:textId="6E0B075D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</w:tr>
      <w:tr w:rsidR="002809E1" w14:paraId="094CE05A" w14:textId="77777777" w:rsidTr="00CA5084">
        <w:trPr>
          <w:jc w:val="center"/>
        </w:trPr>
        <w:tc>
          <w:tcPr>
            <w:tcW w:w="7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14C990" w14:textId="0FCDEB00" w:rsidR="002809E1" w:rsidRDefault="002809E1" w:rsidP="002809E1">
            <w:pPr>
              <w:bidi/>
              <w:jc w:val="center"/>
              <w:rPr>
                <w:rFonts w:cs="B Mitra"/>
                <w:b/>
                <w:bCs/>
                <w:szCs w:val="22"/>
                <w:lang w:bidi="fa-IR"/>
              </w:rPr>
            </w:pPr>
          </w:p>
        </w:tc>
        <w:tc>
          <w:tcPr>
            <w:tcW w:w="2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856225" w14:textId="1BC92CF1" w:rsidR="002809E1" w:rsidRDefault="002809E1" w:rsidP="002809E1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3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F12EE33" w14:textId="56552715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448DC51" w14:textId="25A216E5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6A38D555" w14:textId="106FA1E2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98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215D09C7" w14:textId="77777777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</w:tr>
      <w:tr w:rsidR="002809E1" w14:paraId="30F2246C" w14:textId="77777777" w:rsidTr="00CA5084">
        <w:trPr>
          <w:jc w:val="center"/>
        </w:trPr>
        <w:tc>
          <w:tcPr>
            <w:tcW w:w="7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4793FE" w14:textId="62FE730F" w:rsidR="002809E1" w:rsidRDefault="002809E1" w:rsidP="002809E1">
            <w:pPr>
              <w:bidi/>
              <w:jc w:val="center"/>
              <w:rPr>
                <w:rFonts w:cs="B Mitra"/>
                <w:b/>
                <w:bCs/>
                <w:szCs w:val="22"/>
                <w:lang w:bidi="fa-IR"/>
              </w:rPr>
            </w:pPr>
          </w:p>
        </w:tc>
        <w:tc>
          <w:tcPr>
            <w:tcW w:w="2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055311" w14:textId="7C870602" w:rsidR="002809E1" w:rsidRDefault="002809E1" w:rsidP="002809E1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3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5053D9" w14:textId="656205D7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AD66CD" w14:textId="180726A3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284D9E71" w14:textId="69BD237B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98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44C411F8" w14:textId="77777777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</w:tr>
    </w:tbl>
    <w:p w14:paraId="546C0818" w14:textId="77777777" w:rsidR="00E81DA9" w:rsidRDefault="00D24F70" w:rsidP="00387C70">
      <w:pPr>
        <w:bidi/>
        <w:jc w:val="center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>معدل:</w:t>
      </w:r>
    </w:p>
    <w:p w14:paraId="7F379BE8" w14:textId="77777777" w:rsidR="00337A1D" w:rsidRDefault="00337A1D" w:rsidP="00C86398">
      <w:pPr>
        <w:jc w:val="center"/>
        <w:rPr>
          <w:rtl/>
          <w:lang w:bidi="fa-IR"/>
        </w:rPr>
      </w:pPr>
    </w:p>
    <w:p w14:paraId="13651416" w14:textId="77777777" w:rsidR="00337A1D" w:rsidRDefault="00337A1D" w:rsidP="00C86398">
      <w:pPr>
        <w:jc w:val="center"/>
        <w:rPr>
          <w:rtl/>
          <w:lang w:bidi="fa-IR"/>
        </w:rPr>
      </w:pPr>
    </w:p>
    <w:p w14:paraId="27C04CC3" w14:textId="77777777" w:rsidR="00337A1D" w:rsidRDefault="00337A1D" w:rsidP="00C86398">
      <w:pPr>
        <w:jc w:val="center"/>
        <w:rPr>
          <w:rtl/>
          <w:lang w:bidi="fa-IR"/>
        </w:rPr>
      </w:pPr>
    </w:p>
    <w:p w14:paraId="63579667" w14:textId="77777777" w:rsidR="00D24F70" w:rsidRDefault="00D24F70" w:rsidP="00C86398">
      <w:pPr>
        <w:jc w:val="center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نیمسال تابستان </w:t>
      </w:r>
    </w:p>
    <w:tbl>
      <w:tblPr>
        <w:tblStyle w:val="TableGrid"/>
        <w:bidiVisual/>
        <w:tblW w:w="8884" w:type="dxa"/>
        <w:jc w:val="center"/>
        <w:tblLook w:val="04A0" w:firstRow="1" w:lastRow="0" w:firstColumn="1" w:lastColumn="0" w:noHBand="0" w:noVBand="1"/>
      </w:tblPr>
      <w:tblGrid>
        <w:gridCol w:w="1356"/>
        <w:gridCol w:w="2631"/>
        <w:gridCol w:w="2081"/>
        <w:gridCol w:w="1391"/>
        <w:gridCol w:w="670"/>
        <w:gridCol w:w="755"/>
      </w:tblGrid>
      <w:tr w:rsidR="002035A9" w14:paraId="0190BDFC" w14:textId="77777777" w:rsidTr="002035A9">
        <w:trPr>
          <w:trHeight w:val="210"/>
          <w:jc w:val="center"/>
        </w:trPr>
        <w:tc>
          <w:tcPr>
            <w:tcW w:w="1356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3231EC33" w14:textId="77777777" w:rsidR="002035A9" w:rsidRDefault="002035A9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ردیف </w:t>
            </w:r>
          </w:p>
        </w:tc>
        <w:tc>
          <w:tcPr>
            <w:tcW w:w="2631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403F20E4" w14:textId="77777777" w:rsidR="002035A9" w:rsidRDefault="002035A9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عنوان درس </w:t>
            </w:r>
          </w:p>
        </w:tc>
        <w:tc>
          <w:tcPr>
            <w:tcW w:w="2081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50DDA5CA" w14:textId="77777777" w:rsidR="002035A9" w:rsidRDefault="002035A9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ام استاد</w:t>
            </w:r>
          </w:p>
        </w:tc>
        <w:tc>
          <w:tcPr>
            <w:tcW w:w="206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622E23DA" w14:textId="77777777" w:rsidR="002035A9" w:rsidRDefault="002035A9" w:rsidP="002035A9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تعداد واحد </w:t>
            </w:r>
          </w:p>
        </w:tc>
        <w:tc>
          <w:tcPr>
            <w:tcW w:w="755" w:type="dxa"/>
            <w:tcBorders>
              <w:top w:val="single" w:sz="4" w:space="0" w:color="000000" w:themeColor="text1"/>
              <w:left w:val="single" w:sz="4" w:space="0" w:color="auto"/>
              <w:bottom w:val="nil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1F224A7F" w14:textId="77777777" w:rsidR="002035A9" w:rsidRDefault="002035A9" w:rsidP="002035A9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مره</w:t>
            </w:r>
          </w:p>
        </w:tc>
      </w:tr>
      <w:tr w:rsidR="002035A9" w14:paraId="32D5972C" w14:textId="77777777" w:rsidTr="002035A9">
        <w:trPr>
          <w:trHeight w:val="210"/>
          <w:jc w:val="center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8D529D7" w14:textId="77777777" w:rsidR="002035A9" w:rsidRDefault="002035A9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4B2E6EA" w14:textId="77777777" w:rsidR="002035A9" w:rsidRDefault="002035A9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E515AC4" w14:textId="77777777" w:rsidR="002035A9" w:rsidRDefault="002035A9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3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0213D26F" w14:textId="77777777" w:rsidR="002035A9" w:rsidRDefault="002035A9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تئوری </w:t>
            </w:r>
          </w:p>
        </w:tc>
        <w:tc>
          <w:tcPr>
            <w:tcW w:w="6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D7C9127" w14:textId="77777777" w:rsidR="002035A9" w:rsidRDefault="002035A9" w:rsidP="002035A9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عملی</w:t>
            </w:r>
          </w:p>
        </w:tc>
        <w:tc>
          <w:tcPr>
            <w:tcW w:w="755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3ED9566E" w14:textId="77777777" w:rsidR="002035A9" w:rsidRDefault="002035A9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</w:p>
        </w:tc>
      </w:tr>
      <w:tr w:rsidR="002035A9" w14:paraId="5B52F5C3" w14:textId="77777777" w:rsidTr="00387C70">
        <w:trPr>
          <w:jc w:val="center"/>
        </w:trPr>
        <w:tc>
          <w:tcPr>
            <w:tcW w:w="13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7154B53" w14:textId="77777777" w:rsidR="002035A9" w:rsidRDefault="002035A9">
            <w:pPr>
              <w:bidi/>
              <w:jc w:val="center"/>
              <w:rPr>
                <w:rFonts w:cs="B Mitra"/>
                <w:b/>
                <w:bCs/>
                <w:szCs w:val="22"/>
                <w:lang w:bidi="fa-IR"/>
              </w:rPr>
            </w:pPr>
            <w:r>
              <w:rPr>
                <w:rFonts w:cs="B Mitra" w:hint="cs"/>
                <w:b/>
                <w:bCs/>
                <w:szCs w:val="22"/>
                <w:rtl/>
                <w:lang w:bidi="fa-IR"/>
              </w:rPr>
              <w:t>1</w:t>
            </w:r>
          </w:p>
        </w:tc>
        <w:tc>
          <w:tcPr>
            <w:tcW w:w="263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6F78EEA" w14:textId="77777777" w:rsidR="002035A9" w:rsidRDefault="002035A9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20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325FBB" w14:textId="77777777" w:rsidR="002035A9" w:rsidRDefault="002035A9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3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518F4FAA" w14:textId="77777777" w:rsidR="002035A9" w:rsidRDefault="002035A9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01F01895" w14:textId="77777777" w:rsidR="002035A9" w:rsidRDefault="002035A9" w:rsidP="00695462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EBCE36" w14:textId="77777777" w:rsidR="002035A9" w:rsidRDefault="002035A9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</w:tr>
      <w:tr w:rsidR="002035A9" w14:paraId="2BCDD71B" w14:textId="77777777" w:rsidTr="00387C70">
        <w:trPr>
          <w:jc w:val="center"/>
        </w:trPr>
        <w:tc>
          <w:tcPr>
            <w:tcW w:w="13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8AB2C42" w14:textId="77777777" w:rsidR="002035A9" w:rsidRDefault="002035A9">
            <w:pPr>
              <w:bidi/>
              <w:jc w:val="center"/>
              <w:rPr>
                <w:rFonts w:cs="B Mitra"/>
                <w:b/>
                <w:bCs/>
                <w:szCs w:val="22"/>
                <w:lang w:bidi="fa-IR"/>
              </w:rPr>
            </w:pPr>
            <w:r>
              <w:rPr>
                <w:rFonts w:cs="B Mitra" w:hint="cs"/>
                <w:b/>
                <w:bCs/>
                <w:szCs w:val="22"/>
                <w:rtl/>
                <w:lang w:bidi="fa-IR"/>
              </w:rPr>
              <w:t>2</w:t>
            </w:r>
          </w:p>
        </w:tc>
        <w:tc>
          <w:tcPr>
            <w:tcW w:w="263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CDA176" w14:textId="77777777" w:rsidR="002035A9" w:rsidRDefault="002035A9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20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B822A0" w14:textId="77777777" w:rsidR="002035A9" w:rsidRDefault="002035A9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3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13155095" w14:textId="77777777" w:rsidR="002035A9" w:rsidRDefault="002035A9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33C132A8" w14:textId="77777777" w:rsidR="002035A9" w:rsidRDefault="002035A9" w:rsidP="00695462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C1184C" w14:textId="77777777" w:rsidR="002035A9" w:rsidRDefault="002035A9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</w:tr>
    </w:tbl>
    <w:p w14:paraId="12C1E2D4" w14:textId="77777777" w:rsidR="00D24F70" w:rsidRPr="000430BC" w:rsidRDefault="003C65CE" w:rsidP="00387C70">
      <w:pPr>
        <w:bidi/>
        <w:jc w:val="center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>معدل:</w:t>
      </w:r>
    </w:p>
    <w:p w14:paraId="3327A573" w14:textId="77777777" w:rsidR="00D24F70" w:rsidRDefault="00D24F70" w:rsidP="0068025A">
      <w:pPr>
        <w:pStyle w:val="ListParagraph"/>
        <w:bidi/>
        <w:spacing w:line="240" w:lineRule="auto"/>
        <w:ind w:left="288"/>
        <w:jc w:val="center"/>
        <w:rPr>
          <w:rtl/>
          <w:lang w:bidi="fa-IR"/>
        </w:rPr>
      </w:pPr>
    </w:p>
    <w:p w14:paraId="1302FCBB" w14:textId="77777777" w:rsidR="000F4CB8" w:rsidRDefault="000F4CB8" w:rsidP="00C86398">
      <w:pPr>
        <w:pStyle w:val="ListParagraph"/>
        <w:bidi/>
        <w:spacing w:line="240" w:lineRule="auto"/>
        <w:ind w:left="288"/>
        <w:jc w:val="center"/>
        <w:rPr>
          <w:rtl/>
          <w:lang w:bidi="fa-IR"/>
        </w:rPr>
      </w:pPr>
      <w:r w:rsidRPr="006C167B">
        <w:rPr>
          <w:rFonts w:hint="cs"/>
          <w:rtl/>
          <w:lang w:bidi="fa-IR"/>
        </w:rPr>
        <w:t>نیمسال تحصیلی</w:t>
      </w:r>
      <w:r w:rsidR="00205664">
        <w:rPr>
          <w:rFonts w:hint="cs"/>
          <w:rtl/>
          <w:lang w:bidi="fa-IR"/>
        </w:rPr>
        <w:t xml:space="preserve"> </w:t>
      </w:r>
      <w:r w:rsidRPr="006C167B">
        <w:rPr>
          <w:rFonts w:hint="cs"/>
          <w:rtl/>
          <w:lang w:bidi="fa-IR"/>
        </w:rPr>
        <w:t xml:space="preserve"> </w:t>
      </w:r>
      <w:r w:rsidR="00D24F70">
        <w:rPr>
          <w:rFonts w:hint="cs"/>
          <w:rtl/>
          <w:lang w:bidi="fa-IR"/>
        </w:rPr>
        <w:t>سوم</w:t>
      </w:r>
      <w:r w:rsidRPr="006C167B">
        <w:rPr>
          <w:rFonts w:hint="cs"/>
          <w:rtl/>
          <w:lang w:bidi="fa-IR"/>
        </w:rPr>
        <w:t xml:space="preserve">          سال تحصیلی:</w:t>
      </w:r>
    </w:p>
    <w:tbl>
      <w:tblPr>
        <w:tblStyle w:val="TableGrid"/>
        <w:bidiVisual/>
        <w:tblW w:w="8937" w:type="dxa"/>
        <w:jc w:val="center"/>
        <w:tblLook w:val="04A0" w:firstRow="1" w:lastRow="0" w:firstColumn="1" w:lastColumn="0" w:noHBand="0" w:noVBand="1"/>
      </w:tblPr>
      <w:tblGrid>
        <w:gridCol w:w="1195"/>
        <w:gridCol w:w="3030"/>
        <w:gridCol w:w="1739"/>
        <w:gridCol w:w="1275"/>
        <w:gridCol w:w="709"/>
        <w:gridCol w:w="989"/>
      </w:tblGrid>
      <w:tr w:rsidR="003C65CE" w14:paraId="612E497D" w14:textId="77777777" w:rsidTr="003C65CE">
        <w:trPr>
          <w:trHeight w:val="210"/>
          <w:jc w:val="center"/>
        </w:trPr>
        <w:tc>
          <w:tcPr>
            <w:tcW w:w="119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74A63E23" w14:textId="77777777" w:rsidR="003C65CE" w:rsidRDefault="003C65CE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ردیف </w:t>
            </w:r>
          </w:p>
        </w:tc>
        <w:tc>
          <w:tcPr>
            <w:tcW w:w="303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28AACB5D" w14:textId="77777777" w:rsidR="003C65CE" w:rsidRDefault="003C65CE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عنوان درس </w:t>
            </w:r>
          </w:p>
        </w:tc>
        <w:tc>
          <w:tcPr>
            <w:tcW w:w="1739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3B4871FF" w14:textId="77777777" w:rsidR="003C65CE" w:rsidRDefault="003C65CE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ام استاد</w:t>
            </w:r>
          </w:p>
        </w:tc>
        <w:tc>
          <w:tcPr>
            <w:tcW w:w="198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654A1ADA" w14:textId="77777777" w:rsidR="003C65CE" w:rsidRDefault="003C65CE" w:rsidP="003C65CE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تعداد واحد </w:t>
            </w:r>
          </w:p>
        </w:tc>
        <w:tc>
          <w:tcPr>
            <w:tcW w:w="989" w:type="dxa"/>
            <w:tcBorders>
              <w:top w:val="single" w:sz="4" w:space="0" w:color="000000" w:themeColor="text1"/>
              <w:left w:val="single" w:sz="4" w:space="0" w:color="auto"/>
              <w:bottom w:val="nil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66F50784" w14:textId="77777777" w:rsidR="003C65CE" w:rsidRDefault="003C65CE" w:rsidP="003C65CE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مره</w:t>
            </w:r>
          </w:p>
        </w:tc>
      </w:tr>
      <w:tr w:rsidR="003C65CE" w14:paraId="4783147A" w14:textId="77777777" w:rsidTr="003C65CE">
        <w:trPr>
          <w:trHeight w:val="210"/>
          <w:jc w:val="center"/>
        </w:trPr>
        <w:tc>
          <w:tcPr>
            <w:tcW w:w="119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7C627E3" w14:textId="77777777" w:rsidR="003C65CE" w:rsidRDefault="003C65CE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7F50363" w14:textId="77777777" w:rsidR="003C65CE" w:rsidRDefault="003C65CE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739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D8FB13A" w14:textId="77777777" w:rsidR="003C65CE" w:rsidRDefault="003C65CE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7C8EC3C0" w14:textId="77777777" w:rsidR="003C65CE" w:rsidRDefault="003C65CE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تئوری 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DBE5F1" w:themeFill="accent1" w:themeFillTint="33"/>
          </w:tcPr>
          <w:p w14:paraId="0BF89A1C" w14:textId="77777777" w:rsidR="003C65CE" w:rsidRDefault="003C65CE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عملی</w:t>
            </w:r>
          </w:p>
        </w:tc>
        <w:tc>
          <w:tcPr>
            <w:tcW w:w="989" w:type="dxa"/>
            <w:tcBorders>
              <w:top w:val="nil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5B3CD34D" w14:textId="77777777" w:rsidR="003C65CE" w:rsidRDefault="003C65CE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</w:p>
        </w:tc>
      </w:tr>
      <w:tr w:rsidR="002809E1" w14:paraId="247F1DA5" w14:textId="77777777" w:rsidTr="00CA5084">
        <w:trPr>
          <w:jc w:val="center"/>
        </w:trPr>
        <w:tc>
          <w:tcPr>
            <w:tcW w:w="11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B56E8E" w14:textId="357E1F15" w:rsidR="002809E1" w:rsidRDefault="002809E1" w:rsidP="002809E1">
            <w:pPr>
              <w:bidi/>
              <w:jc w:val="center"/>
              <w:rPr>
                <w:rFonts w:cs="B Mitra"/>
                <w:b/>
                <w:bCs/>
                <w:szCs w:val="22"/>
                <w:lang w:bidi="fa-IR"/>
              </w:rPr>
            </w:pPr>
          </w:p>
        </w:tc>
        <w:tc>
          <w:tcPr>
            <w:tcW w:w="30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5EF614" w14:textId="3C4EC8E7" w:rsidR="002809E1" w:rsidRDefault="002809E1" w:rsidP="002809E1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7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135BD1" w14:textId="48ECB7AA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54B6592F" w14:textId="119980BE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72884E71" w14:textId="131B18F7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9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36343E" w14:textId="5690FBDC" w:rsidR="002809E1" w:rsidRPr="00716E76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</w:tr>
      <w:tr w:rsidR="002809E1" w14:paraId="5FE92659" w14:textId="77777777" w:rsidTr="00CA5084">
        <w:trPr>
          <w:jc w:val="center"/>
        </w:trPr>
        <w:tc>
          <w:tcPr>
            <w:tcW w:w="11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A104CE" w14:textId="230100CE" w:rsidR="002809E1" w:rsidRDefault="002809E1" w:rsidP="002809E1">
            <w:pPr>
              <w:bidi/>
              <w:jc w:val="center"/>
              <w:rPr>
                <w:rFonts w:cs="B Mitra"/>
                <w:b/>
                <w:bCs/>
                <w:szCs w:val="22"/>
                <w:lang w:bidi="fa-IR"/>
              </w:rPr>
            </w:pPr>
          </w:p>
        </w:tc>
        <w:tc>
          <w:tcPr>
            <w:tcW w:w="30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421FB7" w14:textId="4EB57973" w:rsidR="002809E1" w:rsidRDefault="002809E1" w:rsidP="002809E1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7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C770E5" w14:textId="58ABB7C2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5842CA9F" w14:textId="11AA9891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15640FE7" w14:textId="0E91FD2E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9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C2D81A" w14:textId="427B4850" w:rsidR="002809E1" w:rsidRPr="00716E76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</w:tr>
      <w:tr w:rsidR="003C65CE" w14:paraId="3010FEAA" w14:textId="77777777" w:rsidTr="00CA5084">
        <w:trPr>
          <w:jc w:val="center"/>
        </w:trPr>
        <w:tc>
          <w:tcPr>
            <w:tcW w:w="11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711A6C" w14:textId="78889202" w:rsidR="003C65CE" w:rsidRDefault="003C65CE">
            <w:pPr>
              <w:bidi/>
              <w:jc w:val="center"/>
              <w:rPr>
                <w:rFonts w:cs="B Mitra"/>
                <w:b/>
                <w:bCs/>
                <w:szCs w:val="22"/>
                <w:lang w:bidi="fa-IR"/>
              </w:rPr>
            </w:pPr>
          </w:p>
        </w:tc>
        <w:tc>
          <w:tcPr>
            <w:tcW w:w="30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0F5EE7" w14:textId="77777777" w:rsidR="003C65CE" w:rsidRDefault="003C65CE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7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B88A33" w14:textId="77777777" w:rsidR="003C65CE" w:rsidRDefault="003C65CE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4E9AAEE7" w14:textId="77777777" w:rsidR="003C65CE" w:rsidRDefault="003C65CE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1F34AECF" w14:textId="77777777" w:rsidR="003C65CE" w:rsidRDefault="003C65CE" w:rsidP="003C65CE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9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22FB57" w14:textId="77777777" w:rsidR="003C65CE" w:rsidRDefault="003C65CE">
            <w:pPr>
              <w:bidi/>
              <w:jc w:val="center"/>
              <w:rPr>
                <w:rFonts w:cs="B Mitra"/>
                <w:b/>
                <w:bCs/>
                <w:szCs w:val="22"/>
                <w:lang w:bidi="fa-IR"/>
              </w:rPr>
            </w:pPr>
          </w:p>
        </w:tc>
      </w:tr>
      <w:tr w:rsidR="003C65CE" w14:paraId="22DD8B0F" w14:textId="77777777" w:rsidTr="00CA5084">
        <w:trPr>
          <w:jc w:val="center"/>
        </w:trPr>
        <w:tc>
          <w:tcPr>
            <w:tcW w:w="11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706933B" w14:textId="2A565941" w:rsidR="003C65CE" w:rsidRDefault="003C65CE">
            <w:pPr>
              <w:bidi/>
              <w:jc w:val="center"/>
              <w:rPr>
                <w:rFonts w:cs="B Mitra"/>
                <w:b/>
                <w:bCs/>
                <w:szCs w:val="22"/>
                <w:lang w:bidi="fa-IR"/>
              </w:rPr>
            </w:pPr>
          </w:p>
        </w:tc>
        <w:tc>
          <w:tcPr>
            <w:tcW w:w="30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4AFF3E" w14:textId="77777777" w:rsidR="003C65CE" w:rsidRDefault="003C65CE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7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2EF24C" w14:textId="77777777" w:rsidR="003C65CE" w:rsidRDefault="003C65CE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1E12225B" w14:textId="77777777" w:rsidR="003C65CE" w:rsidRDefault="003C65CE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38BCC13E" w14:textId="77777777" w:rsidR="003C65CE" w:rsidRDefault="003C65CE" w:rsidP="003C65CE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9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4E4C9A" w14:textId="77777777" w:rsidR="003C65CE" w:rsidRDefault="003C65CE">
            <w:pPr>
              <w:bidi/>
              <w:jc w:val="center"/>
              <w:rPr>
                <w:rFonts w:cs="B Mitra"/>
                <w:b/>
                <w:bCs/>
                <w:szCs w:val="22"/>
                <w:lang w:bidi="fa-IR"/>
              </w:rPr>
            </w:pPr>
          </w:p>
        </w:tc>
      </w:tr>
    </w:tbl>
    <w:p w14:paraId="282C937F" w14:textId="77777777" w:rsidR="003C3B87" w:rsidRPr="000430BC" w:rsidRDefault="00726846" w:rsidP="00387C70">
      <w:pPr>
        <w:bidi/>
        <w:jc w:val="center"/>
        <w:rPr>
          <w:b/>
          <w:bCs/>
          <w:rtl/>
          <w:lang w:bidi="fa-IR"/>
        </w:rPr>
      </w:pPr>
      <w:r w:rsidRPr="000430BC">
        <w:rPr>
          <w:rFonts w:hint="cs"/>
          <w:b/>
          <w:bCs/>
          <w:rtl/>
          <w:lang w:bidi="fa-IR"/>
        </w:rPr>
        <w:t>معدل:</w:t>
      </w:r>
    </w:p>
    <w:p w14:paraId="512328D5" w14:textId="77777777" w:rsidR="006B25D8" w:rsidRDefault="006B25D8" w:rsidP="003C65CE">
      <w:pPr>
        <w:tabs>
          <w:tab w:val="left" w:pos="4200"/>
        </w:tabs>
        <w:bidi/>
        <w:rPr>
          <w:b/>
          <w:bCs/>
          <w:lang w:bidi="fa-IR"/>
        </w:rPr>
        <w:sectPr w:rsidR="006B25D8" w:rsidSect="00015FE0"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CE247F9" w14:textId="77777777" w:rsidR="006B25D8" w:rsidRDefault="006B25D8" w:rsidP="00112D27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lastRenderedPageBreak/>
        <w:t>جدول شماره</w:t>
      </w:r>
      <w:r w:rsidR="000F4CB8">
        <w:rPr>
          <w:rFonts w:hint="cs"/>
          <w:b/>
          <w:bCs/>
          <w:rtl/>
          <w:lang w:bidi="fa-IR"/>
        </w:rPr>
        <w:t xml:space="preserve"> </w:t>
      </w:r>
      <w:r w:rsidRPr="006E1461">
        <w:rPr>
          <w:rFonts w:hint="cs"/>
          <w:b/>
          <w:bCs/>
          <w:rtl/>
          <w:lang w:bidi="fa-IR"/>
        </w:rPr>
        <w:t>3: مشارکت دانشجو در تدریس دروس نظری گروه</w:t>
      </w:r>
    </w:p>
    <w:tbl>
      <w:tblPr>
        <w:tblStyle w:val="TableGrid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828"/>
        <w:gridCol w:w="1468"/>
        <w:gridCol w:w="1644"/>
        <w:gridCol w:w="766"/>
        <w:gridCol w:w="995"/>
        <w:gridCol w:w="995"/>
        <w:gridCol w:w="767"/>
        <w:gridCol w:w="767"/>
        <w:gridCol w:w="769"/>
        <w:gridCol w:w="767"/>
        <w:gridCol w:w="767"/>
        <w:gridCol w:w="772"/>
        <w:gridCol w:w="824"/>
        <w:gridCol w:w="821"/>
      </w:tblGrid>
      <w:tr w:rsidR="00C15221" w14:paraId="23AC4667" w14:textId="77777777" w:rsidTr="00F70C54">
        <w:trPr>
          <w:trHeight w:val="443"/>
          <w:jc w:val="center"/>
        </w:trPr>
        <w:tc>
          <w:tcPr>
            <w:tcW w:w="32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1FEFF812" w14:textId="77777777" w:rsidR="00C15221" w:rsidRDefault="00C1522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ردیف</w:t>
            </w:r>
          </w:p>
        </w:tc>
        <w:tc>
          <w:tcPr>
            <w:tcW w:w="567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540C917F" w14:textId="77777777" w:rsidR="00C15221" w:rsidRDefault="00C1522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عنوان درس </w:t>
            </w:r>
          </w:p>
        </w:tc>
        <w:tc>
          <w:tcPr>
            <w:tcW w:w="3478" w:type="pct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01368F81" w14:textId="77777777" w:rsidR="00C15221" w:rsidRDefault="00C1522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حوه مشارکت دانشجو در کلاس درس </w:t>
            </w:r>
          </w:p>
        </w:tc>
        <w:tc>
          <w:tcPr>
            <w:tcW w:w="635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252BFD97" w14:textId="77777777" w:rsidR="00C15221" w:rsidRDefault="00C1522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زمان برگزاری</w:t>
            </w:r>
          </w:p>
        </w:tc>
      </w:tr>
      <w:tr w:rsidR="003C65CE" w14:paraId="45B52ED6" w14:textId="77777777" w:rsidTr="00F70C54">
        <w:trPr>
          <w:trHeight w:val="346"/>
          <w:jc w:val="center"/>
        </w:trPr>
        <w:tc>
          <w:tcPr>
            <w:tcW w:w="320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23159368" w14:textId="77777777" w:rsidR="00C15221" w:rsidRDefault="00C15221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567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0DC4BE89" w14:textId="77777777" w:rsidR="00C15221" w:rsidRDefault="00C15221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699" w:type="pct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4FCE3D03" w14:textId="77777777" w:rsidR="00C15221" w:rsidRDefault="00C1522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دوره درس </w:t>
            </w:r>
          </w:p>
        </w:tc>
        <w:tc>
          <w:tcPr>
            <w:tcW w:w="1778" w:type="pct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360776DE" w14:textId="77777777" w:rsidR="00C15221" w:rsidRDefault="00C1522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</w:t>
            </w:r>
          </w:p>
        </w:tc>
        <w:tc>
          <w:tcPr>
            <w:tcW w:w="318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textDirection w:val="tbRl"/>
            <w:hideMark/>
          </w:tcPr>
          <w:p w14:paraId="5767EB7A" w14:textId="77777777" w:rsidR="00C15221" w:rsidRDefault="00C15221" w:rsidP="003C65CE">
            <w:pPr>
              <w:pStyle w:val="ListParagraph"/>
              <w:bidi/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نیم سال تحصیلی</w:t>
            </w:r>
          </w:p>
        </w:tc>
        <w:tc>
          <w:tcPr>
            <w:tcW w:w="317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textDirection w:val="tbRl"/>
            <w:hideMark/>
          </w:tcPr>
          <w:p w14:paraId="48C19670" w14:textId="77777777" w:rsidR="00C15221" w:rsidRDefault="00C15221" w:rsidP="003C65CE">
            <w:pPr>
              <w:pStyle w:val="ListParagraph"/>
              <w:bidi/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تاریخ</w:t>
            </w:r>
          </w:p>
        </w:tc>
      </w:tr>
      <w:tr w:rsidR="003C65CE" w14:paraId="2E4CF420" w14:textId="77777777" w:rsidTr="00F70C54">
        <w:trPr>
          <w:trHeight w:val="705"/>
          <w:jc w:val="center"/>
        </w:trPr>
        <w:tc>
          <w:tcPr>
            <w:tcW w:w="320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52D2B403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567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7850C2FC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635" w:type="pct"/>
            <w:vMerge w:val="restar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4D552CF7" w14:textId="77777777" w:rsidR="00C15221" w:rsidRDefault="00C15221" w:rsidP="003C65CE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تهیه و تدوین </w:t>
            </w:r>
          </w:p>
          <w:p w14:paraId="57AADD77" w14:textId="77777777" w:rsidR="00C15221" w:rsidRDefault="00C15221" w:rsidP="003C65CE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محتوای درس </w:t>
            </w:r>
          </w:p>
        </w:tc>
        <w:tc>
          <w:tcPr>
            <w:tcW w:w="296" w:type="pct"/>
            <w:vMerge w:val="restar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textDirection w:val="tbRl"/>
            <w:hideMark/>
          </w:tcPr>
          <w:p w14:paraId="50FF00FC" w14:textId="77777777" w:rsidR="00C15221" w:rsidRDefault="00C15221" w:rsidP="003C65CE">
            <w:pPr>
              <w:pStyle w:val="ListParagraph"/>
              <w:bidi/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رائه</w:t>
            </w:r>
            <w:r w:rsidR="003C65C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درس</w:t>
            </w:r>
          </w:p>
        </w:tc>
        <w:tc>
          <w:tcPr>
            <w:tcW w:w="768" w:type="pct"/>
            <w:gridSpan w:val="2"/>
            <w:vMerge w:val="restart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61D5ACD2" w14:textId="77777777" w:rsidR="00C15221" w:rsidRDefault="003C65CE" w:rsidP="003C65CE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جلسه رفع </w:t>
            </w:r>
            <w:r w:rsidR="00C15221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اشکال </w:t>
            </w:r>
          </w:p>
        </w:tc>
        <w:tc>
          <w:tcPr>
            <w:tcW w:w="88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5D53D5FE" w14:textId="77777777" w:rsidR="00C15221" w:rsidRDefault="00C15221" w:rsidP="003C65CE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میان ترم</w:t>
            </w:r>
          </w:p>
        </w:tc>
        <w:tc>
          <w:tcPr>
            <w:tcW w:w="889" w:type="pct"/>
            <w:gridSpan w:val="3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74456C14" w14:textId="77777777" w:rsidR="00C15221" w:rsidRDefault="00C15221" w:rsidP="003C65CE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پایانی </w:t>
            </w:r>
          </w:p>
        </w:tc>
        <w:tc>
          <w:tcPr>
            <w:tcW w:w="318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2650304E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7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6D59EFAF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</w:tr>
      <w:tr w:rsidR="003C65CE" w14:paraId="30BA6B4E" w14:textId="77777777" w:rsidTr="00F70C54">
        <w:trPr>
          <w:trHeight w:val="491"/>
          <w:jc w:val="center"/>
        </w:trPr>
        <w:tc>
          <w:tcPr>
            <w:tcW w:w="320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593E4AA9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567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45C329D5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635" w:type="pct"/>
            <w:vMerge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  <w:hideMark/>
          </w:tcPr>
          <w:p w14:paraId="6B28B48E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vMerge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  <w:hideMark/>
          </w:tcPr>
          <w:p w14:paraId="13A3A62C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768" w:type="pct"/>
            <w:gridSpan w:val="2"/>
            <w:vMerge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14:paraId="082A9FC2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textDirection w:val="tbRl"/>
            <w:vAlign w:val="center"/>
            <w:hideMark/>
          </w:tcPr>
          <w:p w14:paraId="663F8AAC" w14:textId="77777777" w:rsidR="00C15221" w:rsidRDefault="00C15221" w:rsidP="003C65CE">
            <w:pPr>
              <w:pStyle w:val="ListParagraph"/>
              <w:bidi/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طرح سئوال</w:t>
            </w:r>
          </w:p>
        </w:tc>
        <w:tc>
          <w:tcPr>
            <w:tcW w:w="29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textDirection w:val="tbRl"/>
            <w:vAlign w:val="center"/>
            <w:hideMark/>
          </w:tcPr>
          <w:p w14:paraId="2EB7E757" w14:textId="77777777" w:rsidR="00C15221" w:rsidRDefault="00C15221" w:rsidP="003C65CE">
            <w:pPr>
              <w:pStyle w:val="ListParagraph"/>
              <w:bidi/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برگزاری</w:t>
            </w:r>
          </w:p>
        </w:tc>
        <w:tc>
          <w:tcPr>
            <w:tcW w:w="29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textDirection w:val="tbRl"/>
            <w:vAlign w:val="center"/>
            <w:hideMark/>
          </w:tcPr>
          <w:p w14:paraId="6032BBF0" w14:textId="77777777" w:rsidR="00C15221" w:rsidRDefault="00C15221" w:rsidP="003C65CE">
            <w:pPr>
              <w:pStyle w:val="ListParagraph"/>
              <w:bidi/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تصحیح</w:t>
            </w:r>
          </w:p>
        </w:tc>
        <w:tc>
          <w:tcPr>
            <w:tcW w:w="29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textDirection w:val="tbRl"/>
            <w:vAlign w:val="center"/>
            <w:hideMark/>
          </w:tcPr>
          <w:p w14:paraId="1560BD08" w14:textId="77777777" w:rsidR="00C15221" w:rsidRDefault="00C15221" w:rsidP="003C65CE">
            <w:pPr>
              <w:pStyle w:val="ListParagraph"/>
              <w:bidi/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طرح سئوال</w:t>
            </w:r>
          </w:p>
        </w:tc>
        <w:tc>
          <w:tcPr>
            <w:tcW w:w="29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textDirection w:val="tbRl"/>
            <w:vAlign w:val="center"/>
            <w:hideMark/>
          </w:tcPr>
          <w:p w14:paraId="3B40A363" w14:textId="77777777" w:rsidR="00C15221" w:rsidRDefault="00C15221" w:rsidP="003C65CE">
            <w:pPr>
              <w:pStyle w:val="ListParagraph"/>
              <w:bidi/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برگزاری</w:t>
            </w:r>
          </w:p>
        </w:tc>
        <w:tc>
          <w:tcPr>
            <w:tcW w:w="29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textDirection w:val="tbRl"/>
            <w:vAlign w:val="center"/>
            <w:hideMark/>
          </w:tcPr>
          <w:p w14:paraId="39C8F1BE" w14:textId="77777777" w:rsidR="00C15221" w:rsidRDefault="00C15221" w:rsidP="003C65CE">
            <w:pPr>
              <w:pStyle w:val="ListParagraph"/>
              <w:bidi/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تصحیح</w:t>
            </w:r>
          </w:p>
        </w:tc>
        <w:tc>
          <w:tcPr>
            <w:tcW w:w="318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CEEEBA0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7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24D23EA8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</w:tr>
      <w:tr w:rsidR="00B239BF" w14:paraId="1F001C39" w14:textId="77777777" w:rsidTr="00F70C54">
        <w:trPr>
          <w:cantSplit/>
          <w:trHeight w:val="872"/>
          <w:jc w:val="center"/>
        </w:trPr>
        <w:tc>
          <w:tcPr>
            <w:tcW w:w="320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7AB3529E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567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4C757BF2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635" w:type="pct"/>
            <w:vMerge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  <w:hideMark/>
          </w:tcPr>
          <w:p w14:paraId="5220D931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vMerge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  <w:hideMark/>
          </w:tcPr>
          <w:p w14:paraId="51390451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textDirection w:val="tbRl"/>
            <w:hideMark/>
          </w:tcPr>
          <w:p w14:paraId="13677743" w14:textId="77777777" w:rsidR="00C15221" w:rsidRDefault="00C15221" w:rsidP="003C65CE">
            <w:pPr>
              <w:pStyle w:val="ListParagraph"/>
              <w:bidi/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ضوری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textDirection w:val="tbRl"/>
            <w:hideMark/>
          </w:tcPr>
          <w:p w14:paraId="03570508" w14:textId="77777777" w:rsidR="00C15221" w:rsidRDefault="00C15221" w:rsidP="003C65CE">
            <w:pPr>
              <w:pStyle w:val="ListParagraph"/>
              <w:bidi/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غیرحضوری</w:t>
            </w:r>
          </w:p>
        </w:tc>
        <w:tc>
          <w:tcPr>
            <w:tcW w:w="29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14:paraId="3C68C685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14:paraId="1A94A227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14:paraId="531D70BB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14:paraId="2B7AA979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14:paraId="1BC4643F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58467DD5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8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3563005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7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3C7CE8EA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</w:tr>
      <w:tr w:rsidR="002809E1" w:rsidRPr="00C15221" w14:paraId="3511FF1B" w14:textId="77777777" w:rsidTr="00CA5084">
        <w:trPr>
          <w:jc w:val="center"/>
        </w:trPr>
        <w:tc>
          <w:tcPr>
            <w:tcW w:w="32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247678F" w14:textId="668F51E3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5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85CC345" w14:textId="78E0E3C7" w:rsidR="002809E1" w:rsidRPr="00C15221" w:rsidRDefault="002809E1" w:rsidP="002809E1">
            <w:pPr>
              <w:bidi/>
              <w:rPr>
                <w:rFonts w:cs="B Mitra"/>
                <w:sz w:val="20"/>
                <w:szCs w:val="20"/>
                <w:lang w:bidi="fa-IR"/>
              </w:rPr>
            </w:pPr>
          </w:p>
        </w:tc>
        <w:tc>
          <w:tcPr>
            <w:tcW w:w="63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9BC249A" w14:textId="705E9E04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1D50F6C" w14:textId="73F3F082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5BD7627" w14:textId="276F4D44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06AA0CC" w14:textId="77777777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5A75182" w14:textId="36E918F5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EEE9FD3" w14:textId="13296A8B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3763E74" w14:textId="7DDFF0E5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5A46AD60" w14:textId="03FF8D64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64760F6B" w14:textId="75DEEB8E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03A6A05" w14:textId="67605662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C01F5BD" w14:textId="536867BB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23D4F24" w14:textId="5DC115A6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</w:tr>
      <w:tr w:rsidR="002809E1" w:rsidRPr="00C15221" w14:paraId="29AA3E85" w14:textId="77777777" w:rsidTr="00CA5084">
        <w:trPr>
          <w:jc w:val="center"/>
        </w:trPr>
        <w:tc>
          <w:tcPr>
            <w:tcW w:w="32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E747F5C" w14:textId="0603AB4A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5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646AA04" w14:textId="1443BF04" w:rsidR="002809E1" w:rsidRPr="00C15221" w:rsidRDefault="002809E1" w:rsidP="002809E1">
            <w:pPr>
              <w:bidi/>
              <w:rPr>
                <w:rFonts w:cs="B Mitra"/>
                <w:sz w:val="20"/>
                <w:szCs w:val="20"/>
                <w:lang w:bidi="fa-IR"/>
              </w:rPr>
            </w:pPr>
          </w:p>
        </w:tc>
        <w:tc>
          <w:tcPr>
            <w:tcW w:w="63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FF51AC4" w14:textId="09BF8AFD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910BDB2" w14:textId="2D7F5A7F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24A5678" w14:textId="0980CE84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8E3F65C" w14:textId="77777777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C6F0D2C" w14:textId="360C1B51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B594472" w14:textId="63CFCD84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AA3C62C" w14:textId="1FFDB9DB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67F64A18" w14:textId="70AC6077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6E8558D3" w14:textId="42EBF1E9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CAD9C41" w14:textId="2FBB63AF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B5017FE" w14:textId="352A3837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AB555D2" w14:textId="23455067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</w:tr>
      <w:tr w:rsidR="002809E1" w14:paraId="3C9C636E" w14:textId="77777777" w:rsidTr="00CA5084">
        <w:trPr>
          <w:jc w:val="center"/>
        </w:trPr>
        <w:tc>
          <w:tcPr>
            <w:tcW w:w="32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32D3702" w14:textId="078986E4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5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8A3EE29" w14:textId="240C50EE" w:rsidR="002809E1" w:rsidRPr="00C15221" w:rsidRDefault="002809E1" w:rsidP="002809E1">
            <w:pPr>
              <w:bidi/>
              <w:rPr>
                <w:rFonts w:cs="B Mitra"/>
                <w:sz w:val="20"/>
                <w:szCs w:val="20"/>
                <w:lang w:bidi="fa-IR"/>
              </w:rPr>
            </w:pPr>
          </w:p>
        </w:tc>
        <w:tc>
          <w:tcPr>
            <w:tcW w:w="63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3F4A211" w14:textId="290AF2AB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AFA4ACF" w14:textId="632F4F88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F149881" w14:textId="2FAB8C3A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42B5446" w14:textId="77777777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D4CB8E1" w14:textId="754D4060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35D5319" w14:textId="6954CD1A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E49CB3C" w14:textId="5D4CE0B1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50069F07" w14:textId="1CFE27E3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290FAE67" w14:textId="2EEB8947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9A27D9B" w14:textId="32602EAE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9B99B7E" w14:textId="7B20BF84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08F1819" w14:textId="55CED726" w:rsidR="002809E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</w:tr>
      <w:tr w:rsidR="00F70C54" w14:paraId="607107E7" w14:textId="77777777" w:rsidTr="00F70C54">
        <w:trPr>
          <w:jc w:val="center"/>
        </w:trPr>
        <w:tc>
          <w:tcPr>
            <w:tcW w:w="32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0E03C43" w14:textId="1D5A824F" w:rsidR="00F70C54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574A265" w14:textId="5BD88B07" w:rsidR="00F70C54" w:rsidRDefault="00F70C54" w:rsidP="00F70C54">
            <w:pPr>
              <w:bidi/>
              <w:rPr>
                <w:rFonts w:cs="B Mitra"/>
                <w:sz w:val="20"/>
                <w:szCs w:val="20"/>
                <w:rtl/>
                <w:lang w:bidi="fa-IR"/>
              </w:rPr>
            </w:pPr>
          </w:p>
        </w:tc>
        <w:tc>
          <w:tcPr>
            <w:tcW w:w="63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686BE2F" w14:textId="242FE107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A3ABB1B" w14:textId="431BFFC4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A28F731" w14:textId="31CA90A6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09FDA5B" w14:textId="30546C46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F88C0CF" w14:textId="01979C50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C598051" w14:textId="6E3EFDB3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09C8953" w14:textId="093FC396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404D368E" w14:textId="1A78040A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6D32B3BC" w14:textId="67FAC582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D261E72" w14:textId="00D434D0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A6ACBA9" w14:textId="5E8DCBE7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E1400D6" w14:textId="420896CB" w:rsidR="00F70C54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</w:tr>
      <w:tr w:rsidR="00F70C54" w14:paraId="5ECB31C6" w14:textId="77777777" w:rsidTr="00F70C54">
        <w:trPr>
          <w:jc w:val="center"/>
        </w:trPr>
        <w:tc>
          <w:tcPr>
            <w:tcW w:w="32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1A673BE" w14:textId="54FB23D9" w:rsidR="00F70C54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9B31630" w14:textId="4A69B96B" w:rsidR="00F70C54" w:rsidRDefault="00F70C54" w:rsidP="00F70C54">
            <w:pPr>
              <w:bidi/>
              <w:rPr>
                <w:rFonts w:cs="B Mitra"/>
                <w:sz w:val="20"/>
                <w:szCs w:val="20"/>
                <w:rtl/>
                <w:lang w:bidi="fa-IR"/>
              </w:rPr>
            </w:pPr>
          </w:p>
        </w:tc>
        <w:tc>
          <w:tcPr>
            <w:tcW w:w="63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6672B4B" w14:textId="375EC99F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EF4BFD4" w14:textId="65F65D1B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E6FEADA" w14:textId="7B3CC8F5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69187F0" w14:textId="46D1D748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818B463" w14:textId="1347DC0F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6CD2EA2" w14:textId="3EDF302C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882A935" w14:textId="31C71E39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27A2447A" w14:textId="61526A5B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1729B737" w14:textId="01B03E4B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66689FB" w14:textId="28FCB4C9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6C82339" w14:textId="72F12A9D" w:rsidR="00F70C54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6FC0EA9" w14:textId="3445C05B" w:rsidR="00F70C54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</w:tr>
      <w:tr w:rsidR="00F70C54" w14:paraId="4E6E3E86" w14:textId="77777777" w:rsidTr="00F70C54">
        <w:trPr>
          <w:jc w:val="center"/>
        </w:trPr>
        <w:tc>
          <w:tcPr>
            <w:tcW w:w="32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10C063E" w14:textId="500FB989" w:rsidR="00F70C54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5584BEC" w14:textId="391E076D" w:rsidR="00F70C54" w:rsidRDefault="00F70C54" w:rsidP="00F70C54">
            <w:pPr>
              <w:bidi/>
              <w:rPr>
                <w:rFonts w:cs="B Mitra"/>
                <w:sz w:val="20"/>
                <w:szCs w:val="20"/>
                <w:rtl/>
                <w:lang w:bidi="fa-IR"/>
              </w:rPr>
            </w:pPr>
          </w:p>
        </w:tc>
        <w:tc>
          <w:tcPr>
            <w:tcW w:w="63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7655695" w14:textId="7D5B782B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5B74E4B" w14:textId="13F371A5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4438DFB" w14:textId="01D999F1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EAA9E09" w14:textId="5802E35F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27DC6E3" w14:textId="7C4757DE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E43E9F9" w14:textId="565E5748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E73EADE" w14:textId="14D8A5D3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700638B0" w14:textId="13AAA716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39B9A376" w14:textId="1B652E37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1C0B285" w14:textId="52E7A301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88D6B2F" w14:textId="76D48B0F" w:rsidR="00F70C54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455E63A" w14:textId="419B1DD7" w:rsidR="00F70C54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</w:tr>
    </w:tbl>
    <w:p w14:paraId="569F3F9D" w14:textId="77777777" w:rsidR="00A101D1" w:rsidRDefault="00A101D1" w:rsidP="00112D27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36583CE8" w14:textId="77777777" w:rsidR="008147E1" w:rsidRDefault="008147E1" w:rsidP="00A101D1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t>جدول شماره</w:t>
      </w:r>
      <w:r w:rsidR="00C46028">
        <w:rPr>
          <w:rFonts w:hint="cs"/>
          <w:b/>
          <w:bCs/>
          <w:rtl/>
          <w:lang w:bidi="fa-IR"/>
        </w:rPr>
        <w:t xml:space="preserve"> </w:t>
      </w:r>
      <w:r>
        <w:rPr>
          <w:rFonts w:hint="cs"/>
          <w:b/>
          <w:bCs/>
          <w:rtl/>
          <w:lang w:bidi="fa-IR"/>
        </w:rPr>
        <w:t>4</w:t>
      </w:r>
      <w:r w:rsidRPr="006E1461">
        <w:rPr>
          <w:rFonts w:hint="cs"/>
          <w:b/>
          <w:bCs/>
          <w:rtl/>
          <w:lang w:bidi="fa-IR"/>
        </w:rPr>
        <w:t>: مشارکت دانشجو در تدریس دروس</w:t>
      </w:r>
      <w:r>
        <w:rPr>
          <w:rFonts w:hint="cs"/>
          <w:b/>
          <w:bCs/>
          <w:rtl/>
          <w:lang w:bidi="fa-IR"/>
        </w:rPr>
        <w:t xml:space="preserve"> عملی</w:t>
      </w:r>
      <w:r w:rsidRPr="006E1461">
        <w:rPr>
          <w:rFonts w:hint="cs"/>
          <w:b/>
          <w:bCs/>
          <w:rtl/>
          <w:lang w:bidi="fa-IR"/>
        </w:rPr>
        <w:t xml:space="preserve"> گروه</w:t>
      </w:r>
    </w:p>
    <w:tbl>
      <w:tblPr>
        <w:tblStyle w:val="TableGrid"/>
        <w:bidiVisual/>
        <w:tblW w:w="13264" w:type="dxa"/>
        <w:jc w:val="center"/>
        <w:tblLook w:val="04A0" w:firstRow="1" w:lastRow="0" w:firstColumn="1" w:lastColumn="0" w:noHBand="0" w:noVBand="1"/>
      </w:tblPr>
      <w:tblGrid>
        <w:gridCol w:w="747"/>
        <w:gridCol w:w="4285"/>
        <w:gridCol w:w="4678"/>
        <w:gridCol w:w="1886"/>
        <w:gridCol w:w="1668"/>
      </w:tblGrid>
      <w:tr w:rsidR="00B212BF" w:rsidRPr="00063C98" w14:paraId="3404FD15" w14:textId="77777777" w:rsidTr="004374D7">
        <w:trPr>
          <w:trHeight w:val="413"/>
          <w:jc w:val="center"/>
        </w:trPr>
        <w:tc>
          <w:tcPr>
            <w:tcW w:w="747" w:type="dxa"/>
            <w:vMerge w:val="restart"/>
            <w:shd w:val="clear" w:color="auto" w:fill="D6E3BC" w:themeFill="accent3" w:themeFillTint="66"/>
          </w:tcPr>
          <w:p w14:paraId="72256612" w14:textId="77777777" w:rsidR="00B212BF" w:rsidRPr="00063C98" w:rsidRDefault="00B212BF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063C98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 xml:space="preserve">ردیف </w:t>
            </w:r>
          </w:p>
        </w:tc>
        <w:tc>
          <w:tcPr>
            <w:tcW w:w="4285" w:type="dxa"/>
            <w:vMerge w:val="restart"/>
            <w:shd w:val="clear" w:color="auto" w:fill="D6E3BC" w:themeFill="accent3" w:themeFillTint="66"/>
          </w:tcPr>
          <w:p w14:paraId="1FC9BFEB" w14:textId="77777777" w:rsidR="00B212BF" w:rsidRPr="00063C98" w:rsidRDefault="00B212BF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063C98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 xml:space="preserve">عنوان درس </w:t>
            </w:r>
          </w:p>
        </w:tc>
        <w:tc>
          <w:tcPr>
            <w:tcW w:w="4678" w:type="dxa"/>
            <w:vMerge w:val="restart"/>
            <w:shd w:val="clear" w:color="auto" w:fill="D6E3BC" w:themeFill="accent3" w:themeFillTint="66"/>
          </w:tcPr>
          <w:p w14:paraId="19D46C1F" w14:textId="77777777" w:rsidR="00B212BF" w:rsidRPr="00063C98" w:rsidRDefault="00B212BF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063C98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 xml:space="preserve">نوع مشارکت در درس </w:t>
            </w:r>
          </w:p>
        </w:tc>
        <w:tc>
          <w:tcPr>
            <w:tcW w:w="3554" w:type="dxa"/>
            <w:gridSpan w:val="2"/>
            <w:shd w:val="clear" w:color="auto" w:fill="D6E3BC" w:themeFill="accent3" w:themeFillTint="66"/>
          </w:tcPr>
          <w:p w14:paraId="05449B43" w14:textId="77777777" w:rsidR="00B212BF" w:rsidRPr="00063C98" w:rsidRDefault="00B212BF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063C98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 xml:space="preserve">زمان برگزاری </w:t>
            </w:r>
          </w:p>
        </w:tc>
      </w:tr>
      <w:tr w:rsidR="00B212BF" w:rsidRPr="00063C98" w14:paraId="184D5818" w14:textId="77777777" w:rsidTr="004374D7">
        <w:trPr>
          <w:trHeight w:val="415"/>
          <w:jc w:val="center"/>
        </w:trPr>
        <w:tc>
          <w:tcPr>
            <w:tcW w:w="747" w:type="dxa"/>
            <w:vMerge/>
            <w:tcBorders>
              <w:bottom w:val="single" w:sz="4" w:space="0" w:color="auto"/>
            </w:tcBorders>
          </w:tcPr>
          <w:p w14:paraId="3E6DDAC2" w14:textId="77777777" w:rsidR="00B212BF" w:rsidRPr="00063C98" w:rsidRDefault="00B212BF" w:rsidP="00364941">
            <w:pPr>
              <w:pStyle w:val="ListParagraph"/>
              <w:bidi/>
              <w:ind w:left="0"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4285" w:type="dxa"/>
            <w:vMerge/>
            <w:tcBorders>
              <w:bottom w:val="single" w:sz="4" w:space="0" w:color="auto"/>
            </w:tcBorders>
          </w:tcPr>
          <w:p w14:paraId="176E0CEF" w14:textId="77777777" w:rsidR="00B212BF" w:rsidRPr="00063C98" w:rsidRDefault="00B212BF" w:rsidP="00364941">
            <w:pPr>
              <w:pStyle w:val="ListParagraph"/>
              <w:bidi/>
              <w:ind w:left="0"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4678" w:type="dxa"/>
            <w:vMerge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73F2F919" w14:textId="77777777" w:rsidR="00B212BF" w:rsidRPr="00063C98" w:rsidRDefault="00B212BF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</w:p>
        </w:tc>
        <w:tc>
          <w:tcPr>
            <w:tcW w:w="188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</w:tcPr>
          <w:p w14:paraId="4B4B30D6" w14:textId="77777777" w:rsidR="00B212BF" w:rsidRPr="00063C98" w:rsidRDefault="00B212BF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063C98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>نیم سال تحصیلی</w:t>
            </w:r>
          </w:p>
        </w:tc>
        <w:tc>
          <w:tcPr>
            <w:tcW w:w="1668" w:type="dxa"/>
            <w:tcBorders>
              <w:left w:val="single" w:sz="4" w:space="0" w:color="auto"/>
              <w:bottom w:val="single" w:sz="4" w:space="0" w:color="auto"/>
            </w:tcBorders>
            <w:shd w:val="clear" w:color="auto" w:fill="D6E3BC" w:themeFill="accent3" w:themeFillTint="66"/>
          </w:tcPr>
          <w:p w14:paraId="1E9D6C38" w14:textId="77777777" w:rsidR="00B212BF" w:rsidRPr="00063C98" w:rsidRDefault="00B212BF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063C98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 xml:space="preserve">تاریخ </w:t>
            </w:r>
          </w:p>
        </w:tc>
      </w:tr>
      <w:tr w:rsidR="00B212BF" w:rsidRPr="00063C98" w14:paraId="2B33A08F" w14:textId="77777777" w:rsidTr="004374D7">
        <w:trPr>
          <w:trHeight w:val="356"/>
          <w:jc w:val="center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</w:tcBorders>
          </w:tcPr>
          <w:p w14:paraId="6A394996" w14:textId="77777777" w:rsidR="00B212BF" w:rsidRPr="00063C98" w:rsidRDefault="00063C98" w:rsidP="00364941">
            <w:pPr>
              <w:pStyle w:val="ListParagraph"/>
              <w:bidi/>
              <w:ind w:left="0"/>
              <w:jc w:val="center"/>
              <w:rPr>
                <w:sz w:val="20"/>
                <w:szCs w:val="24"/>
                <w:rtl/>
                <w:lang w:bidi="fa-IR"/>
              </w:rPr>
            </w:pPr>
            <w:r>
              <w:rPr>
                <w:rFonts w:hint="cs"/>
                <w:sz w:val="20"/>
                <w:szCs w:val="24"/>
                <w:rtl/>
                <w:lang w:bidi="fa-IR"/>
              </w:rPr>
              <w:t>1</w:t>
            </w:r>
          </w:p>
        </w:tc>
        <w:tc>
          <w:tcPr>
            <w:tcW w:w="4285" w:type="dxa"/>
            <w:tcBorders>
              <w:top w:val="single" w:sz="4" w:space="0" w:color="auto"/>
              <w:bottom w:val="single" w:sz="4" w:space="0" w:color="auto"/>
            </w:tcBorders>
          </w:tcPr>
          <w:p w14:paraId="32C8FA87" w14:textId="77777777" w:rsidR="00B212BF" w:rsidRPr="00063C98" w:rsidRDefault="00B212BF" w:rsidP="00AC734F">
            <w:pPr>
              <w:pStyle w:val="ListParagraph"/>
              <w:bidi/>
              <w:ind w:left="0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4678" w:type="dxa"/>
            <w:tcBorders>
              <w:top w:val="single" w:sz="4" w:space="0" w:color="auto"/>
              <w:bottom w:val="single" w:sz="4" w:space="0" w:color="auto"/>
            </w:tcBorders>
          </w:tcPr>
          <w:p w14:paraId="633FCA42" w14:textId="77777777" w:rsidR="00B212BF" w:rsidRPr="00063C98" w:rsidRDefault="00B212BF" w:rsidP="00364941">
            <w:pPr>
              <w:pStyle w:val="ListParagraph"/>
              <w:bidi/>
              <w:ind w:left="0"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18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F2F2E" w14:textId="77777777" w:rsidR="00B212BF" w:rsidRPr="00063C98" w:rsidRDefault="00B212BF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01AC17" w14:textId="77777777" w:rsidR="00B212BF" w:rsidRPr="00063C98" w:rsidRDefault="00B212BF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</w:p>
        </w:tc>
      </w:tr>
      <w:tr w:rsidR="00AC734F" w:rsidRPr="00063C98" w14:paraId="68E98D4F" w14:textId="77777777" w:rsidTr="004374D7">
        <w:trPr>
          <w:trHeight w:val="356"/>
          <w:jc w:val="center"/>
        </w:trPr>
        <w:tc>
          <w:tcPr>
            <w:tcW w:w="747" w:type="dxa"/>
            <w:tcBorders>
              <w:top w:val="single" w:sz="4" w:space="0" w:color="auto"/>
            </w:tcBorders>
          </w:tcPr>
          <w:p w14:paraId="76A35C3F" w14:textId="77777777" w:rsidR="00AC734F" w:rsidRDefault="00AC734F" w:rsidP="00364941">
            <w:pPr>
              <w:pStyle w:val="ListParagraph"/>
              <w:bidi/>
              <w:ind w:left="0"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4285" w:type="dxa"/>
            <w:tcBorders>
              <w:top w:val="single" w:sz="4" w:space="0" w:color="auto"/>
            </w:tcBorders>
          </w:tcPr>
          <w:p w14:paraId="7416D5F8" w14:textId="77777777" w:rsidR="00AC734F" w:rsidRPr="00C15221" w:rsidRDefault="00AC734F" w:rsidP="00AC734F">
            <w:pPr>
              <w:pStyle w:val="ListParagraph"/>
              <w:bidi/>
              <w:ind w:left="0"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</w:p>
        </w:tc>
        <w:tc>
          <w:tcPr>
            <w:tcW w:w="4678" w:type="dxa"/>
            <w:tcBorders>
              <w:top w:val="single" w:sz="4" w:space="0" w:color="auto"/>
            </w:tcBorders>
          </w:tcPr>
          <w:p w14:paraId="2B1B7951" w14:textId="77777777" w:rsidR="00AC734F" w:rsidRDefault="00AC734F" w:rsidP="004374D7">
            <w:pPr>
              <w:pStyle w:val="ListParagraph"/>
              <w:bidi/>
              <w:ind w:left="0"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1886" w:type="dxa"/>
            <w:tcBorders>
              <w:top w:val="single" w:sz="4" w:space="0" w:color="auto"/>
              <w:right w:val="single" w:sz="4" w:space="0" w:color="auto"/>
            </w:tcBorders>
          </w:tcPr>
          <w:p w14:paraId="5809D365" w14:textId="77777777" w:rsidR="00AC734F" w:rsidRDefault="00AC734F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</w:tcBorders>
          </w:tcPr>
          <w:p w14:paraId="0BFFA1A9" w14:textId="77777777" w:rsidR="00AC734F" w:rsidRDefault="00AC734F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</w:p>
        </w:tc>
      </w:tr>
    </w:tbl>
    <w:p w14:paraId="62DF0363" w14:textId="77777777" w:rsidR="006E1461" w:rsidRPr="006C167B" w:rsidRDefault="006E1461" w:rsidP="00C46028">
      <w:pPr>
        <w:pStyle w:val="ListParagraph"/>
        <w:bidi/>
        <w:spacing w:line="480" w:lineRule="auto"/>
        <w:ind w:left="289"/>
        <w:jc w:val="center"/>
        <w:rPr>
          <w:rtl/>
          <w:lang w:bidi="fa-IR"/>
        </w:rPr>
      </w:pPr>
    </w:p>
    <w:p w14:paraId="2091D831" w14:textId="77777777" w:rsidR="00C46028" w:rsidRDefault="00C46028" w:rsidP="00C46028">
      <w:pPr>
        <w:bidi/>
        <w:rPr>
          <w:b/>
          <w:bCs/>
          <w:rtl/>
          <w:lang w:bidi="fa-IR"/>
        </w:rPr>
      </w:pPr>
    </w:p>
    <w:p w14:paraId="161F8082" w14:textId="77777777" w:rsidR="0054328B" w:rsidRDefault="0054328B" w:rsidP="0054328B">
      <w:pPr>
        <w:bidi/>
        <w:jc w:val="center"/>
        <w:rPr>
          <w:b/>
          <w:bCs/>
          <w:rtl/>
          <w:lang w:bidi="fa-IR"/>
        </w:rPr>
      </w:pPr>
      <w:r>
        <w:rPr>
          <w:b/>
          <w:bCs/>
          <w:rtl/>
          <w:lang w:bidi="fa-IR"/>
        </w:rPr>
        <w:br w:type="page"/>
      </w:r>
      <w:r w:rsidRPr="006E1461">
        <w:rPr>
          <w:rFonts w:hint="cs"/>
          <w:b/>
          <w:bCs/>
          <w:rtl/>
          <w:lang w:bidi="fa-IR"/>
        </w:rPr>
        <w:lastRenderedPageBreak/>
        <w:t>جدول شماره</w:t>
      </w:r>
      <w:r>
        <w:rPr>
          <w:rFonts w:hint="cs"/>
          <w:b/>
          <w:bCs/>
          <w:rtl/>
          <w:lang w:bidi="fa-IR"/>
        </w:rPr>
        <w:t xml:space="preserve"> 5</w:t>
      </w:r>
      <w:r w:rsidRPr="006E1461">
        <w:rPr>
          <w:rFonts w:hint="cs"/>
          <w:b/>
          <w:bCs/>
          <w:rtl/>
          <w:lang w:bidi="fa-IR"/>
        </w:rPr>
        <w:t>:</w:t>
      </w:r>
      <w:r>
        <w:rPr>
          <w:rFonts w:hint="cs"/>
          <w:b/>
          <w:bCs/>
          <w:rtl/>
          <w:lang w:bidi="fa-IR"/>
        </w:rPr>
        <w:t xml:space="preserve"> گزارش مشارکت دانشجو در برگزاری کارگاه های آموزشی</w:t>
      </w:r>
    </w:p>
    <w:tbl>
      <w:tblPr>
        <w:tblStyle w:val="TableGrid"/>
        <w:bidiVisual/>
        <w:tblW w:w="10348" w:type="dxa"/>
        <w:jc w:val="center"/>
        <w:tblLook w:val="04A0" w:firstRow="1" w:lastRow="0" w:firstColumn="1" w:lastColumn="0" w:noHBand="0" w:noVBand="1"/>
      </w:tblPr>
      <w:tblGrid>
        <w:gridCol w:w="747"/>
        <w:gridCol w:w="4472"/>
        <w:gridCol w:w="2160"/>
        <w:gridCol w:w="1344"/>
        <w:gridCol w:w="1625"/>
      </w:tblGrid>
      <w:tr w:rsidR="008C2133" w14:paraId="476AF659" w14:textId="77777777" w:rsidTr="00B239BF">
        <w:trPr>
          <w:trHeight w:val="412"/>
          <w:jc w:val="center"/>
        </w:trPr>
        <w:tc>
          <w:tcPr>
            <w:tcW w:w="747" w:type="dxa"/>
            <w:vMerge w:val="restart"/>
            <w:shd w:val="clear" w:color="auto" w:fill="D6E3BC" w:themeFill="accent3" w:themeFillTint="66"/>
          </w:tcPr>
          <w:p w14:paraId="5191B140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B239BF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 xml:space="preserve">ردیف </w:t>
            </w:r>
          </w:p>
        </w:tc>
        <w:tc>
          <w:tcPr>
            <w:tcW w:w="4472" w:type="dxa"/>
            <w:vMerge w:val="restart"/>
            <w:shd w:val="clear" w:color="auto" w:fill="D6E3BC" w:themeFill="accent3" w:themeFillTint="66"/>
          </w:tcPr>
          <w:p w14:paraId="5D49BCAA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B239BF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 xml:space="preserve">عنوان دوره/ کارگاه </w:t>
            </w:r>
          </w:p>
        </w:tc>
        <w:tc>
          <w:tcPr>
            <w:tcW w:w="2160" w:type="dxa"/>
            <w:vMerge w:val="restart"/>
            <w:shd w:val="clear" w:color="auto" w:fill="D6E3BC" w:themeFill="accent3" w:themeFillTint="66"/>
          </w:tcPr>
          <w:p w14:paraId="70D7AC7B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B239BF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 xml:space="preserve">زمان و مکان </w:t>
            </w:r>
          </w:p>
        </w:tc>
        <w:tc>
          <w:tcPr>
            <w:tcW w:w="2969" w:type="dxa"/>
            <w:gridSpan w:val="2"/>
            <w:shd w:val="clear" w:color="auto" w:fill="D6E3BC" w:themeFill="accent3" w:themeFillTint="66"/>
          </w:tcPr>
          <w:p w14:paraId="1D00EC03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B239BF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 xml:space="preserve">نوع مشارکت در کارگاه </w:t>
            </w:r>
          </w:p>
        </w:tc>
      </w:tr>
      <w:tr w:rsidR="008C2133" w14:paraId="2F607176" w14:textId="77777777" w:rsidTr="00B239BF">
        <w:trPr>
          <w:trHeight w:val="208"/>
          <w:jc w:val="center"/>
        </w:trPr>
        <w:tc>
          <w:tcPr>
            <w:tcW w:w="747" w:type="dxa"/>
            <w:vMerge/>
          </w:tcPr>
          <w:p w14:paraId="6D798434" w14:textId="77777777" w:rsidR="008C2133" w:rsidRDefault="008C2133" w:rsidP="0036494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4472" w:type="dxa"/>
            <w:vMerge/>
          </w:tcPr>
          <w:p w14:paraId="69D1B0DB" w14:textId="77777777" w:rsidR="008C2133" w:rsidRDefault="008C2133" w:rsidP="0036494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2160" w:type="dxa"/>
            <w:vMerge/>
          </w:tcPr>
          <w:p w14:paraId="2C7AA60A" w14:textId="77777777" w:rsidR="008C2133" w:rsidRDefault="008C2133" w:rsidP="0036494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344" w:type="dxa"/>
            <w:tcBorders>
              <w:right w:val="single" w:sz="4" w:space="0" w:color="auto"/>
            </w:tcBorders>
            <w:shd w:val="clear" w:color="auto" w:fill="D6E3BC" w:themeFill="accent3" w:themeFillTint="66"/>
          </w:tcPr>
          <w:p w14:paraId="7840975C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18"/>
                <w:szCs w:val="22"/>
                <w:rtl/>
                <w:lang w:bidi="fa-IR"/>
              </w:rPr>
            </w:pPr>
            <w:r w:rsidRPr="00B239BF">
              <w:rPr>
                <w:rFonts w:hint="cs"/>
                <w:b/>
                <w:bCs/>
                <w:sz w:val="18"/>
                <w:szCs w:val="22"/>
                <w:rtl/>
                <w:lang w:bidi="fa-IR"/>
              </w:rPr>
              <w:t>مدرس</w:t>
            </w:r>
          </w:p>
        </w:tc>
        <w:tc>
          <w:tcPr>
            <w:tcW w:w="1625" w:type="dxa"/>
            <w:tcBorders>
              <w:left w:val="single" w:sz="4" w:space="0" w:color="auto"/>
              <w:right w:val="single" w:sz="4" w:space="0" w:color="auto"/>
            </w:tcBorders>
            <w:shd w:val="clear" w:color="auto" w:fill="D6E3BC" w:themeFill="accent3" w:themeFillTint="66"/>
          </w:tcPr>
          <w:p w14:paraId="60FB9A6F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18"/>
                <w:szCs w:val="22"/>
                <w:rtl/>
                <w:lang w:bidi="fa-IR"/>
              </w:rPr>
            </w:pPr>
            <w:r w:rsidRPr="00B239BF">
              <w:rPr>
                <w:rFonts w:hint="cs"/>
                <w:b/>
                <w:bCs/>
                <w:sz w:val="18"/>
                <w:szCs w:val="22"/>
                <w:rtl/>
                <w:lang w:bidi="fa-IR"/>
              </w:rPr>
              <w:t>هماهنگ</w:t>
            </w:r>
            <w:r w:rsidRPr="00B239BF">
              <w:rPr>
                <w:b/>
                <w:bCs/>
                <w:sz w:val="18"/>
                <w:szCs w:val="22"/>
                <w:rtl/>
                <w:lang w:bidi="fa-IR"/>
              </w:rPr>
              <w:softHyphen/>
            </w:r>
            <w:r w:rsidRPr="00B239BF">
              <w:rPr>
                <w:rFonts w:hint="cs"/>
                <w:b/>
                <w:bCs/>
                <w:sz w:val="18"/>
                <w:szCs w:val="22"/>
                <w:rtl/>
                <w:lang w:bidi="fa-IR"/>
              </w:rPr>
              <w:t>کننده</w:t>
            </w:r>
          </w:p>
        </w:tc>
      </w:tr>
      <w:tr w:rsidR="008C2133" w14:paraId="0125D105" w14:textId="77777777" w:rsidTr="00364941">
        <w:trPr>
          <w:jc w:val="center"/>
        </w:trPr>
        <w:tc>
          <w:tcPr>
            <w:tcW w:w="747" w:type="dxa"/>
          </w:tcPr>
          <w:p w14:paraId="21ED8D3E" w14:textId="33F5AB09" w:rsidR="008C2133" w:rsidRDefault="008C2133" w:rsidP="0036494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4472" w:type="dxa"/>
          </w:tcPr>
          <w:p w14:paraId="3150410A" w14:textId="286E8BCB" w:rsidR="008C2133" w:rsidRPr="00050C11" w:rsidRDefault="008C2133" w:rsidP="00364941">
            <w:pPr>
              <w:pStyle w:val="ListParagraph"/>
              <w:bidi/>
              <w:ind w:left="0"/>
              <w:jc w:val="center"/>
              <w:rPr>
                <w:sz w:val="28"/>
                <w:lang w:bidi="fa-IR"/>
              </w:rPr>
            </w:pPr>
          </w:p>
        </w:tc>
        <w:tc>
          <w:tcPr>
            <w:tcW w:w="2160" w:type="dxa"/>
          </w:tcPr>
          <w:p w14:paraId="6EDBFB57" w14:textId="4A9099F1" w:rsidR="008C2133" w:rsidRPr="00050C11" w:rsidRDefault="008C2133" w:rsidP="00005B8D">
            <w:pPr>
              <w:pStyle w:val="ListParagraph"/>
              <w:bidi/>
              <w:ind w:left="0"/>
              <w:jc w:val="center"/>
              <w:rPr>
                <w:sz w:val="28"/>
                <w:rtl/>
                <w:lang w:bidi="fa-IR"/>
              </w:rPr>
            </w:pPr>
          </w:p>
        </w:tc>
        <w:tc>
          <w:tcPr>
            <w:tcW w:w="1344" w:type="dxa"/>
            <w:tcBorders>
              <w:right w:val="single" w:sz="4" w:space="0" w:color="auto"/>
            </w:tcBorders>
          </w:tcPr>
          <w:p w14:paraId="0846293A" w14:textId="56425A57" w:rsidR="008C2133" w:rsidRPr="00050C11" w:rsidRDefault="008C2133" w:rsidP="00364941">
            <w:pPr>
              <w:pStyle w:val="ListParagraph"/>
              <w:bidi/>
              <w:ind w:left="0"/>
              <w:jc w:val="center"/>
              <w:rPr>
                <w:sz w:val="28"/>
                <w:rtl/>
                <w:lang w:bidi="fa-IR"/>
              </w:rPr>
            </w:pPr>
          </w:p>
        </w:tc>
        <w:tc>
          <w:tcPr>
            <w:tcW w:w="1625" w:type="dxa"/>
            <w:tcBorders>
              <w:left w:val="single" w:sz="4" w:space="0" w:color="auto"/>
              <w:right w:val="single" w:sz="4" w:space="0" w:color="auto"/>
            </w:tcBorders>
          </w:tcPr>
          <w:p w14:paraId="06A849D9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rFonts w:cs="2 Mitra"/>
                <w:rtl/>
                <w:lang w:bidi="fa-IR"/>
              </w:rPr>
            </w:pPr>
          </w:p>
        </w:tc>
      </w:tr>
      <w:tr w:rsidR="00050C11" w14:paraId="6CF2A4A4" w14:textId="77777777" w:rsidTr="00364941">
        <w:trPr>
          <w:jc w:val="center"/>
        </w:trPr>
        <w:tc>
          <w:tcPr>
            <w:tcW w:w="747" w:type="dxa"/>
          </w:tcPr>
          <w:p w14:paraId="22D04F5C" w14:textId="07934656" w:rsidR="00050C11" w:rsidRDefault="00050C11" w:rsidP="00050C1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4472" w:type="dxa"/>
          </w:tcPr>
          <w:p w14:paraId="2C814C26" w14:textId="068A6D64" w:rsidR="00050C11" w:rsidRDefault="00050C11" w:rsidP="00050C11">
            <w:pPr>
              <w:pStyle w:val="ListParagraph"/>
              <w:bidi/>
              <w:ind w:left="0"/>
              <w:jc w:val="center"/>
              <w:rPr>
                <w:lang w:bidi="fa-IR"/>
              </w:rPr>
            </w:pPr>
          </w:p>
        </w:tc>
        <w:tc>
          <w:tcPr>
            <w:tcW w:w="2160" w:type="dxa"/>
          </w:tcPr>
          <w:p w14:paraId="775316F8" w14:textId="4A0D97EE" w:rsidR="00050C11" w:rsidRDefault="00050C11" w:rsidP="00050C1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344" w:type="dxa"/>
            <w:tcBorders>
              <w:right w:val="single" w:sz="4" w:space="0" w:color="auto"/>
            </w:tcBorders>
          </w:tcPr>
          <w:p w14:paraId="49A52363" w14:textId="72AF4C43" w:rsidR="00050C11" w:rsidRDefault="00050C11" w:rsidP="00050C1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625" w:type="dxa"/>
            <w:tcBorders>
              <w:left w:val="single" w:sz="4" w:space="0" w:color="auto"/>
              <w:right w:val="single" w:sz="4" w:space="0" w:color="auto"/>
            </w:tcBorders>
          </w:tcPr>
          <w:p w14:paraId="5F4B75CA" w14:textId="77777777" w:rsidR="00050C11" w:rsidRDefault="00050C11" w:rsidP="00050C1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</w:tr>
      <w:tr w:rsidR="00050C11" w14:paraId="58C8A263" w14:textId="77777777" w:rsidTr="00364941">
        <w:trPr>
          <w:jc w:val="center"/>
        </w:trPr>
        <w:tc>
          <w:tcPr>
            <w:tcW w:w="747" w:type="dxa"/>
          </w:tcPr>
          <w:p w14:paraId="75F77A2B" w14:textId="77777777" w:rsidR="00050C11" w:rsidRDefault="00050C11" w:rsidP="00050C1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4472" w:type="dxa"/>
          </w:tcPr>
          <w:p w14:paraId="3216C3D3" w14:textId="49E240EF" w:rsidR="00050C11" w:rsidRDefault="00050C11" w:rsidP="00050C11">
            <w:pPr>
              <w:pStyle w:val="ListParagraph"/>
              <w:bidi/>
              <w:ind w:left="0"/>
              <w:jc w:val="center"/>
              <w:rPr>
                <w:lang w:bidi="fa-IR"/>
              </w:rPr>
            </w:pPr>
          </w:p>
        </w:tc>
        <w:tc>
          <w:tcPr>
            <w:tcW w:w="2160" w:type="dxa"/>
          </w:tcPr>
          <w:p w14:paraId="2E6352F1" w14:textId="25D7263A" w:rsidR="00050C11" w:rsidRDefault="00050C11" w:rsidP="00050C1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344" w:type="dxa"/>
            <w:tcBorders>
              <w:right w:val="single" w:sz="4" w:space="0" w:color="auto"/>
            </w:tcBorders>
          </w:tcPr>
          <w:p w14:paraId="3371A07F" w14:textId="37FDFCC7" w:rsidR="00050C11" w:rsidRDefault="00050C11" w:rsidP="00050C1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625" w:type="dxa"/>
            <w:tcBorders>
              <w:left w:val="single" w:sz="4" w:space="0" w:color="auto"/>
              <w:right w:val="single" w:sz="4" w:space="0" w:color="auto"/>
            </w:tcBorders>
          </w:tcPr>
          <w:p w14:paraId="292703C7" w14:textId="77777777" w:rsidR="00050C11" w:rsidRDefault="00050C11" w:rsidP="00050C1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</w:tr>
      <w:tr w:rsidR="00050C11" w14:paraId="47587C34" w14:textId="77777777" w:rsidTr="00364941">
        <w:trPr>
          <w:jc w:val="center"/>
        </w:trPr>
        <w:tc>
          <w:tcPr>
            <w:tcW w:w="747" w:type="dxa"/>
          </w:tcPr>
          <w:p w14:paraId="7883C309" w14:textId="77777777" w:rsidR="00050C11" w:rsidRDefault="00050C11" w:rsidP="00050C1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4472" w:type="dxa"/>
          </w:tcPr>
          <w:p w14:paraId="71DE39C3" w14:textId="31B5BF44" w:rsidR="00050C11" w:rsidRDefault="00050C11" w:rsidP="00050C11">
            <w:pPr>
              <w:pStyle w:val="ListParagraph"/>
              <w:bidi/>
              <w:ind w:left="0"/>
              <w:jc w:val="center"/>
              <w:rPr>
                <w:lang w:bidi="fa-IR"/>
              </w:rPr>
            </w:pPr>
          </w:p>
        </w:tc>
        <w:tc>
          <w:tcPr>
            <w:tcW w:w="2160" w:type="dxa"/>
          </w:tcPr>
          <w:p w14:paraId="755AD3AA" w14:textId="7F0303CD" w:rsidR="00050C11" w:rsidRDefault="00050C11" w:rsidP="00050C1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344" w:type="dxa"/>
            <w:tcBorders>
              <w:right w:val="single" w:sz="4" w:space="0" w:color="auto"/>
            </w:tcBorders>
          </w:tcPr>
          <w:p w14:paraId="38771B44" w14:textId="07E1DDB4" w:rsidR="00050C11" w:rsidRDefault="00050C11" w:rsidP="00050C1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625" w:type="dxa"/>
            <w:tcBorders>
              <w:left w:val="single" w:sz="4" w:space="0" w:color="auto"/>
              <w:right w:val="single" w:sz="4" w:space="0" w:color="auto"/>
            </w:tcBorders>
          </w:tcPr>
          <w:p w14:paraId="4C5DD8F1" w14:textId="77777777" w:rsidR="00050C11" w:rsidRDefault="00050C11" w:rsidP="00050C1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</w:tr>
    </w:tbl>
    <w:p w14:paraId="33A314C0" w14:textId="77777777" w:rsidR="00A101D1" w:rsidRDefault="00A101D1" w:rsidP="00081CB8">
      <w:pPr>
        <w:bidi/>
        <w:jc w:val="center"/>
        <w:rPr>
          <w:b/>
          <w:bCs/>
          <w:rtl/>
          <w:lang w:bidi="fa-IR"/>
        </w:rPr>
      </w:pPr>
    </w:p>
    <w:p w14:paraId="125FD641" w14:textId="77777777" w:rsidR="00C46028" w:rsidRDefault="00C46028" w:rsidP="00A101D1">
      <w:pPr>
        <w:bidi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t>جدول شماره</w:t>
      </w:r>
      <w:r w:rsidR="004F7AFC">
        <w:rPr>
          <w:rFonts w:hint="cs"/>
          <w:b/>
          <w:bCs/>
          <w:rtl/>
          <w:lang w:bidi="fa-IR"/>
        </w:rPr>
        <w:t xml:space="preserve"> </w:t>
      </w:r>
      <w:r w:rsidR="00081CB8">
        <w:rPr>
          <w:rFonts w:hint="cs"/>
          <w:b/>
          <w:bCs/>
          <w:rtl/>
          <w:lang w:bidi="fa-IR"/>
        </w:rPr>
        <w:t>6</w:t>
      </w:r>
      <w:r w:rsidRPr="006E1461">
        <w:rPr>
          <w:rFonts w:hint="cs"/>
          <w:b/>
          <w:bCs/>
          <w:rtl/>
          <w:lang w:bidi="fa-IR"/>
        </w:rPr>
        <w:t xml:space="preserve">: </w:t>
      </w:r>
      <w:r w:rsidRPr="00C46028">
        <w:rPr>
          <w:rFonts w:hint="cs"/>
          <w:b/>
          <w:bCs/>
          <w:rtl/>
          <w:lang w:bidi="fa-IR"/>
        </w:rPr>
        <w:t>گزارش مشارکت دانشجو در ارائه مشاوره به سایر دانشجویان</w:t>
      </w:r>
    </w:p>
    <w:tbl>
      <w:tblPr>
        <w:tblStyle w:val="TableGrid"/>
        <w:bidiVisual/>
        <w:tblW w:w="10991" w:type="dxa"/>
        <w:jc w:val="center"/>
        <w:tblLook w:val="04A0" w:firstRow="1" w:lastRow="0" w:firstColumn="1" w:lastColumn="0" w:noHBand="0" w:noVBand="1"/>
      </w:tblPr>
      <w:tblGrid>
        <w:gridCol w:w="709"/>
        <w:gridCol w:w="1014"/>
        <w:gridCol w:w="2456"/>
        <w:gridCol w:w="3261"/>
        <w:gridCol w:w="3551"/>
      </w:tblGrid>
      <w:tr w:rsidR="008C2133" w:rsidRPr="003D23F9" w14:paraId="1B915302" w14:textId="77777777" w:rsidTr="00B239BF">
        <w:trPr>
          <w:jc w:val="center"/>
        </w:trPr>
        <w:tc>
          <w:tcPr>
            <w:tcW w:w="709" w:type="dxa"/>
            <w:shd w:val="clear" w:color="auto" w:fill="D6E3BC" w:themeFill="accent3" w:themeFillTint="66"/>
          </w:tcPr>
          <w:p w14:paraId="01AB408D" w14:textId="77777777" w:rsidR="008C2133" w:rsidRPr="00B239BF" w:rsidRDefault="008C2133" w:rsidP="00364941">
            <w:pPr>
              <w:pStyle w:val="ListParagraph"/>
              <w:bidi/>
              <w:spacing w:line="480" w:lineRule="auto"/>
              <w:ind w:left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B239BF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ردیف </w:t>
            </w:r>
          </w:p>
        </w:tc>
        <w:tc>
          <w:tcPr>
            <w:tcW w:w="1014" w:type="dxa"/>
            <w:shd w:val="clear" w:color="auto" w:fill="D6E3BC" w:themeFill="accent3" w:themeFillTint="66"/>
          </w:tcPr>
          <w:p w14:paraId="21D818E6" w14:textId="77777777" w:rsidR="008C2133" w:rsidRPr="00B239BF" w:rsidRDefault="008C2133" w:rsidP="00364941">
            <w:pPr>
              <w:pStyle w:val="ListParagraph"/>
              <w:bidi/>
              <w:spacing w:line="480" w:lineRule="auto"/>
              <w:ind w:left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B239BF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تاریخ </w:t>
            </w:r>
          </w:p>
        </w:tc>
        <w:tc>
          <w:tcPr>
            <w:tcW w:w="2456" w:type="dxa"/>
            <w:shd w:val="clear" w:color="auto" w:fill="D6E3BC" w:themeFill="accent3" w:themeFillTint="66"/>
          </w:tcPr>
          <w:p w14:paraId="7A3FE175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B239BF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ام دانشجوی گیرنده مشورت</w:t>
            </w:r>
          </w:p>
        </w:tc>
        <w:tc>
          <w:tcPr>
            <w:tcW w:w="3261" w:type="dxa"/>
            <w:shd w:val="clear" w:color="auto" w:fill="D6E3BC" w:themeFill="accent3" w:themeFillTint="66"/>
          </w:tcPr>
          <w:p w14:paraId="7FB9354B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B239BF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وع کمک و راهنمای صورت گرفته</w:t>
            </w:r>
          </w:p>
        </w:tc>
        <w:tc>
          <w:tcPr>
            <w:tcW w:w="3551" w:type="dxa"/>
            <w:shd w:val="clear" w:color="auto" w:fill="D6E3BC" w:themeFill="accent3" w:themeFillTint="66"/>
          </w:tcPr>
          <w:p w14:paraId="7F3E7EBF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B239BF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استاد راهنمای دانشجوی گیرنده مشورت</w:t>
            </w:r>
          </w:p>
        </w:tc>
      </w:tr>
      <w:tr w:rsidR="008C2133" w:rsidRPr="003D23F9" w14:paraId="274FD799" w14:textId="77777777" w:rsidTr="00D15C1B">
        <w:trPr>
          <w:jc w:val="center"/>
        </w:trPr>
        <w:tc>
          <w:tcPr>
            <w:tcW w:w="709" w:type="dxa"/>
          </w:tcPr>
          <w:p w14:paraId="312A43AD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rFonts w:cs="2 Mitra"/>
                <w:sz w:val="24"/>
                <w:szCs w:val="24"/>
                <w:rtl/>
                <w:lang w:bidi="fa-IR"/>
              </w:rPr>
            </w:pPr>
            <w:r w:rsidRPr="00B239BF">
              <w:rPr>
                <w:rFonts w:cs="2 Mitra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1014" w:type="dxa"/>
          </w:tcPr>
          <w:p w14:paraId="3D73166B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rFonts w:cs="2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456" w:type="dxa"/>
          </w:tcPr>
          <w:p w14:paraId="032FE728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rFonts w:cs="2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3261" w:type="dxa"/>
          </w:tcPr>
          <w:p w14:paraId="5FC3ACAA" w14:textId="77777777" w:rsidR="008C2133" w:rsidRPr="00B239BF" w:rsidRDefault="008C2133" w:rsidP="00D15C1B">
            <w:pPr>
              <w:pStyle w:val="ListParagraph"/>
              <w:bidi/>
              <w:ind w:left="0"/>
              <w:jc w:val="center"/>
              <w:rPr>
                <w:rFonts w:cs="2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3551" w:type="dxa"/>
          </w:tcPr>
          <w:p w14:paraId="70C3EC5E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rFonts w:cs="2 Mitra"/>
                <w:sz w:val="24"/>
                <w:szCs w:val="24"/>
                <w:rtl/>
                <w:lang w:bidi="fa-IR"/>
              </w:rPr>
            </w:pPr>
          </w:p>
        </w:tc>
      </w:tr>
      <w:tr w:rsidR="008C2133" w:rsidRPr="003D23F9" w14:paraId="3CA2EAA5" w14:textId="77777777" w:rsidTr="00D15C1B">
        <w:trPr>
          <w:jc w:val="center"/>
        </w:trPr>
        <w:tc>
          <w:tcPr>
            <w:tcW w:w="709" w:type="dxa"/>
          </w:tcPr>
          <w:p w14:paraId="3D0ECF64" w14:textId="77777777" w:rsidR="008C2133" w:rsidRPr="00151DBB" w:rsidRDefault="008C2133" w:rsidP="00364941">
            <w:pPr>
              <w:pStyle w:val="ListParagraph"/>
              <w:bidi/>
              <w:ind w:left="0"/>
              <w:jc w:val="center"/>
              <w:rPr>
                <w:sz w:val="24"/>
                <w:szCs w:val="24"/>
                <w:rtl/>
                <w:lang w:bidi="fa-IR"/>
              </w:rPr>
            </w:pPr>
            <w:r w:rsidRPr="00151DBB">
              <w:rPr>
                <w:rFonts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014" w:type="dxa"/>
          </w:tcPr>
          <w:p w14:paraId="7C36FBC0" w14:textId="77777777" w:rsidR="008C2133" w:rsidRPr="00151DBB" w:rsidRDefault="008C2133" w:rsidP="00364941">
            <w:pPr>
              <w:pStyle w:val="ListParagraph"/>
              <w:bidi/>
              <w:ind w:left="0"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2456" w:type="dxa"/>
          </w:tcPr>
          <w:p w14:paraId="6464FF71" w14:textId="77777777" w:rsidR="008C2133" w:rsidRPr="00151DBB" w:rsidRDefault="008C2133" w:rsidP="00364941">
            <w:pPr>
              <w:pStyle w:val="ListParagraph"/>
              <w:bidi/>
              <w:ind w:left="0"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3261" w:type="dxa"/>
          </w:tcPr>
          <w:p w14:paraId="11A87449" w14:textId="77777777" w:rsidR="008C2133" w:rsidRPr="00151DBB" w:rsidRDefault="008C2133" w:rsidP="00364941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</w:p>
        </w:tc>
        <w:tc>
          <w:tcPr>
            <w:tcW w:w="3551" w:type="dxa"/>
          </w:tcPr>
          <w:p w14:paraId="0681CD05" w14:textId="77777777" w:rsidR="008C2133" w:rsidRPr="00151DBB" w:rsidRDefault="008C2133" w:rsidP="00364941">
            <w:pPr>
              <w:pStyle w:val="ListParagraph"/>
              <w:bidi/>
              <w:ind w:left="0"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</w:tr>
    </w:tbl>
    <w:p w14:paraId="51108DC3" w14:textId="77777777" w:rsidR="00C46028" w:rsidRDefault="00C46028" w:rsidP="00C46028">
      <w:pPr>
        <w:bidi/>
        <w:jc w:val="center"/>
        <w:rPr>
          <w:b/>
          <w:bCs/>
          <w:rtl/>
          <w:lang w:bidi="fa-IR"/>
        </w:rPr>
      </w:pPr>
    </w:p>
    <w:p w14:paraId="031B592C" w14:textId="77777777" w:rsidR="00723526" w:rsidRDefault="00723526">
      <w:pPr>
        <w:rPr>
          <w:b/>
          <w:bCs/>
          <w:rtl/>
          <w:lang w:bidi="fa-IR"/>
        </w:rPr>
      </w:pPr>
      <w:r>
        <w:rPr>
          <w:b/>
          <w:bCs/>
          <w:rtl/>
          <w:lang w:bidi="fa-IR"/>
        </w:rPr>
        <w:br w:type="page"/>
      </w:r>
    </w:p>
    <w:p w14:paraId="4B388C9B" w14:textId="77777777" w:rsidR="009E539B" w:rsidRDefault="009E539B" w:rsidP="00081CB8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lastRenderedPageBreak/>
        <w:t>جدول شماره</w:t>
      </w:r>
      <w:r w:rsidR="002D45E4">
        <w:rPr>
          <w:rFonts w:hint="cs"/>
          <w:b/>
          <w:bCs/>
          <w:rtl/>
          <w:lang w:bidi="fa-IR"/>
        </w:rPr>
        <w:t xml:space="preserve"> </w:t>
      </w:r>
      <w:r w:rsidR="00081CB8">
        <w:rPr>
          <w:rFonts w:hint="cs"/>
          <w:b/>
          <w:bCs/>
          <w:rtl/>
          <w:lang w:bidi="fa-IR"/>
        </w:rPr>
        <w:t>7</w:t>
      </w:r>
      <w:r w:rsidRPr="006E1461">
        <w:rPr>
          <w:rFonts w:hint="cs"/>
          <w:b/>
          <w:bCs/>
          <w:rtl/>
          <w:lang w:bidi="fa-IR"/>
        </w:rPr>
        <w:t xml:space="preserve">: </w:t>
      </w:r>
      <w:r>
        <w:rPr>
          <w:rFonts w:hint="cs"/>
          <w:b/>
          <w:bCs/>
          <w:rtl/>
          <w:lang w:bidi="fa-IR"/>
        </w:rPr>
        <w:t>گزارش شرکت در کارگاههای آموزشی و دوره</w:t>
      </w:r>
      <w:r>
        <w:rPr>
          <w:b/>
          <w:bCs/>
          <w:rtl/>
          <w:lang w:bidi="fa-IR"/>
        </w:rPr>
        <w:softHyphen/>
      </w:r>
      <w:r>
        <w:rPr>
          <w:rFonts w:hint="cs"/>
          <w:b/>
          <w:bCs/>
          <w:rtl/>
          <w:lang w:bidi="fa-IR"/>
        </w:rPr>
        <w:t xml:space="preserve">های کوتاه مدت </w:t>
      </w:r>
    </w:p>
    <w:tbl>
      <w:tblPr>
        <w:tblStyle w:val="TableGrid"/>
        <w:bidiVisual/>
        <w:tblW w:w="12215" w:type="dxa"/>
        <w:jc w:val="center"/>
        <w:tblLook w:val="04A0" w:firstRow="1" w:lastRow="0" w:firstColumn="1" w:lastColumn="0" w:noHBand="0" w:noVBand="1"/>
      </w:tblPr>
      <w:tblGrid>
        <w:gridCol w:w="747"/>
        <w:gridCol w:w="8297"/>
        <w:gridCol w:w="3171"/>
      </w:tblGrid>
      <w:tr w:rsidR="00BA06EB" w14:paraId="0DD0D4B0" w14:textId="77777777" w:rsidTr="00B875EF">
        <w:trPr>
          <w:trHeight w:val="623"/>
          <w:jc w:val="center"/>
        </w:trPr>
        <w:tc>
          <w:tcPr>
            <w:tcW w:w="747" w:type="dxa"/>
            <w:shd w:val="clear" w:color="auto" w:fill="D6E3BC" w:themeFill="accent3" w:themeFillTint="66"/>
          </w:tcPr>
          <w:p w14:paraId="5376E2D0" w14:textId="77777777" w:rsidR="00BA06EB" w:rsidRPr="0005478F" w:rsidRDefault="00BA06EB" w:rsidP="00364941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8297" w:type="dxa"/>
            <w:shd w:val="clear" w:color="auto" w:fill="D6E3BC" w:themeFill="accent3" w:themeFillTint="66"/>
          </w:tcPr>
          <w:p w14:paraId="12E82181" w14:textId="77777777" w:rsidR="00BA06EB" w:rsidRPr="0005478F" w:rsidRDefault="00BA06EB" w:rsidP="00364941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fa-IR"/>
              </w:rPr>
            </w:pPr>
            <w:r w:rsidRPr="0005478F">
              <w:rPr>
                <w:rFonts w:hint="cs"/>
                <w:b/>
                <w:bCs/>
                <w:rtl/>
                <w:lang w:bidi="fa-IR"/>
              </w:rPr>
              <w:t xml:space="preserve">عنوان دوره/ کارگاه </w:t>
            </w:r>
          </w:p>
        </w:tc>
        <w:tc>
          <w:tcPr>
            <w:tcW w:w="3171" w:type="dxa"/>
            <w:shd w:val="clear" w:color="auto" w:fill="D6E3BC" w:themeFill="accent3" w:themeFillTint="66"/>
          </w:tcPr>
          <w:p w14:paraId="6E5A0077" w14:textId="77777777" w:rsidR="00BA06EB" w:rsidRPr="0005478F" w:rsidRDefault="00BA06EB" w:rsidP="00364941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fa-IR"/>
              </w:rPr>
            </w:pPr>
            <w:r w:rsidRPr="0005478F">
              <w:rPr>
                <w:rFonts w:hint="cs"/>
                <w:b/>
                <w:bCs/>
                <w:rtl/>
                <w:lang w:bidi="fa-IR"/>
              </w:rPr>
              <w:t xml:space="preserve">زمان و مکان </w:t>
            </w:r>
          </w:p>
        </w:tc>
      </w:tr>
      <w:tr w:rsidR="00FD48C4" w14:paraId="7C161DE7" w14:textId="77777777" w:rsidTr="00CC4993">
        <w:trPr>
          <w:jc w:val="center"/>
        </w:trPr>
        <w:tc>
          <w:tcPr>
            <w:tcW w:w="747" w:type="dxa"/>
          </w:tcPr>
          <w:p w14:paraId="1F7C165E" w14:textId="2B284E74" w:rsidR="00FD48C4" w:rsidRDefault="00FD48C4" w:rsidP="0036494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8297" w:type="dxa"/>
          </w:tcPr>
          <w:p w14:paraId="7672D0FD" w14:textId="32EF8E06" w:rsidR="00FD48C4" w:rsidRDefault="00FD48C4">
            <w:pPr>
              <w:pStyle w:val="ListParagraph"/>
              <w:bidi/>
              <w:ind w:left="0"/>
              <w:jc w:val="center"/>
              <w:rPr>
                <w:lang w:bidi="fa-IR"/>
              </w:rPr>
            </w:pPr>
          </w:p>
        </w:tc>
        <w:tc>
          <w:tcPr>
            <w:tcW w:w="3171" w:type="dxa"/>
          </w:tcPr>
          <w:p w14:paraId="2DC866A2" w14:textId="77777777" w:rsidR="00FD48C4" w:rsidRDefault="00FD48C4">
            <w:pPr>
              <w:pStyle w:val="ListParagraph"/>
              <w:bidi/>
              <w:ind w:left="0"/>
              <w:jc w:val="center"/>
              <w:rPr>
                <w:lang w:bidi="fa-IR"/>
              </w:rPr>
            </w:pPr>
          </w:p>
        </w:tc>
      </w:tr>
      <w:tr w:rsidR="00FD48C4" w14:paraId="31ACE546" w14:textId="77777777" w:rsidTr="00CC4993">
        <w:trPr>
          <w:jc w:val="center"/>
        </w:trPr>
        <w:tc>
          <w:tcPr>
            <w:tcW w:w="747" w:type="dxa"/>
          </w:tcPr>
          <w:p w14:paraId="77862AF0" w14:textId="062E2D39" w:rsidR="00FD48C4" w:rsidRPr="008A65A4" w:rsidRDefault="00FD48C4" w:rsidP="0036494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8297" w:type="dxa"/>
          </w:tcPr>
          <w:p w14:paraId="712A3B7C" w14:textId="44F500D8" w:rsidR="00FD48C4" w:rsidRPr="008A65A4" w:rsidRDefault="00FD48C4" w:rsidP="0036494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3171" w:type="dxa"/>
          </w:tcPr>
          <w:p w14:paraId="7C38FF73" w14:textId="44567C8D" w:rsidR="00FD48C4" w:rsidRPr="008A65A4" w:rsidRDefault="00FD48C4" w:rsidP="0036494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</w:tr>
    </w:tbl>
    <w:p w14:paraId="50E48A11" w14:textId="77777777" w:rsidR="00A101D1" w:rsidRDefault="00A101D1" w:rsidP="00980027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6A918DA2" w14:textId="77777777" w:rsidR="006A7161" w:rsidRDefault="006A7161" w:rsidP="00A101D1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t>جدول شماره</w:t>
      </w:r>
      <w:r w:rsidR="00980027">
        <w:rPr>
          <w:rFonts w:hint="cs"/>
          <w:b/>
          <w:bCs/>
          <w:rtl/>
          <w:lang w:bidi="fa-IR"/>
        </w:rPr>
        <w:t xml:space="preserve"> 8</w:t>
      </w:r>
      <w:r w:rsidRPr="006E1461">
        <w:rPr>
          <w:rFonts w:hint="cs"/>
          <w:b/>
          <w:bCs/>
          <w:rtl/>
          <w:lang w:bidi="fa-IR"/>
        </w:rPr>
        <w:t xml:space="preserve">: </w:t>
      </w:r>
      <w:r>
        <w:rPr>
          <w:rFonts w:hint="cs"/>
          <w:b/>
          <w:bCs/>
          <w:rtl/>
          <w:lang w:bidi="fa-IR"/>
        </w:rPr>
        <w:t>شرکت در جلسات ژورنال کلاب</w:t>
      </w:r>
      <w:r>
        <w:rPr>
          <w:b/>
          <w:bCs/>
          <w:rtl/>
          <w:lang w:bidi="fa-IR"/>
        </w:rPr>
        <w:softHyphen/>
      </w:r>
      <w:r>
        <w:rPr>
          <w:rFonts w:hint="cs"/>
          <w:b/>
          <w:bCs/>
          <w:rtl/>
          <w:lang w:bidi="fa-IR"/>
        </w:rPr>
        <w:t xml:space="preserve">های گروه </w:t>
      </w:r>
    </w:p>
    <w:tbl>
      <w:tblPr>
        <w:tblStyle w:val="TableGrid"/>
        <w:bidiVisual/>
        <w:tblW w:w="12462" w:type="dxa"/>
        <w:jc w:val="center"/>
        <w:tblLook w:val="04A0" w:firstRow="1" w:lastRow="0" w:firstColumn="1" w:lastColumn="0" w:noHBand="0" w:noVBand="1"/>
      </w:tblPr>
      <w:tblGrid>
        <w:gridCol w:w="900"/>
        <w:gridCol w:w="5042"/>
        <w:gridCol w:w="1843"/>
        <w:gridCol w:w="2551"/>
        <w:gridCol w:w="2126"/>
      </w:tblGrid>
      <w:tr w:rsidR="00364941" w14:paraId="12A76AB2" w14:textId="77777777" w:rsidTr="00F66F0D">
        <w:trPr>
          <w:trHeight w:val="210"/>
          <w:jc w:val="center"/>
        </w:trPr>
        <w:tc>
          <w:tcPr>
            <w:tcW w:w="900" w:type="dxa"/>
            <w:vMerge w:val="restart"/>
            <w:shd w:val="clear" w:color="auto" w:fill="D6E3BC" w:themeFill="accent3" w:themeFillTint="66"/>
          </w:tcPr>
          <w:p w14:paraId="6CF3696C" w14:textId="77777777" w:rsidR="00364941" w:rsidRPr="009D4A0C" w:rsidRDefault="00364941" w:rsidP="00364941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ردیف </w:t>
            </w:r>
          </w:p>
        </w:tc>
        <w:tc>
          <w:tcPr>
            <w:tcW w:w="5042" w:type="dxa"/>
            <w:vMerge w:val="restart"/>
            <w:shd w:val="clear" w:color="auto" w:fill="D6E3BC" w:themeFill="accent3" w:themeFillTint="66"/>
          </w:tcPr>
          <w:p w14:paraId="512051D0" w14:textId="77777777" w:rsidR="00364941" w:rsidRPr="009D4A0C" w:rsidRDefault="00364941" w:rsidP="00364941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عنوان مقاله</w:t>
            </w:r>
          </w:p>
        </w:tc>
        <w:tc>
          <w:tcPr>
            <w:tcW w:w="4394" w:type="dxa"/>
            <w:gridSpan w:val="2"/>
            <w:shd w:val="clear" w:color="auto" w:fill="D6E3BC" w:themeFill="accent3" w:themeFillTint="66"/>
          </w:tcPr>
          <w:p w14:paraId="5FEF82E2" w14:textId="77777777" w:rsidR="00364941" w:rsidRPr="009D4A0C" w:rsidRDefault="00364941" w:rsidP="00364941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نوع مشارکت </w:t>
            </w:r>
          </w:p>
        </w:tc>
        <w:tc>
          <w:tcPr>
            <w:tcW w:w="2126" w:type="dxa"/>
            <w:vMerge w:val="restart"/>
            <w:shd w:val="clear" w:color="auto" w:fill="D6E3BC" w:themeFill="accent3" w:themeFillTint="66"/>
          </w:tcPr>
          <w:p w14:paraId="027D0EA4" w14:textId="77777777" w:rsidR="00364941" w:rsidRPr="009D4A0C" w:rsidRDefault="00364941" w:rsidP="00364941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تاریخ </w:t>
            </w:r>
          </w:p>
        </w:tc>
      </w:tr>
      <w:tr w:rsidR="00364941" w14:paraId="6DAF6101" w14:textId="77777777" w:rsidTr="00F66F0D">
        <w:trPr>
          <w:trHeight w:val="405"/>
          <w:jc w:val="center"/>
        </w:trPr>
        <w:tc>
          <w:tcPr>
            <w:tcW w:w="900" w:type="dxa"/>
            <w:vMerge/>
          </w:tcPr>
          <w:p w14:paraId="3BB4DC39" w14:textId="77777777" w:rsidR="00364941" w:rsidRDefault="00364941" w:rsidP="00364941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42" w:type="dxa"/>
            <w:vMerge/>
          </w:tcPr>
          <w:p w14:paraId="247151F9" w14:textId="77777777" w:rsidR="00364941" w:rsidRDefault="00364941" w:rsidP="00364941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  <w:shd w:val="clear" w:color="auto" w:fill="D6E3BC" w:themeFill="accent3" w:themeFillTint="66"/>
          </w:tcPr>
          <w:p w14:paraId="2A627A13" w14:textId="77777777" w:rsidR="00364941" w:rsidRPr="00CC4993" w:rsidRDefault="00364941" w:rsidP="00364941">
            <w:pPr>
              <w:bidi/>
              <w:jc w:val="center"/>
              <w:rPr>
                <w:sz w:val="16"/>
                <w:szCs w:val="20"/>
                <w:rtl/>
                <w:lang w:bidi="fa-IR"/>
              </w:rPr>
            </w:pPr>
            <w:r w:rsidRPr="00CC4993">
              <w:rPr>
                <w:rFonts w:hint="cs"/>
                <w:sz w:val="16"/>
                <w:szCs w:val="20"/>
                <w:rtl/>
                <w:lang w:bidi="fa-IR"/>
              </w:rPr>
              <w:t>به عنوان ارائه دهنده</w:t>
            </w:r>
          </w:p>
        </w:tc>
        <w:tc>
          <w:tcPr>
            <w:tcW w:w="2551" w:type="dxa"/>
            <w:tcBorders>
              <w:left w:val="single" w:sz="4" w:space="0" w:color="auto"/>
            </w:tcBorders>
            <w:shd w:val="clear" w:color="auto" w:fill="D6E3BC" w:themeFill="accent3" w:themeFillTint="66"/>
          </w:tcPr>
          <w:p w14:paraId="1EF202B8" w14:textId="77777777" w:rsidR="00364941" w:rsidRPr="00CC4993" w:rsidRDefault="00364941" w:rsidP="00B875EF">
            <w:pPr>
              <w:bidi/>
              <w:jc w:val="center"/>
              <w:rPr>
                <w:sz w:val="16"/>
                <w:szCs w:val="20"/>
                <w:rtl/>
                <w:lang w:bidi="fa-IR"/>
              </w:rPr>
            </w:pPr>
            <w:r w:rsidRPr="00CC4993">
              <w:rPr>
                <w:rFonts w:hint="cs"/>
                <w:sz w:val="16"/>
                <w:szCs w:val="20"/>
                <w:rtl/>
                <w:lang w:bidi="fa-IR"/>
              </w:rPr>
              <w:t>حضور در جلسه</w:t>
            </w:r>
            <w:r w:rsidR="00B875EF" w:rsidRPr="00CC4993">
              <w:rPr>
                <w:rFonts w:hint="cs"/>
                <w:sz w:val="16"/>
                <w:szCs w:val="20"/>
                <w:rtl/>
                <w:lang w:bidi="fa-IR"/>
              </w:rPr>
              <w:t>(نام ارائه دهنده)</w:t>
            </w:r>
          </w:p>
        </w:tc>
        <w:tc>
          <w:tcPr>
            <w:tcW w:w="2126" w:type="dxa"/>
            <w:vMerge/>
          </w:tcPr>
          <w:p w14:paraId="455F2230" w14:textId="77777777" w:rsidR="00364941" w:rsidRDefault="00364941" w:rsidP="00364941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550ED" w14:paraId="386EFAF3" w14:textId="77777777" w:rsidTr="00F66F0D">
        <w:trPr>
          <w:jc w:val="center"/>
        </w:trPr>
        <w:tc>
          <w:tcPr>
            <w:tcW w:w="900" w:type="dxa"/>
          </w:tcPr>
          <w:p w14:paraId="7C294DD5" w14:textId="2D7D27DB" w:rsidR="009550ED" w:rsidRDefault="009550ED" w:rsidP="009550E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42" w:type="dxa"/>
          </w:tcPr>
          <w:p w14:paraId="579BE8ED" w14:textId="58C8E16E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1343B261" w14:textId="77777777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271EE465" w14:textId="1A1CAA95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126" w:type="dxa"/>
          </w:tcPr>
          <w:p w14:paraId="672CB029" w14:textId="2567CC7D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</w:tr>
      <w:tr w:rsidR="009550ED" w14:paraId="57F29651" w14:textId="77777777" w:rsidTr="00F66F0D">
        <w:trPr>
          <w:jc w:val="center"/>
        </w:trPr>
        <w:tc>
          <w:tcPr>
            <w:tcW w:w="900" w:type="dxa"/>
          </w:tcPr>
          <w:p w14:paraId="265A5F1C" w14:textId="54AD89D3" w:rsidR="009550ED" w:rsidRDefault="009550ED" w:rsidP="009550E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42" w:type="dxa"/>
          </w:tcPr>
          <w:p w14:paraId="73FF83EB" w14:textId="2A09CA95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2C74CAE7" w14:textId="77777777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1798D590" w14:textId="7726E41B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126" w:type="dxa"/>
          </w:tcPr>
          <w:p w14:paraId="5D45C064" w14:textId="356ECFCE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</w:tr>
      <w:tr w:rsidR="009550ED" w14:paraId="361BD65A" w14:textId="77777777" w:rsidTr="00F66F0D">
        <w:trPr>
          <w:jc w:val="center"/>
        </w:trPr>
        <w:tc>
          <w:tcPr>
            <w:tcW w:w="900" w:type="dxa"/>
          </w:tcPr>
          <w:p w14:paraId="1B0722C2" w14:textId="326EA3E9" w:rsidR="009550ED" w:rsidRDefault="009550ED" w:rsidP="009550E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42" w:type="dxa"/>
          </w:tcPr>
          <w:p w14:paraId="7BCD1DDA" w14:textId="51011AD1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06FF28F0" w14:textId="77777777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05D232AB" w14:textId="64DEC38E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126" w:type="dxa"/>
          </w:tcPr>
          <w:p w14:paraId="6BEE756D" w14:textId="208D395F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</w:tr>
      <w:tr w:rsidR="009550ED" w14:paraId="2ADD8749" w14:textId="77777777" w:rsidTr="00F66F0D">
        <w:trPr>
          <w:jc w:val="center"/>
        </w:trPr>
        <w:tc>
          <w:tcPr>
            <w:tcW w:w="900" w:type="dxa"/>
          </w:tcPr>
          <w:p w14:paraId="6D7C543E" w14:textId="6821F41E" w:rsidR="009550ED" w:rsidRDefault="009550ED" w:rsidP="009550E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42" w:type="dxa"/>
          </w:tcPr>
          <w:p w14:paraId="55B8C1D6" w14:textId="0495210F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2BF11D90" w14:textId="77777777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5C07E997" w14:textId="74F20ACC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126" w:type="dxa"/>
          </w:tcPr>
          <w:p w14:paraId="36991C40" w14:textId="5992EF45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</w:tr>
      <w:tr w:rsidR="009550ED" w14:paraId="640EBDC2" w14:textId="77777777" w:rsidTr="00F66F0D">
        <w:trPr>
          <w:jc w:val="center"/>
        </w:trPr>
        <w:tc>
          <w:tcPr>
            <w:tcW w:w="900" w:type="dxa"/>
          </w:tcPr>
          <w:p w14:paraId="1EE6D9D1" w14:textId="6AE386B8" w:rsidR="009550ED" w:rsidRDefault="009550ED" w:rsidP="009550E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42" w:type="dxa"/>
          </w:tcPr>
          <w:p w14:paraId="193EF228" w14:textId="77509EA8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1EDCAA19" w14:textId="77777777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12763217" w14:textId="68D610D5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126" w:type="dxa"/>
          </w:tcPr>
          <w:p w14:paraId="5B6C47E3" w14:textId="799F2186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</w:tr>
      <w:tr w:rsidR="009550ED" w14:paraId="21C7ED8E" w14:textId="77777777" w:rsidTr="00F66F0D">
        <w:trPr>
          <w:jc w:val="center"/>
        </w:trPr>
        <w:tc>
          <w:tcPr>
            <w:tcW w:w="900" w:type="dxa"/>
          </w:tcPr>
          <w:p w14:paraId="7376A28B" w14:textId="353691F4" w:rsidR="009550ED" w:rsidRDefault="009550ED" w:rsidP="009550E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42" w:type="dxa"/>
          </w:tcPr>
          <w:p w14:paraId="294698AC" w14:textId="3B5489C8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145BC0CD" w14:textId="77777777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1F00226F" w14:textId="5C0B5F51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126" w:type="dxa"/>
          </w:tcPr>
          <w:p w14:paraId="6335CB5F" w14:textId="35B42C11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</w:tr>
      <w:tr w:rsidR="009550ED" w14:paraId="0B72978B" w14:textId="77777777" w:rsidTr="00F66F0D">
        <w:trPr>
          <w:jc w:val="center"/>
        </w:trPr>
        <w:tc>
          <w:tcPr>
            <w:tcW w:w="900" w:type="dxa"/>
          </w:tcPr>
          <w:p w14:paraId="2DFD1679" w14:textId="64373A13" w:rsidR="009550ED" w:rsidRDefault="009550ED" w:rsidP="009550E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42" w:type="dxa"/>
          </w:tcPr>
          <w:p w14:paraId="6153FDEA" w14:textId="2DFB5FD8" w:rsidR="009550ED" w:rsidRDefault="009550ED" w:rsidP="009550ED">
            <w:pPr>
              <w:tabs>
                <w:tab w:val="left" w:pos="611"/>
              </w:tabs>
              <w:bidi/>
              <w:rPr>
                <w:sz w:val="24"/>
                <w:szCs w:val="24"/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6E40F1AA" w14:textId="77777777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4C840A08" w14:textId="0DF0A6AF" w:rsidR="009550ED" w:rsidRDefault="009550ED" w:rsidP="009550ED">
            <w:pPr>
              <w:bidi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2126" w:type="dxa"/>
          </w:tcPr>
          <w:p w14:paraId="0081B7BE" w14:textId="0989FE62" w:rsidR="009550ED" w:rsidRDefault="009550ED" w:rsidP="009550ED">
            <w:pPr>
              <w:bidi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</w:tr>
      <w:tr w:rsidR="009550ED" w14:paraId="2FA11E92" w14:textId="77777777" w:rsidTr="00F66F0D">
        <w:trPr>
          <w:jc w:val="center"/>
        </w:trPr>
        <w:tc>
          <w:tcPr>
            <w:tcW w:w="900" w:type="dxa"/>
          </w:tcPr>
          <w:p w14:paraId="37F29B34" w14:textId="0E3A7839" w:rsidR="009550ED" w:rsidRDefault="009550ED" w:rsidP="009550E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42" w:type="dxa"/>
          </w:tcPr>
          <w:p w14:paraId="7138FAEC" w14:textId="77777777" w:rsidR="009550ED" w:rsidRPr="009550ED" w:rsidRDefault="009550ED" w:rsidP="009550ED">
            <w:pPr>
              <w:jc w:val="both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31FF1231" w14:textId="01EA2282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2169AF5B" w14:textId="1BD0126C" w:rsidR="009550ED" w:rsidRDefault="009550ED" w:rsidP="009550ED">
            <w:pPr>
              <w:bidi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2126" w:type="dxa"/>
          </w:tcPr>
          <w:p w14:paraId="6E78E975" w14:textId="35BBD514" w:rsidR="009550ED" w:rsidRDefault="009550ED" w:rsidP="009550ED">
            <w:pPr>
              <w:bidi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</w:tr>
      <w:tr w:rsidR="009550ED" w14:paraId="3B7DD0F4" w14:textId="77777777" w:rsidTr="00F66F0D">
        <w:trPr>
          <w:jc w:val="center"/>
        </w:trPr>
        <w:tc>
          <w:tcPr>
            <w:tcW w:w="900" w:type="dxa"/>
          </w:tcPr>
          <w:p w14:paraId="117EC25A" w14:textId="27D63CFB" w:rsidR="009550ED" w:rsidRDefault="009550ED" w:rsidP="009550E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42" w:type="dxa"/>
          </w:tcPr>
          <w:p w14:paraId="46F2BA48" w14:textId="225812CE" w:rsidR="009550ED" w:rsidRPr="00BA28DF" w:rsidRDefault="009550ED" w:rsidP="00BA28DF">
            <w:pPr>
              <w:jc w:val="both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68E12FD9" w14:textId="77777777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21F593EA" w14:textId="767FDD42" w:rsidR="009550ED" w:rsidRDefault="009550ED" w:rsidP="009550ED">
            <w:pPr>
              <w:bidi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2126" w:type="dxa"/>
          </w:tcPr>
          <w:p w14:paraId="65384A0D" w14:textId="7422CF83" w:rsidR="009550ED" w:rsidRDefault="009550ED" w:rsidP="009550ED">
            <w:pPr>
              <w:bidi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</w:tr>
      <w:tr w:rsidR="009550ED" w14:paraId="00B8A4CC" w14:textId="77777777" w:rsidTr="00F66F0D">
        <w:trPr>
          <w:jc w:val="center"/>
        </w:trPr>
        <w:tc>
          <w:tcPr>
            <w:tcW w:w="900" w:type="dxa"/>
          </w:tcPr>
          <w:p w14:paraId="6FA02336" w14:textId="1762E192" w:rsidR="009550ED" w:rsidRDefault="009550ED" w:rsidP="009550E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42" w:type="dxa"/>
          </w:tcPr>
          <w:p w14:paraId="6D73C4C7" w14:textId="77777777" w:rsidR="009550ED" w:rsidRPr="009550ED" w:rsidRDefault="009550ED" w:rsidP="009550ED">
            <w:pPr>
              <w:jc w:val="both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0D50F15E" w14:textId="77777777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75486C5A" w14:textId="2F743004" w:rsidR="009550ED" w:rsidRDefault="009550ED" w:rsidP="009550ED">
            <w:pPr>
              <w:bidi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2126" w:type="dxa"/>
          </w:tcPr>
          <w:p w14:paraId="7671A44A" w14:textId="60EE4259" w:rsidR="009550ED" w:rsidRDefault="009550ED" w:rsidP="009550ED">
            <w:pPr>
              <w:bidi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</w:tr>
    </w:tbl>
    <w:p w14:paraId="149DFEE4" w14:textId="77777777" w:rsidR="00980027" w:rsidRDefault="00980027" w:rsidP="00112D27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0C4836AA" w14:textId="77777777" w:rsidR="00731A42" w:rsidRDefault="00980027" w:rsidP="00731A42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>
        <w:rPr>
          <w:b/>
          <w:bCs/>
          <w:rtl/>
          <w:lang w:bidi="fa-IR"/>
        </w:rPr>
        <w:br w:type="page"/>
      </w:r>
      <w:r w:rsidR="00731A42" w:rsidRPr="006E1461">
        <w:rPr>
          <w:rFonts w:hint="cs"/>
          <w:b/>
          <w:bCs/>
          <w:rtl/>
          <w:lang w:bidi="fa-IR"/>
        </w:rPr>
        <w:lastRenderedPageBreak/>
        <w:t>جدول شماره</w:t>
      </w:r>
      <w:r w:rsidR="00731A42">
        <w:rPr>
          <w:rFonts w:hint="cs"/>
          <w:b/>
          <w:bCs/>
          <w:rtl/>
          <w:lang w:bidi="fa-IR"/>
        </w:rPr>
        <w:t xml:space="preserve"> 9</w:t>
      </w:r>
      <w:r w:rsidR="00731A42" w:rsidRPr="006E1461">
        <w:rPr>
          <w:rFonts w:hint="cs"/>
          <w:b/>
          <w:bCs/>
          <w:rtl/>
          <w:lang w:bidi="fa-IR"/>
        </w:rPr>
        <w:t xml:space="preserve">: </w:t>
      </w:r>
      <w:r w:rsidR="00731A42">
        <w:rPr>
          <w:rFonts w:hint="cs"/>
          <w:b/>
          <w:bCs/>
          <w:rtl/>
          <w:lang w:bidi="fa-IR"/>
        </w:rPr>
        <w:t xml:space="preserve">گزارشهای پیشرفت تحصیلی </w:t>
      </w:r>
    </w:p>
    <w:tbl>
      <w:tblPr>
        <w:tblStyle w:val="TableGrid"/>
        <w:bidiVisual/>
        <w:tblW w:w="9074" w:type="dxa"/>
        <w:jc w:val="center"/>
        <w:tblLook w:val="04A0" w:firstRow="1" w:lastRow="0" w:firstColumn="1" w:lastColumn="0" w:noHBand="0" w:noVBand="1"/>
      </w:tblPr>
      <w:tblGrid>
        <w:gridCol w:w="871"/>
        <w:gridCol w:w="1440"/>
        <w:gridCol w:w="5646"/>
        <w:gridCol w:w="1117"/>
      </w:tblGrid>
      <w:tr w:rsidR="008D7D21" w14:paraId="7BB0E14A" w14:textId="77777777" w:rsidTr="002809E1">
        <w:trPr>
          <w:trHeight w:val="869"/>
          <w:jc w:val="center"/>
        </w:trPr>
        <w:tc>
          <w:tcPr>
            <w:tcW w:w="871" w:type="dxa"/>
            <w:shd w:val="clear" w:color="auto" w:fill="D6E3BC" w:themeFill="accent3" w:themeFillTint="66"/>
          </w:tcPr>
          <w:p w14:paraId="4965D653" w14:textId="77777777" w:rsidR="008D7D21" w:rsidRPr="009D4A0C" w:rsidRDefault="008D7D21" w:rsidP="002809E1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ردیف </w:t>
            </w:r>
          </w:p>
        </w:tc>
        <w:tc>
          <w:tcPr>
            <w:tcW w:w="1440" w:type="dxa"/>
            <w:shd w:val="clear" w:color="auto" w:fill="D6E3BC" w:themeFill="accent3" w:themeFillTint="66"/>
          </w:tcPr>
          <w:p w14:paraId="62DBFB54" w14:textId="77777777" w:rsidR="008D7D21" w:rsidRDefault="008D7D21" w:rsidP="008D7D21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عنوان</w:t>
            </w:r>
          </w:p>
        </w:tc>
        <w:tc>
          <w:tcPr>
            <w:tcW w:w="5646" w:type="dxa"/>
            <w:shd w:val="clear" w:color="auto" w:fill="D6E3BC" w:themeFill="accent3" w:themeFillTint="66"/>
          </w:tcPr>
          <w:p w14:paraId="2C45A2CE" w14:textId="77777777" w:rsidR="008D7D21" w:rsidRPr="009D4A0C" w:rsidRDefault="008D7D21" w:rsidP="008D7D21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گزارشات مطرح شده </w:t>
            </w:r>
          </w:p>
        </w:tc>
        <w:tc>
          <w:tcPr>
            <w:tcW w:w="1117" w:type="dxa"/>
            <w:shd w:val="clear" w:color="auto" w:fill="D6E3BC" w:themeFill="accent3" w:themeFillTint="66"/>
          </w:tcPr>
          <w:p w14:paraId="068371C9" w14:textId="77777777" w:rsidR="008D7D21" w:rsidRPr="009D4A0C" w:rsidRDefault="008D7D21" w:rsidP="002809E1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تاریخ </w:t>
            </w:r>
          </w:p>
        </w:tc>
      </w:tr>
      <w:tr w:rsidR="008D7D21" w14:paraId="3BBD07BD" w14:textId="77777777" w:rsidTr="008D7D21">
        <w:trPr>
          <w:jc w:val="center"/>
        </w:trPr>
        <w:tc>
          <w:tcPr>
            <w:tcW w:w="871" w:type="dxa"/>
          </w:tcPr>
          <w:p w14:paraId="4BBFD9B4" w14:textId="77777777" w:rsidR="008D7D21" w:rsidRDefault="008D7D21" w:rsidP="002809E1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1440" w:type="dxa"/>
          </w:tcPr>
          <w:p w14:paraId="1A0FB81E" w14:textId="77777777" w:rsidR="008D7D21" w:rsidRDefault="008D7D21" w:rsidP="002809E1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گزارش سه ماهه</w:t>
            </w:r>
          </w:p>
        </w:tc>
        <w:tc>
          <w:tcPr>
            <w:tcW w:w="5646" w:type="dxa"/>
          </w:tcPr>
          <w:p w14:paraId="681715B0" w14:textId="77777777" w:rsidR="008D7D21" w:rsidRDefault="008D7D21" w:rsidP="002809E1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1117" w:type="dxa"/>
          </w:tcPr>
          <w:p w14:paraId="58A7E304" w14:textId="77777777" w:rsidR="008D7D21" w:rsidRDefault="008D7D21" w:rsidP="002809E1">
            <w:pPr>
              <w:bidi/>
              <w:jc w:val="center"/>
              <w:rPr>
                <w:lang w:bidi="fa-IR"/>
              </w:rPr>
            </w:pPr>
          </w:p>
        </w:tc>
      </w:tr>
      <w:tr w:rsidR="008D7D21" w14:paraId="5646A6AB" w14:textId="77777777" w:rsidTr="008D7D21">
        <w:trPr>
          <w:jc w:val="center"/>
        </w:trPr>
        <w:tc>
          <w:tcPr>
            <w:tcW w:w="871" w:type="dxa"/>
          </w:tcPr>
          <w:p w14:paraId="5DDEBE17" w14:textId="477468E4" w:rsidR="008D7D21" w:rsidRDefault="00CA5084" w:rsidP="002809E1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1440" w:type="dxa"/>
          </w:tcPr>
          <w:p w14:paraId="452F6FCB" w14:textId="77777777" w:rsidR="008D7D21" w:rsidRDefault="008D7D21" w:rsidP="008D7D21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گزارش شش ماهه</w:t>
            </w:r>
          </w:p>
        </w:tc>
        <w:tc>
          <w:tcPr>
            <w:tcW w:w="5646" w:type="dxa"/>
          </w:tcPr>
          <w:p w14:paraId="47E086C1" w14:textId="77777777" w:rsidR="008D7D21" w:rsidRDefault="008D7D21" w:rsidP="002809E1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1117" w:type="dxa"/>
          </w:tcPr>
          <w:p w14:paraId="0B9E62F2" w14:textId="77777777" w:rsidR="008D7D21" w:rsidRDefault="008D7D21" w:rsidP="002809E1">
            <w:pPr>
              <w:bidi/>
              <w:jc w:val="center"/>
              <w:rPr>
                <w:lang w:bidi="fa-IR"/>
              </w:rPr>
            </w:pPr>
          </w:p>
        </w:tc>
      </w:tr>
      <w:tr w:rsidR="008D7D21" w14:paraId="052981C7" w14:textId="77777777" w:rsidTr="008D7D21">
        <w:trPr>
          <w:jc w:val="center"/>
        </w:trPr>
        <w:tc>
          <w:tcPr>
            <w:tcW w:w="871" w:type="dxa"/>
          </w:tcPr>
          <w:p w14:paraId="6F74D645" w14:textId="77777777" w:rsidR="008D7D21" w:rsidRDefault="008D7D21" w:rsidP="002809E1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440" w:type="dxa"/>
          </w:tcPr>
          <w:p w14:paraId="704D0156" w14:textId="77777777" w:rsidR="008D7D21" w:rsidRDefault="008D7D21" w:rsidP="002809E1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5646" w:type="dxa"/>
          </w:tcPr>
          <w:p w14:paraId="55392C37" w14:textId="77777777" w:rsidR="008D7D21" w:rsidRDefault="008D7D21" w:rsidP="002809E1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1117" w:type="dxa"/>
          </w:tcPr>
          <w:p w14:paraId="0D620A15" w14:textId="77777777" w:rsidR="008D7D21" w:rsidRDefault="008D7D21" w:rsidP="002809E1">
            <w:pPr>
              <w:bidi/>
              <w:jc w:val="center"/>
              <w:rPr>
                <w:lang w:bidi="fa-IR"/>
              </w:rPr>
            </w:pPr>
          </w:p>
        </w:tc>
      </w:tr>
      <w:tr w:rsidR="008D7D21" w14:paraId="4E1203AC" w14:textId="77777777" w:rsidTr="008D7D21">
        <w:trPr>
          <w:jc w:val="center"/>
        </w:trPr>
        <w:tc>
          <w:tcPr>
            <w:tcW w:w="871" w:type="dxa"/>
          </w:tcPr>
          <w:p w14:paraId="246460F9" w14:textId="77777777" w:rsidR="008D7D21" w:rsidRDefault="008D7D21" w:rsidP="002809E1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440" w:type="dxa"/>
          </w:tcPr>
          <w:p w14:paraId="39E8F458" w14:textId="77777777" w:rsidR="008D7D21" w:rsidRDefault="008D7D21" w:rsidP="002809E1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5646" w:type="dxa"/>
          </w:tcPr>
          <w:p w14:paraId="38F29D2D" w14:textId="77777777" w:rsidR="008D7D21" w:rsidRDefault="008D7D21" w:rsidP="002809E1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1117" w:type="dxa"/>
          </w:tcPr>
          <w:p w14:paraId="4E848C95" w14:textId="77777777" w:rsidR="008D7D21" w:rsidRDefault="008D7D21" w:rsidP="002809E1">
            <w:pPr>
              <w:bidi/>
              <w:jc w:val="center"/>
              <w:rPr>
                <w:lang w:bidi="fa-IR"/>
              </w:rPr>
            </w:pPr>
          </w:p>
        </w:tc>
      </w:tr>
    </w:tbl>
    <w:p w14:paraId="2423CBA2" w14:textId="77777777" w:rsidR="00731A42" w:rsidRDefault="00731A42" w:rsidP="00731A42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0C47B9C8" w14:textId="77777777" w:rsidR="00910EC3" w:rsidRPr="00326C28" w:rsidRDefault="00731A42" w:rsidP="00C75BD4">
      <w:pPr>
        <w:rPr>
          <w:b/>
          <w:bCs/>
          <w:rtl/>
          <w:lang w:bidi="fa-IR"/>
        </w:rPr>
      </w:pPr>
      <w:r>
        <w:rPr>
          <w:b/>
          <w:bCs/>
          <w:rtl/>
          <w:lang w:bidi="fa-IR"/>
        </w:rPr>
        <w:br w:type="page"/>
      </w:r>
      <w:r w:rsidR="00910EC3" w:rsidRPr="006E1461">
        <w:rPr>
          <w:rFonts w:hint="cs"/>
          <w:b/>
          <w:bCs/>
          <w:rtl/>
          <w:lang w:bidi="fa-IR"/>
        </w:rPr>
        <w:lastRenderedPageBreak/>
        <w:t>جدول شماره</w:t>
      </w:r>
      <w:r w:rsidR="006731A9">
        <w:rPr>
          <w:rFonts w:hint="cs"/>
          <w:b/>
          <w:bCs/>
          <w:rtl/>
          <w:lang w:bidi="fa-IR"/>
        </w:rPr>
        <w:t xml:space="preserve"> 10</w:t>
      </w:r>
      <w:r w:rsidR="00910EC3" w:rsidRPr="006E1461">
        <w:rPr>
          <w:rFonts w:hint="cs"/>
          <w:b/>
          <w:bCs/>
          <w:rtl/>
          <w:lang w:bidi="fa-IR"/>
        </w:rPr>
        <w:t xml:space="preserve">: </w:t>
      </w:r>
      <w:r w:rsidR="00196BE1" w:rsidRPr="00326C28">
        <w:rPr>
          <w:rFonts w:hint="cs"/>
          <w:b/>
          <w:bCs/>
          <w:sz w:val="24"/>
          <w:szCs w:val="24"/>
          <w:rtl/>
          <w:lang w:bidi="fa-IR"/>
        </w:rPr>
        <w:t xml:space="preserve">گزارش شرکت در جلسات پایان نامه های گروه </w:t>
      </w:r>
      <w:r w:rsidR="00483E2C" w:rsidRPr="00326C28">
        <w:rPr>
          <w:rFonts w:hint="cs"/>
          <w:b/>
          <w:bCs/>
          <w:sz w:val="24"/>
          <w:szCs w:val="24"/>
          <w:rtl/>
          <w:lang w:bidi="fa-IR"/>
        </w:rPr>
        <w:t xml:space="preserve">اعم از </w:t>
      </w:r>
      <w:r w:rsidR="00196BE1" w:rsidRPr="00326C28">
        <w:rPr>
          <w:rFonts w:hint="cs"/>
          <w:b/>
          <w:bCs/>
          <w:sz w:val="24"/>
          <w:szCs w:val="24"/>
          <w:rtl/>
          <w:lang w:bidi="fa-IR"/>
        </w:rPr>
        <w:t>دفاع از پروپوزال، ارائه گزارش پیشرفت پایان نامه</w:t>
      </w:r>
      <w:r w:rsidR="009870EC" w:rsidRPr="00326C28">
        <w:rPr>
          <w:rFonts w:hint="cs"/>
          <w:b/>
          <w:bCs/>
          <w:sz w:val="24"/>
          <w:szCs w:val="24"/>
          <w:rtl/>
          <w:lang w:bidi="fa-IR"/>
        </w:rPr>
        <w:t>،</w:t>
      </w:r>
      <w:r w:rsidR="00196BE1" w:rsidRPr="00326C28">
        <w:rPr>
          <w:rFonts w:hint="cs"/>
          <w:b/>
          <w:bCs/>
          <w:sz w:val="24"/>
          <w:szCs w:val="24"/>
          <w:rtl/>
          <w:lang w:bidi="fa-IR"/>
        </w:rPr>
        <w:t>پیش دفاع و دفاع</w:t>
      </w:r>
      <w:r w:rsidR="00196BE1" w:rsidRPr="00326C28">
        <w:rPr>
          <w:rFonts w:hint="cs"/>
          <w:b/>
          <w:bCs/>
          <w:rtl/>
          <w:lang w:bidi="fa-IR"/>
        </w:rPr>
        <w:t xml:space="preserve"> </w:t>
      </w:r>
    </w:p>
    <w:tbl>
      <w:tblPr>
        <w:tblStyle w:val="TableGrid"/>
        <w:bidiVisual/>
        <w:tblW w:w="12680" w:type="dxa"/>
        <w:jc w:val="center"/>
        <w:tblLook w:val="04A0" w:firstRow="1" w:lastRow="0" w:firstColumn="1" w:lastColumn="0" w:noHBand="0" w:noVBand="1"/>
      </w:tblPr>
      <w:tblGrid>
        <w:gridCol w:w="878"/>
        <w:gridCol w:w="1169"/>
        <w:gridCol w:w="7087"/>
        <w:gridCol w:w="2200"/>
        <w:gridCol w:w="1346"/>
      </w:tblGrid>
      <w:tr w:rsidR="00B04631" w:rsidRPr="00B875EF" w14:paraId="1D15B629" w14:textId="77777777" w:rsidTr="00B875EF">
        <w:trPr>
          <w:trHeight w:val="536"/>
          <w:jc w:val="center"/>
        </w:trPr>
        <w:tc>
          <w:tcPr>
            <w:tcW w:w="878" w:type="dxa"/>
            <w:shd w:val="clear" w:color="auto" w:fill="D6E3BC" w:themeFill="accent3" w:themeFillTint="66"/>
          </w:tcPr>
          <w:p w14:paraId="36AEDC6A" w14:textId="77777777" w:rsidR="00B04631" w:rsidRPr="00B875EF" w:rsidRDefault="00B04631" w:rsidP="00FE475A">
            <w:pPr>
              <w:bidi/>
              <w:jc w:val="center"/>
              <w:rPr>
                <w:rFonts w:cs="2 Mitra"/>
                <w:b/>
                <w:bCs/>
                <w:sz w:val="20"/>
                <w:szCs w:val="24"/>
                <w:rtl/>
                <w:lang w:bidi="fa-IR"/>
              </w:rPr>
            </w:pPr>
            <w:r w:rsidRPr="00B875EF">
              <w:rPr>
                <w:rFonts w:cs="2 Mitra" w:hint="cs"/>
                <w:b/>
                <w:bCs/>
                <w:sz w:val="20"/>
                <w:szCs w:val="24"/>
                <w:rtl/>
                <w:lang w:bidi="fa-IR"/>
              </w:rPr>
              <w:t xml:space="preserve">ردیف </w:t>
            </w:r>
          </w:p>
        </w:tc>
        <w:tc>
          <w:tcPr>
            <w:tcW w:w="1169" w:type="dxa"/>
            <w:shd w:val="clear" w:color="auto" w:fill="D6E3BC" w:themeFill="accent3" w:themeFillTint="66"/>
          </w:tcPr>
          <w:p w14:paraId="6D4A8F2B" w14:textId="77777777" w:rsidR="00B04631" w:rsidRPr="00B875EF" w:rsidRDefault="00B04631" w:rsidP="00B875EF">
            <w:pPr>
              <w:bidi/>
              <w:jc w:val="center"/>
              <w:rPr>
                <w:rFonts w:cs="2 Mitra"/>
                <w:b/>
                <w:bCs/>
                <w:sz w:val="20"/>
                <w:szCs w:val="24"/>
                <w:rtl/>
                <w:lang w:bidi="fa-IR"/>
              </w:rPr>
            </w:pPr>
            <w:r w:rsidRPr="00B875EF">
              <w:rPr>
                <w:rFonts w:cs="2 Mitra" w:hint="cs"/>
                <w:b/>
                <w:bCs/>
                <w:sz w:val="20"/>
                <w:szCs w:val="24"/>
                <w:rtl/>
                <w:lang w:bidi="fa-IR"/>
              </w:rPr>
              <w:t>نوع جلسه</w:t>
            </w:r>
          </w:p>
        </w:tc>
        <w:tc>
          <w:tcPr>
            <w:tcW w:w="7087" w:type="dxa"/>
            <w:shd w:val="clear" w:color="auto" w:fill="D6E3BC" w:themeFill="accent3" w:themeFillTint="66"/>
          </w:tcPr>
          <w:p w14:paraId="60635B75" w14:textId="77777777" w:rsidR="00B04631" w:rsidRPr="00B875EF" w:rsidRDefault="00B04631" w:rsidP="00FE475A">
            <w:pPr>
              <w:bidi/>
              <w:jc w:val="center"/>
              <w:rPr>
                <w:rFonts w:cs="2 Mitra"/>
                <w:b/>
                <w:bCs/>
                <w:sz w:val="20"/>
                <w:szCs w:val="24"/>
                <w:rtl/>
                <w:lang w:bidi="fa-IR"/>
              </w:rPr>
            </w:pPr>
            <w:r w:rsidRPr="00B875EF">
              <w:rPr>
                <w:rFonts w:cs="2 Mitra" w:hint="cs"/>
                <w:b/>
                <w:bCs/>
                <w:sz w:val="20"/>
                <w:szCs w:val="24"/>
                <w:rtl/>
                <w:lang w:bidi="fa-IR"/>
              </w:rPr>
              <w:t xml:space="preserve">عنوان پایان نامه </w:t>
            </w:r>
          </w:p>
        </w:tc>
        <w:tc>
          <w:tcPr>
            <w:tcW w:w="2200" w:type="dxa"/>
            <w:shd w:val="clear" w:color="auto" w:fill="D6E3BC" w:themeFill="accent3" w:themeFillTint="66"/>
          </w:tcPr>
          <w:p w14:paraId="5EB874A3" w14:textId="77777777" w:rsidR="00B04631" w:rsidRPr="00B875EF" w:rsidRDefault="00B04631" w:rsidP="00FE475A">
            <w:pPr>
              <w:bidi/>
              <w:jc w:val="center"/>
              <w:rPr>
                <w:rFonts w:cs="2 Mitra"/>
                <w:b/>
                <w:bCs/>
                <w:sz w:val="20"/>
                <w:szCs w:val="24"/>
                <w:rtl/>
                <w:lang w:bidi="fa-IR"/>
              </w:rPr>
            </w:pPr>
            <w:r w:rsidRPr="00B875EF">
              <w:rPr>
                <w:rFonts w:cs="2 Mitra" w:hint="cs"/>
                <w:b/>
                <w:bCs/>
                <w:sz w:val="20"/>
                <w:szCs w:val="24"/>
                <w:rtl/>
                <w:lang w:bidi="fa-IR"/>
              </w:rPr>
              <w:t>نام دانشجوی مربوطه</w:t>
            </w:r>
          </w:p>
        </w:tc>
        <w:tc>
          <w:tcPr>
            <w:tcW w:w="1346" w:type="dxa"/>
            <w:shd w:val="clear" w:color="auto" w:fill="D6E3BC" w:themeFill="accent3" w:themeFillTint="66"/>
          </w:tcPr>
          <w:p w14:paraId="655F88F3" w14:textId="77777777" w:rsidR="00B04631" w:rsidRPr="00B875EF" w:rsidRDefault="00B04631" w:rsidP="00FE475A">
            <w:pPr>
              <w:bidi/>
              <w:jc w:val="center"/>
              <w:rPr>
                <w:rFonts w:cs="2 Mitra"/>
                <w:b/>
                <w:bCs/>
                <w:sz w:val="20"/>
                <w:szCs w:val="24"/>
                <w:rtl/>
                <w:lang w:bidi="fa-IR"/>
              </w:rPr>
            </w:pPr>
            <w:r w:rsidRPr="00B875EF">
              <w:rPr>
                <w:rFonts w:cs="2 Mitra" w:hint="cs"/>
                <w:b/>
                <w:bCs/>
                <w:sz w:val="20"/>
                <w:szCs w:val="24"/>
                <w:rtl/>
                <w:lang w:bidi="fa-IR"/>
              </w:rPr>
              <w:t xml:space="preserve">تاریخ </w:t>
            </w:r>
          </w:p>
        </w:tc>
      </w:tr>
      <w:tr w:rsidR="00BA28DF" w:rsidRPr="00B875EF" w14:paraId="5F3BCBDF" w14:textId="77777777" w:rsidTr="00B875EF">
        <w:trPr>
          <w:jc w:val="center"/>
        </w:trPr>
        <w:tc>
          <w:tcPr>
            <w:tcW w:w="878" w:type="dxa"/>
          </w:tcPr>
          <w:p w14:paraId="64F9FB3D" w14:textId="0D1EE71C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1169" w:type="dxa"/>
          </w:tcPr>
          <w:p w14:paraId="652843C7" w14:textId="2AEACF49" w:rsidR="00BA28DF" w:rsidRPr="00BA28DF" w:rsidRDefault="00BA28DF" w:rsidP="00BA28DF">
            <w:pPr>
              <w:bidi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7087" w:type="dxa"/>
          </w:tcPr>
          <w:p w14:paraId="54BD035B" w14:textId="28B4609A" w:rsidR="00BA28DF" w:rsidRPr="00B875EF" w:rsidRDefault="00BA28DF" w:rsidP="00BA28DF">
            <w:pPr>
              <w:bidi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2200" w:type="dxa"/>
          </w:tcPr>
          <w:p w14:paraId="7236A0A2" w14:textId="7005C71C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1346" w:type="dxa"/>
          </w:tcPr>
          <w:p w14:paraId="34BD5A3E" w14:textId="2D88B147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</w:tr>
      <w:tr w:rsidR="00BA28DF" w:rsidRPr="00B875EF" w14:paraId="41CE71B4" w14:textId="77777777" w:rsidTr="00B875EF">
        <w:trPr>
          <w:jc w:val="center"/>
        </w:trPr>
        <w:tc>
          <w:tcPr>
            <w:tcW w:w="878" w:type="dxa"/>
          </w:tcPr>
          <w:p w14:paraId="14091191" w14:textId="570073F6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1169" w:type="dxa"/>
          </w:tcPr>
          <w:p w14:paraId="3AF39C33" w14:textId="17774E38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087" w:type="dxa"/>
          </w:tcPr>
          <w:p w14:paraId="2EBC3708" w14:textId="1D03022E" w:rsidR="00BA28DF" w:rsidRPr="00B875EF" w:rsidRDefault="00BA28DF" w:rsidP="00BA28DF">
            <w:pPr>
              <w:bidi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2200" w:type="dxa"/>
          </w:tcPr>
          <w:p w14:paraId="0597F3F8" w14:textId="68298C94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1346" w:type="dxa"/>
          </w:tcPr>
          <w:p w14:paraId="31771E34" w14:textId="7594CA80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</w:tr>
      <w:tr w:rsidR="00BA28DF" w:rsidRPr="00B875EF" w14:paraId="6BCAD0EB" w14:textId="77777777" w:rsidTr="00B875EF">
        <w:trPr>
          <w:jc w:val="center"/>
        </w:trPr>
        <w:tc>
          <w:tcPr>
            <w:tcW w:w="878" w:type="dxa"/>
          </w:tcPr>
          <w:p w14:paraId="27ECE4CD" w14:textId="60E546BF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1169" w:type="dxa"/>
          </w:tcPr>
          <w:p w14:paraId="46126137" w14:textId="46A27167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087" w:type="dxa"/>
          </w:tcPr>
          <w:p w14:paraId="4A286587" w14:textId="49832154" w:rsidR="00BA28DF" w:rsidRPr="00771BFB" w:rsidRDefault="00BA28DF" w:rsidP="00BA28DF">
            <w:pPr>
              <w:bidi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2200" w:type="dxa"/>
          </w:tcPr>
          <w:p w14:paraId="0ACBD120" w14:textId="527ABBCA" w:rsidR="00BA28DF" w:rsidRPr="00771BFB" w:rsidRDefault="00BA28DF" w:rsidP="00BA28DF">
            <w:pPr>
              <w:bidi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1346" w:type="dxa"/>
          </w:tcPr>
          <w:p w14:paraId="48226D60" w14:textId="476D985B" w:rsidR="00BA28DF" w:rsidRPr="00771BFB" w:rsidRDefault="00BA28DF" w:rsidP="00BA28DF">
            <w:pPr>
              <w:bidi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</w:tr>
      <w:tr w:rsidR="00BA28DF" w:rsidRPr="00B875EF" w14:paraId="246B3BF9" w14:textId="77777777" w:rsidTr="00B875EF">
        <w:trPr>
          <w:jc w:val="center"/>
        </w:trPr>
        <w:tc>
          <w:tcPr>
            <w:tcW w:w="878" w:type="dxa"/>
          </w:tcPr>
          <w:p w14:paraId="5EBDA76D" w14:textId="77777777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1169" w:type="dxa"/>
          </w:tcPr>
          <w:p w14:paraId="2CCCFBB5" w14:textId="77777777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087" w:type="dxa"/>
          </w:tcPr>
          <w:p w14:paraId="4EE112F0" w14:textId="77777777" w:rsidR="00BA28DF" w:rsidRPr="00B875EF" w:rsidRDefault="00BA28DF" w:rsidP="00BA28DF">
            <w:pPr>
              <w:bidi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2200" w:type="dxa"/>
          </w:tcPr>
          <w:p w14:paraId="2BA06644" w14:textId="77777777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1346" w:type="dxa"/>
          </w:tcPr>
          <w:p w14:paraId="438019D1" w14:textId="77777777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</w:tr>
    </w:tbl>
    <w:p w14:paraId="40E87927" w14:textId="77777777" w:rsidR="00C111E5" w:rsidRDefault="00C111E5">
      <w:pPr>
        <w:rPr>
          <w:b/>
          <w:bCs/>
          <w:lang w:bidi="fa-IR"/>
        </w:rPr>
      </w:pPr>
    </w:p>
    <w:p w14:paraId="317CA1C3" w14:textId="77777777" w:rsidR="00610107" w:rsidRDefault="00610107" w:rsidP="007534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t>جدول شماره</w:t>
      </w:r>
      <w:r w:rsidR="00C111E5">
        <w:rPr>
          <w:rFonts w:hint="cs"/>
          <w:b/>
          <w:bCs/>
          <w:rtl/>
          <w:lang w:bidi="fa-IR"/>
        </w:rPr>
        <w:t xml:space="preserve"> </w:t>
      </w:r>
      <w:r w:rsidR="007534D3">
        <w:rPr>
          <w:rFonts w:hint="cs"/>
          <w:b/>
          <w:bCs/>
          <w:rtl/>
          <w:lang w:bidi="fa-IR"/>
        </w:rPr>
        <w:t>11</w:t>
      </w:r>
      <w:r w:rsidRPr="006E1461">
        <w:rPr>
          <w:rFonts w:hint="cs"/>
          <w:b/>
          <w:bCs/>
          <w:rtl/>
          <w:lang w:bidi="fa-IR"/>
        </w:rPr>
        <w:t xml:space="preserve">: </w:t>
      </w:r>
      <w:r>
        <w:rPr>
          <w:rFonts w:hint="cs"/>
          <w:b/>
          <w:bCs/>
          <w:rtl/>
          <w:lang w:bidi="fa-IR"/>
        </w:rPr>
        <w:t>گزارش چاپ مقالات در نشریات داخلی و خارجی</w:t>
      </w:r>
    </w:p>
    <w:tbl>
      <w:tblPr>
        <w:tblStyle w:val="TableGrid"/>
        <w:bidiVisual/>
        <w:tblW w:w="12162" w:type="dxa"/>
        <w:jc w:val="center"/>
        <w:tblLook w:val="04A0" w:firstRow="1" w:lastRow="0" w:firstColumn="1" w:lastColumn="0" w:noHBand="0" w:noVBand="1"/>
      </w:tblPr>
      <w:tblGrid>
        <w:gridCol w:w="748"/>
        <w:gridCol w:w="4146"/>
        <w:gridCol w:w="2989"/>
        <w:gridCol w:w="3231"/>
        <w:gridCol w:w="1048"/>
      </w:tblGrid>
      <w:tr w:rsidR="00B04631" w14:paraId="7D0E6CA0" w14:textId="77777777" w:rsidTr="00B875EF">
        <w:trPr>
          <w:cantSplit/>
          <w:trHeight w:val="800"/>
          <w:tblHeader/>
          <w:jc w:val="center"/>
        </w:trPr>
        <w:tc>
          <w:tcPr>
            <w:tcW w:w="748" w:type="dxa"/>
            <w:shd w:val="clear" w:color="auto" w:fill="D6E3BC" w:themeFill="accent3" w:themeFillTint="66"/>
          </w:tcPr>
          <w:p w14:paraId="15569274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ردیف </w:t>
            </w:r>
          </w:p>
        </w:tc>
        <w:tc>
          <w:tcPr>
            <w:tcW w:w="4146" w:type="dxa"/>
            <w:shd w:val="clear" w:color="auto" w:fill="D6E3BC" w:themeFill="accent3" w:themeFillTint="66"/>
          </w:tcPr>
          <w:p w14:paraId="353D3319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عنوان 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مقاله  </w:t>
            </w:r>
          </w:p>
        </w:tc>
        <w:tc>
          <w:tcPr>
            <w:tcW w:w="2989" w:type="dxa"/>
            <w:shd w:val="clear" w:color="auto" w:fill="D6E3BC" w:themeFill="accent3" w:themeFillTint="66"/>
          </w:tcPr>
          <w:p w14:paraId="07DE2073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نام مجله و آدرس مقاله در آن </w:t>
            </w:r>
          </w:p>
        </w:tc>
        <w:tc>
          <w:tcPr>
            <w:tcW w:w="3231" w:type="dxa"/>
            <w:shd w:val="clear" w:color="auto" w:fill="D6E3BC" w:themeFill="accent3" w:themeFillTint="66"/>
          </w:tcPr>
          <w:p w14:paraId="6F8F9180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نویسندگان مقاله</w:t>
            </w:r>
          </w:p>
        </w:tc>
        <w:tc>
          <w:tcPr>
            <w:tcW w:w="1048" w:type="dxa"/>
            <w:shd w:val="clear" w:color="auto" w:fill="D6E3BC" w:themeFill="accent3" w:themeFillTint="66"/>
          </w:tcPr>
          <w:p w14:paraId="71CDBE67" w14:textId="77777777" w:rsidR="00B04631" w:rsidRDefault="00B04631" w:rsidP="00FE475A">
            <w:pPr>
              <w:bidi/>
              <w:jc w:val="center"/>
              <w:rPr>
                <w:b/>
                <w:bCs/>
                <w:lang w:bidi="fa-IR"/>
              </w:rPr>
            </w:pPr>
            <w:r>
              <w:rPr>
                <w:b/>
                <w:bCs/>
                <w:lang w:bidi="fa-IR"/>
              </w:rPr>
              <w:t>Indexing</w:t>
            </w:r>
          </w:p>
        </w:tc>
      </w:tr>
      <w:tr w:rsidR="00FD48C4" w14:paraId="0EB5BC84" w14:textId="77777777" w:rsidTr="008E42F4">
        <w:trPr>
          <w:cantSplit/>
          <w:jc w:val="center"/>
        </w:trPr>
        <w:tc>
          <w:tcPr>
            <w:tcW w:w="748" w:type="dxa"/>
          </w:tcPr>
          <w:p w14:paraId="2D6A3607" w14:textId="70CE9218" w:rsidR="00FD48C4" w:rsidRDefault="00FD48C4" w:rsidP="00FE475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4146" w:type="dxa"/>
          </w:tcPr>
          <w:p w14:paraId="5EA786C7" w14:textId="4B4352DC" w:rsidR="00FD48C4" w:rsidRDefault="00FD48C4" w:rsidP="00F70C54">
            <w:pPr>
              <w:rPr>
                <w:sz w:val="24"/>
                <w:szCs w:val="24"/>
                <w:lang w:bidi="fa-IR"/>
              </w:rPr>
            </w:pPr>
          </w:p>
        </w:tc>
        <w:tc>
          <w:tcPr>
            <w:tcW w:w="2989" w:type="dxa"/>
          </w:tcPr>
          <w:p w14:paraId="5BEA7122" w14:textId="67B9501D" w:rsidR="00F70C54" w:rsidRPr="00F70C54" w:rsidRDefault="00F70C54" w:rsidP="00F70C54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3231" w:type="dxa"/>
          </w:tcPr>
          <w:p w14:paraId="4C031452" w14:textId="1994421F" w:rsidR="00FD48C4" w:rsidRDefault="00FD48C4" w:rsidP="00F70C54">
            <w:pPr>
              <w:rPr>
                <w:sz w:val="24"/>
                <w:szCs w:val="24"/>
                <w:lang w:bidi="fa-IR"/>
              </w:rPr>
            </w:pPr>
          </w:p>
        </w:tc>
        <w:tc>
          <w:tcPr>
            <w:tcW w:w="1048" w:type="dxa"/>
          </w:tcPr>
          <w:p w14:paraId="2D2F6801" w14:textId="5222BC07" w:rsidR="00FD48C4" w:rsidRPr="00F70C54" w:rsidRDefault="00FD48C4" w:rsidP="00FE475A">
            <w:pPr>
              <w:bidi/>
              <w:jc w:val="right"/>
              <w:rPr>
                <w:rFonts w:asciiTheme="majorBidi" w:hAnsiTheme="majorBidi" w:cstheme="majorBidi"/>
                <w:color w:val="000000" w:themeColor="text1"/>
                <w:szCs w:val="22"/>
                <w:lang w:bidi="fa-IR"/>
              </w:rPr>
            </w:pPr>
          </w:p>
        </w:tc>
      </w:tr>
      <w:tr w:rsidR="00FD48C4" w14:paraId="43E90D6E" w14:textId="77777777" w:rsidTr="008E42F4">
        <w:trPr>
          <w:cantSplit/>
          <w:jc w:val="center"/>
        </w:trPr>
        <w:tc>
          <w:tcPr>
            <w:tcW w:w="748" w:type="dxa"/>
          </w:tcPr>
          <w:p w14:paraId="6D0DD8BC" w14:textId="3FC78A32" w:rsidR="00FD48C4" w:rsidRDefault="00FD48C4" w:rsidP="00FE475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4146" w:type="dxa"/>
          </w:tcPr>
          <w:p w14:paraId="47409AC2" w14:textId="77777777" w:rsidR="00FD48C4" w:rsidRDefault="00FD48C4">
            <w:pPr>
              <w:rPr>
                <w:sz w:val="24"/>
                <w:szCs w:val="24"/>
                <w:lang w:bidi="fa-IR"/>
              </w:rPr>
            </w:pPr>
          </w:p>
        </w:tc>
        <w:tc>
          <w:tcPr>
            <w:tcW w:w="2989" w:type="dxa"/>
          </w:tcPr>
          <w:p w14:paraId="147DE510" w14:textId="77777777" w:rsidR="00FD48C4" w:rsidRDefault="00FD48C4">
            <w:pPr>
              <w:bidi/>
              <w:jc w:val="center"/>
              <w:rPr>
                <w:sz w:val="24"/>
                <w:szCs w:val="24"/>
                <w:lang w:bidi="fa-IR"/>
              </w:rPr>
            </w:pPr>
          </w:p>
        </w:tc>
        <w:tc>
          <w:tcPr>
            <w:tcW w:w="3231" w:type="dxa"/>
          </w:tcPr>
          <w:p w14:paraId="3CC94F75" w14:textId="77777777" w:rsidR="00FD48C4" w:rsidRDefault="00FD48C4">
            <w:pPr>
              <w:bidi/>
              <w:jc w:val="center"/>
              <w:rPr>
                <w:sz w:val="24"/>
                <w:szCs w:val="24"/>
                <w:lang w:bidi="fa-IR"/>
              </w:rPr>
            </w:pPr>
          </w:p>
        </w:tc>
        <w:tc>
          <w:tcPr>
            <w:tcW w:w="1048" w:type="dxa"/>
          </w:tcPr>
          <w:p w14:paraId="11FA21A2" w14:textId="77777777" w:rsidR="00FD48C4" w:rsidRPr="00F16C8D" w:rsidRDefault="00FD48C4" w:rsidP="00FE475A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FD48C4" w14:paraId="5A14DD03" w14:textId="77777777" w:rsidTr="008E42F4">
        <w:trPr>
          <w:cantSplit/>
          <w:jc w:val="center"/>
        </w:trPr>
        <w:tc>
          <w:tcPr>
            <w:tcW w:w="748" w:type="dxa"/>
          </w:tcPr>
          <w:p w14:paraId="5EB51D09" w14:textId="77777777" w:rsidR="00FD48C4" w:rsidRDefault="00FD48C4" w:rsidP="00FE475A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3</w:t>
            </w:r>
          </w:p>
        </w:tc>
        <w:tc>
          <w:tcPr>
            <w:tcW w:w="4146" w:type="dxa"/>
          </w:tcPr>
          <w:p w14:paraId="6527C792" w14:textId="77777777" w:rsidR="00FD48C4" w:rsidRPr="00FD48C4" w:rsidRDefault="00FD48C4" w:rsidP="009A7E74">
            <w:pPr>
              <w:rPr>
                <w:sz w:val="24"/>
                <w:szCs w:val="24"/>
                <w:lang w:bidi="fa-IR"/>
              </w:rPr>
            </w:pPr>
          </w:p>
        </w:tc>
        <w:tc>
          <w:tcPr>
            <w:tcW w:w="2989" w:type="dxa"/>
          </w:tcPr>
          <w:p w14:paraId="42201C0F" w14:textId="77777777" w:rsidR="00FD48C4" w:rsidRPr="009A7E74" w:rsidRDefault="00FD48C4" w:rsidP="009A7E74">
            <w:pPr>
              <w:rPr>
                <w:rFonts w:asciiTheme="majorBidi" w:hAnsiTheme="majorBidi" w:cstheme="majorBidi"/>
                <w:i/>
                <w:iCs/>
                <w:sz w:val="18"/>
                <w:szCs w:val="18"/>
                <w:lang w:bidi="fa-IR"/>
              </w:rPr>
            </w:pPr>
          </w:p>
        </w:tc>
        <w:tc>
          <w:tcPr>
            <w:tcW w:w="3231" w:type="dxa"/>
          </w:tcPr>
          <w:p w14:paraId="64E13421" w14:textId="77777777" w:rsidR="00FD48C4" w:rsidRDefault="00FD48C4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1048" w:type="dxa"/>
          </w:tcPr>
          <w:p w14:paraId="2E99B72C" w14:textId="77777777" w:rsidR="00FD48C4" w:rsidRPr="00F16C8D" w:rsidRDefault="00FD48C4" w:rsidP="00FE475A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FD48C4" w14:paraId="28AD42B5" w14:textId="77777777" w:rsidTr="008E42F4">
        <w:trPr>
          <w:cantSplit/>
          <w:jc w:val="center"/>
        </w:trPr>
        <w:tc>
          <w:tcPr>
            <w:tcW w:w="748" w:type="dxa"/>
          </w:tcPr>
          <w:p w14:paraId="6D6FA79C" w14:textId="77777777" w:rsidR="00FD48C4" w:rsidRDefault="00FD48C4" w:rsidP="00FE475A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4</w:t>
            </w:r>
          </w:p>
        </w:tc>
        <w:tc>
          <w:tcPr>
            <w:tcW w:w="4146" w:type="dxa"/>
          </w:tcPr>
          <w:p w14:paraId="6F7DFE9C" w14:textId="77777777" w:rsidR="00FD48C4" w:rsidRDefault="00FD48C4">
            <w:pPr>
              <w:rPr>
                <w:sz w:val="24"/>
                <w:szCs w:val="24"/>
                <w:lang w:bidi="fa-IR"/>
              </w:rPr>
            </w:pPr>
          </w:p>
        </w:tc>
        <w:tc>
          <w:tcPr>
            <w:tcW w:w="2989" w:type="dxa"/>
          </w:tcPr>
          <w:p w14:paraId="4F9D9916" w14:textId="77777777" w:rsidR="00FD48C4" w:rsidRPr="000A6AFD" w:rsidRDefault="00FD48C4" w:rsidP="000A6AFD">
            <w:pPr>
              <w:rPr>
                <w:rFonts w:ascii="Arial" w:eastAsia="Times New Roman" w:hAnsi="Arial" w:cs="Arial"/>
                <w:sz w:val="23"/>
                <w:szCs w:val="23"/>
              </w:rPr>
            </w:pPr>
          </w:p>
        </w:tc>
        <w:tc>
          <w:tcPr>
            <w:tcW w:w="3231" w:type="dxa"/>
          </w:tcPr>
          <w:p w14:paraId="6C06C8EA" w14:textId="77777777" w:rsidR="00FD48C4" w:rsidRDefault="00FD48C4">
            <w:pPr>
              <w:bidi/>
              <w:jc w:val="center"/>
              <w:rPr>
                <w:sz w:val="24"/>
                <w:szCs w:val="24"/>
                <w:lang w:bidi="fa-IR"/>
              </w:rPr>
            </w:pPr>
          </w:p>
        </w:tc>
        <w:tc>
          <w:tcPr>
            <w:tcW w:w="1048" w:type="dxa"/>
          </w:tcPr>
          <w:p w14:paraId="5B56B6BC" w14:textId="77777777" w:rsidR="00FD48C4" w:rsidRPr="00F16C8D" w:rsidRDefault="00FD48C4" w:rsidP="00FE475A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14:paraId="19E4EFA0" w14:textId="77777777" w:rsidR="008132EC" w:rsidRDefault="008132EC" w:rsidP="007534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t>جدول شماره</w:t>
      </w:r>
      <w:r w:rsidR="00235DE6">
        <w:rPr>
          <w:rFonts w:hint="cs"/>
          <w:b/>
          <w:bCs/>
          <w:rtl/>
          <w:lang w:bidi="fa-IR"/>
        </w:rPr>
        <w:t xml:space="preserve"> </w:t>
      </w:r>
      <w:r w:rsidR="007534D3">
        <w:rPr>
          <w:rFonts w:hint="cs"/>
          <w:b/>
          <w:bCs/>
          <w:rtl/>
          <w:lang w:bidi="fa-IR"/>
        </w:rPr>
        <w:t>12</w:t>
      </w:r>
      <w:r w:rsidRPr="006E1461">
        <w:rPr>
          <w:rFonts w:hint="cs"/>
          <w:b/>
          <w:bCs/>
          <w:rtl/>
          <w:lang w:bidi="fa-IR"/>
        </w:rPr>
        <w:t xml:space="preserve">: </w:t>
      </w:r>
      <w:r>
        <w:rPr>
          <w:rFonts w:hint="cs"/>
          <w:b/>
          <w:bCs/>
          <w:rtl/>
          <w:lang w:bidi="fa-IR"/>
        </w:rPr>
        <w:t>گزارش تهیه و ارائه مقالات در کنگره</w:t>
      </w:r>
      <w:r>
        <w:rPr>
          <w:b/>
          <w:bCs/>
          <w:rtl/>
          <w:lang w:bidi="fa-IR"/>
        </w:rPr>
        <w:softHyphen/>
      </w:r>
      <w:r>
        <w:rPr>
          <w:rFonts w:hint="cs"/>
          <w:b/>
          <w:bCs/>
          <w:rtl/>
          <w:lang w:bidi="fa-IR"/>
        </w:rPr>
        <w:t>ها و سمینارهای داخلی و خارجی</w:t>
      </w:r>
    </w:p>
    <w:tbl>
      <w:tblPr>
        <w:tblStyle w:val="TableGrid"/>
        <w:bidiVisual/>
        <w:tblW w:w="13176" w:type="dxa"/>
        <w:jc w:val="center"/>
        <w:tblLook w:val="04A0" w:firstRow="1" w:lastRow="0" w:firstColumn="1" w:lastColumn="0" w:noHBand="0" w:noVBand="1"/>
      </w:tblPr>
      <w:tblGrid>
        <w:gridCol w:w="748"/>
        <w:gridCol w:w="4665"/>
        <w:gridCol w:w="2410"/>
        <w:gridCol w:w="1701"/>
        <w:gridCol w:w="1560"/>
        <w:gridCol w:w="1078"/>
        <w:gridCol w:w="1014"/>
      </w:tblGrid>
      <w:tr w:rsidR="00B04631" w14:paraId="7B37BC6F" w14:textId="77777777" w:rsidTr="00B239BF">
        <w:trPr>
          <w:trHeight w:val="668"/>
          <w:jc w:val="center"/>
        </w:trPr>
        <w:tc>
          <w:tcPr>
            <w:tcW w:w="748" w:type="dxa"/>
            <w:vMerge w:val="restart"/>
            <w:shd w:val="clear" w:color="auto" w:fill="D6E3BC" w:themeFill="accent3" w:themeFillTint="66"/>
          </w:tcPr>
          <w:p w14:paraId="7EC986BE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ردیف </w:t>
            </w:r>
          </w:p>
        </w:tc>
        <w:tc>
          <w:tcPr>
            <w:tcW w:w="4665" w:type="dxa"/>
            <w:vMerge w:val="restart"/>
            <w:tcBorders>
              <w:right w:val="single" w:sz="4" w:space="0" w:color="auto"/>
            </w:tcBorders>
            <w:shd w:val="clear" w:color="auto" w:fill="D6E3BC" w:themeFill="accent3" w:themeFillTint="66"/>
          </w:tcPr>
          <w:p w14:paraId="14431B04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عنوان 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مقاله  </w:t>
            </w:r>
          </w:p>
        </w:tc>
        <w:tc>
          <w:tcPr>
            <w:tcW w:w="2410" w:type="dxa"/>
            <w:vMerge w:val="restart"/>
            <w:tcBorders>
              <w:left w:val="single" w:sz="4" w:space="0" w:color="auto"/>
            </w:tcBorders>
            <w:shd w:val="clear" w:color="auto" w:fill="D6E3BC" w:themeFill="accent3" w:themeFillTint="66"/>
          </w:tcPr>
          <w:p w14:paraId="6D7022D2" w14:textId="77777777" w:rsidR="00B04631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کنگره</w:t>
            </w:r>
          </w:p>
          <w:p w14:paraId="01F4BF3D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یا سمینار</w:t>
            </w:r>
          </w:p>
        </w:tc>
        <w:tc>
          <w:tcPr>
            <w:tcW w:w="1701" w:type="dxa"/>
            <w:vMerge w:val="restart"/>
            <w:shd w:val="clear" w:color="auto" w:fill="D6E3BC" w:themeFill="accent3" w:themeFillTint="66"/>
          </w:tcPr>
          <w:p w14:paraId="25593ED5" w14:textId="77777777" w:rsidR="00B04631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اریخ برگزاری</w:t>
            </w:r>
          </w:p>
        </w:tc>
        <w:tc>
          <w:tcPr>
            <w:tcW w:w="1560" w:type="dxa"/>
            <w:vMerge w:val="restart"/>
            <w:shd w:val="clear" w:color="auto" w:fill="D6E3BC" w:themeFill="accent3" w:themeFillTint="66"/>
          </w:tcPr>
          <w:p w14:paraId="6BCC49A5" w14:textId="77777777" w:rsidR="00B04631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حل کنگره</w:t>
            </w:r>
          </w:p>
        </w:tc>
        <w:tc>
          <w:tcPr>
            <w:tcW w:w="2092" w:type="dxa"/>
            <w:gridSpan w:val="2"/>
            <w:shd w:val="clear" w:color="auto" w:fill="D6E3BC" w:themeFill="accent3" w:themeFillTint="66"/>
          </w:tcPr>
          <w:p w14:paraId="17322EBD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نحوه ارائه مقاله  </w:t>
            </w:r>
          </w:p>
        </w:tc>
      </w:tr>
      <w:tr w:rsidR="00B04631" w14:paraId="61030201" w14:textId="77777777" w:rsidTr="00B239BF">
        <w:trPr>
          <w:trHeight w:val="667"/>
          <w:jc w:val="center"/>
        </w:trPr>
        <w:tc>
          <w:tcPr>
            <w:tcW w:w="748" w:type="dxa"/>
            <w:vMerge/>
          </w:tcPr>
          <w:p w14:paraId="2444DBDF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4665" w:type="dxa"/>
            <w:vMerge/>
            <w:tcBorders>
              <w:right w:val="single" w:sz="4" w:space="0" w:color="auto"/>
            </w:tcBorders>
          </w:tcPr>
          <w:p w14:paraId="00B3C312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2410" w:type="dxa"/>
            <w:vMerge/>
            <w:tcBorders>
              <w:left w:val="single" w:sz="4" w:space="0" w:color="auto"/>
            </w:tcBorders>
          </w:tcPr>
          <w:p w14:paraId="0B4F40D7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1701" w:type="dxa"/>
            <w:vMerge/>
          </w:tcPr>
          <w:p w14:paraId="7A772D87" w14:textId="77777777" w:rsidR="00B04631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1560" w:type="dxa"/>
            <w:vMerge/>
          </w:tcPr>
          <w:p w14:paraId="491A8CF1" w14:textId="77777777" w:rsidR="00B04631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1078" w:type="dxa"/>
            <w:tcBorders>
              <w:right w:val="single" w:sz="4" w:space="0" w:color="auto"/>
            </w:tcBorders>
            <w:shd w:val="clear" w:color="auto" w:fill="D6E3BC" w:themeFill="accent3" w:themeFillTint="66"/>
          </w:tcPr>
          <w:p w14:paraId="1A9DC335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خنرانی </w:t>
            </w:r>
          </w:p>
        </w:tc>
        <w:tc>
          <w:tcPr>
            <w:tcW w:w="1014" w:type="dxa"/>
            <w:tcBorders>
              <w:left w:val="single" w:sz="4" w:space="0" w:color="auto"/>
            </w:tcBorders>
            <w:shd w:val="clear" w:color="auto" w:fill="D6E3BC" w:themeFill="accent3" w:themeFillTint="66"/>
          </w:tcPr>
          <w:p w14:paraId="315690F0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پوستر </w:t>
            </w:r>
          </w:p>
        </w:tc>
      </w:tr>
      <w:tr w:rsidR="00EC72DF" w14:paraId="0313D188" w14:textId="77777777" w:rsidTr="00EC72DF">
        <w:trPr>
          <w:jc w:val="center"/>
        </w:trPr>
        <w:tc>
          <w:tcPr>
            <w:tcW w:w="748" w:type="dxa"/>
          </w:tcPr>
          <w:p w14:paraId="4B70D0C1" w14:textId="77777777" w:rsidR="00EC72DF" w:rsidRDefault="00EC72DF" w:rsidP="00FE475A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4665" w:type="dxa"/>
            <w:tcBorders>
              <w:right w:val="single" w:sz="4" w:space="0" w:color="auto"/>
            </w:tcBorders>
          </w:tcPr>
          <w:p w14:paraId="420567A3" w14:textId="77777777" w:rsidR="00EC72DF" w:rsidRDefault="00EC72DF" w:rsidP="00EC72DF">
            <w:pPr>
              <w:bidi/>
              <w:rPr>
                <w:sz w:val="20"/>
                <w:szCs w:val="24"/>
                <w:lang w:bidi="fa-IR"/>
              </w:rPr>
            </w:pP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6465A4CA" w14:textId="77777777" w:rsidR="00EC72DF" w:rsidRDefault="00EC72DF" w:rsidP="00EC72DF">
            <w:pPr>
              <w:bidi/>
              <w:rPr>
                <w:sz w:val="20"/>
                <w:szCs w:val="24"/>
                <w:lang w:bidi="fa-IR"/>
              </w:rPr>
            </w:pPr>
          </w:p>
        </w:tc>
        <w:tc>
          <w:tcPr>
            <w:tcW w:w="1701" w:type="dxa"/>
          </w:tcPr>
          <w:p w14:paraId="2A6FCBA6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560" w:type="dxa"/>
          </w:tcPr>
          <w:p w14:paraId="1DE47939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078" w:type="dxa"/>
            <w:tcBorders>
              <w:right w:val="single" w:sz="4" w:space="0" w:color="auto"/>
            </w:tcBorders>
          </w:tcPr>
          <w:p w14:paraId="610B31FB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014" w:type="dxa"/>
            <w:tcBorders>
              <w:left w:val="single" w:sz="4" w:space="0" w:color="auto"/>
            </w:tcBorders>
          </w:tcPr>
          <w:p w14:paraId="058965D2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</w:tr>
      <w:tr w:rsidR="00EC72DF" w14:paraId="282B5209" w14:textId="77777777" w:rsidTr="00EC72DF">
        <w:trPr>
          <w:jc w:val="center"/>
        </w:trPr>
        <w:tc>
          <w:tcPr>
            <w:tcW w:w="748" w:type="dxa"/>
          </w:tcPr>
          <w:p w14:paraId="2A59F047" w14:textId="77777777" w:rsidR="00EC72DF" w:rsidRDefault="00EC72DF" w:rsidP="00FE475A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4665" w:type="dxa"/>
            <w:tcBorders>
              <w:right w:val="single" w:sz="4" w:space="0" w:color="auto"/>
            </w:tcBorders>
          </w:tcPr>
          <w:p w14:paraId="57638B2B" w14:textId="77777777" w:rsidR="00EC72DF" w:rsidRDefault="00EC72DF" w:rsidP="00EC72DF">
            <w:pPr>
              <w:bidi/>
              <w:rPr>
                <w:sz w:val="20"/>
                <w:szCs w:val="24"/>
                <w:lang w:bidi="fa-IR"/>
              </w:rPr>
            </w:pP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20DEC405" w14:textId="77777777" w:rsidR="00EC72DF" w:rsidRDefault="00EC72DF" w:rsidP="00EC72DF">
            <w:pPr>
              <w:bidi/>
              <w:rPr>
                <w:sz w:val="20"/>
                <w:szCs w:val="24"/>
                <w:lang w:bidi="fa-IR"/>
              </w:rPr>
            </w:pPr>
          </w:p>
        </w:tc>
        <w:tc>
          <w:tcPr>
            <w:tcW w:w="1701" w:type="dxa"/>
          </w:tcPr>
          <w:p w14:paraId="1D12ADAA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560" w:type="dxa"/>
          </w:tcPr>
          <w:p w14:paraId="709D0EEC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078" w:type="dxa"/>
            <w:tcBorders>
              <w:right w:val="single" w:sz="4" w:space="0" w:color="auto"/>
            </w:tcBorders>
          </w:tcPr>
          <w:p w14:paraId="54526E77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014" w:type="dxa"/>
            <w:tcBorders>
              <w:left w:val="single" w:sz="4" w:space="0" w:color="auto"/>
            </w:tcBorders>
          </w:tcPr>
          <w:p w14:paraId="7964B972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</w:tr>
      <w:tr w:rsidR="00EC72DF" w14:paraId="4D34399F" w14:textId="77777777" w:rsidTr="00EC72DF">
        <w:trPr>
          <w:jc w:val="center"/>
        </w:trPr>
        <w:tc>
          <w:tcPr>
            <w:tcW w:w="748" w:type="dxa"/>
          </w:tcPr>
          <w:p w14:paraId="20F6F46B" w14:textId="77777777" w:rsidR="00EC72DF" w:rsidRPr="00F16E55" w:rsidRDefault="00EC72DF" w:rsidP="00FE475A">
            <w:pPr>
              <w:bidi/>
              <w:jc w:val="center"/>
              <w:rPr>
                <w:rtl/>
                <w:lang w:bidi="fa-IR"/>
              </w:rPr>
            </w:pPr>
            <w:r w:rsidRPr="00F16E55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4665" w:type="dxa"/>
            <w:tcBorders>
              <w:right w:val="single" w:sz="4" w:space="0" w:color="auto"/>
            </w:tcBorders>
          </w:tcPr>
          <w:p w14:paraId="3D0B7BD9" w14:textId="77777777" w:rsidR="00EC72DF" w:rsidRDefault="00EC72DF" w:rsidP="00EC72DF">
            <w:pPr>
              <w:bidi/>
              <w:rPr>
                <w:sz w:val="20"/>
                <w:szCs w:val="24"/>
                <w:lang w:bidi="fa-IR"/>
              </w:rPr>
            </w:pP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7C9AF88A" w14:textId="77777777" w:rsidR="00EC72DF" w:rsidRDefault="00EC72DF" w:rsidP="00EC72DF">
            <w:pPr>
              <w:bidi/>
              <w:rPr>
                <w:sz w:val="20"/>
                <w:szCs w:val="24"/>
                <w:lang w:bidi="fa-IR"/>
              </w:rPr>
            </w:pPr>
          </w:p>
        </w:tc>
        <w:tc>
          <w:tcPr>
            <w:tcW w:w="1701" w:type="dxa"/>
          </w:tcPr>
          <w:p w14:paraId="603DB5A0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560" w:type="dxa"/>
          </w:tcPr>
          <w:p w14:paraId="3A6D9FC1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078" w:type="dxa"/>
            <w:tcBorders>
              <w:right w:val="single" w:sz="4" w:space="0" w:color="auto"/>
            </w:tcBorders>
          </w:tcPr>
          <w:p w14:paraId="1A9686C8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014" w:type="dxa"/>
            <w:tcBorders>
              <w:left w:val="single" w:sz="4" w:space="0" w:color="auto"/>
            </w:tcBorders>
          </w:tcPr>
          <w:p w14:paraId="1BBD6E11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</w:tr>
      <w:tr w:rsidR="00EC72DF" w14:paraId="746FFDBC" w14:textId="77777777" w:rsidTr="00EC72DF">
        <w:trPr>
          <w:jc w:val="center"/>
        </w:trPr>
        <w:tc>
          <w:tcPr>
            <w:tcW w:w="748" w:type="dxa"/>
          </w:tcPr>
          <w:p w14:paraId="6793727C" w14:textId="77777777" w:rsidR="00EC72DF" w:rsidRPr="00F16E55" w:rsidRDefault="00EC72DF" w:rsidP="00FE475A">
            <w:pPr>
              <w:bidi/>
              <w:jc w:val="center"/>
              <w:rPr>
                <w:rtl/>
                <w:lang w:bidi="fa-IR"/>
              </w:rPr>
            </w:pPr>
            <w:r w:rsidRPr="00F16E55"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4665" w:type="dxa"/>
            <w:tcBorders>
              <w:right w:val="single" w:sz="4" w:space="0" w:color="auto"/>
            </w:tcBorders>
          </w:tcPr>
          <w:p w14:paraId="1E9BE434" w14:textId="77777777" w:rsidR="00EC72DF" w:rsidRDefault="00EC72DF" w:rsidP="00EC72DF">
            <w:pPr>
              <w:bidi/>
              <w:rPr>
                <w:sz w:val="20"/>
                <w:szCs w:val="24"/>
                <w:lang w:bidi="fa-IR"/>
              </w:rPr>
            </w:pP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5D8E5A9B" w14:textId="77777777" w:rsidR="00EC72DF" w:rsidRDefault="00EC72DF" w:rsidP="00EC72DF">
            <w:pPr>
              <w:bidi/>
              <w:rPr>
                <w:sz w:val="20"/>
                <w:szCs w:val="24"/>
                <w:lang w:bidi="fa-IR"/>
              </w:rPr>
            </w:pPr>
          </w:p>
        </w:tc>
        <w:tc>
          <w:tcPr>
            <w:tcW w:w="1701" w:type="dxa"/>
          </w:tcPr>
          <w:p w14:paraId="3936E398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560" w:type="dxa"/>
          </w:tcPr>
          <w:p w14:paraId="09C61EA8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078" w:type="dxa"/>
            <w:tcBorders>
              <w:right w:val="single" w:sz="4" w:space="0" w:color="auto"/>
            </w:tcBorders>
          </w:tcPr>
          <w:p w14:paraId="1092BDBE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014" w:type="dxa"/>
            <w:tcBorders>
              <w:left w:val="single" w:sz="4" w:space="0" w:color="auto"/>
            </w:tcBorders>
          </w:tcPr>
          <w:p w14:paraId="6885EA07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</w:tr>
    </w:tbl>
    <w:p w14:paraId="0766046B" w14:textId="77777777" w:rsidR="008C502C" w:rsidRDefault="008C502C" w:rsidP="007534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lastRenderedPageBreak/>
        <w:t>جدول شماره</w:t>
      </w:r>
      <w:r w:rsidR="00D24AD3">
        <w:rPr>
          <w:rFonts w:hint="cs"/>
          <w:b/>
          <w:bCs/>
          <w:rtl/>
          <w:lang w:bidi="fa-IR"/>
        </w:rPr>
        <w:t xml:space="preserve"> </w:t>
      </w:r>
      <w:r w:rsidR="007534D3">
        <w:rPr>
          <w:rFonts w:hint="cs"/>
          <w:b/>
          <w:bCs/>
          <w:rtl/>
          <w:lang w:bidi="fa-IR"/>
        </w:rPr>
        <w:t>13</w:t>
      </w:r>
      <w:r w:rsidRPr="006E1461">
        <w:rPr>
          <w:rFonts w:hint="cs"/>
          <w:b/>
          <w:bCs/>
          <w:rtl/>
          <w:lang w:bidi="fa-IR"/>
        </w:rPr>
        <w:t xml:space="preserve">: </w:t>
      </w:r>
      <w:r>
        <w:rPr>
          <w:rFonts w:hint="cs"/>
          <w:b/>
          <w:bCs/>
          <w:rtl/>
          <w:lang w:bidi="fa-IR"/>
        </w:rPr>
        <w:t>گزارش تالیف و ترجمه</w:t>
      </w:r>
      <w:r w:rsidR="00224D54">
        <w:rPr>
          <w:rFonts w:hint="cs"/>
          <w:b/>
          <w:bCs/>
          <w:rtl/>
          <w:lang w:bidi="fa-IR"/>
        </w:rPr>
        <w:t xml:space="preserve"> کتاب</w:t>
      </w:r>
    </w:p>
    <w:tbl>
      <w:tblPr>
        <w:tblStyle w:val="TableGrid"/>
        <w:bidiVisual/>
        <w:tblW w:w="12962" w:type="dxa"/>
        <w:jc w:val="center"/>
        <w:tblLook w:val="04A0" w:firstRow="1" w:lastRow="0" w:firstColumn="1" w:lastColumn="0" w:noHBand="0" w:noVBand="1"/>
      </w:tblPr>
      <w:tblGrid>
        <w:gridCol w:w="748"/>
        <w:gridCol w:w="3833"/>
        <w:gridCol w:w="1837"/>
        <w:gridCol w:w="746"/>
        <w:gridCol w:w="1793"/>
        <w:gridCol w:w="1333"/>
        <w:gridCol w:w="1299"/>
        <w:gridCol w:w="1373"/>
      </w:tblGrid>
      <w:tr w:rsidR="007F627A" w14:paraId="33C1F123" w14:textId="77777777" w:rsidTr="00C86398">
        <w:trPr>
          <w:trHeight w:val="668"/>
          <w:jc w:val="center"/>
        </w:trPr>
        <w:tc>
          <w:tcPr>
            <w:tcW w:w="747" w:type="dxa"/>
            <w:vMerge w:val="restart"/>
            <w:shd w:val="clear" w:color="auto" w:fill="D6E3BC" w:themeFill="accent3" w:themeFillTint="66"/>
          </w:tcPr>
          <w:p w14:paraId="6FC43EBB" w14:textId="77777777" w:rsidR="007F627A" w:rsidRPr="009D4A0C" w:rsidRDefault="007F627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ردیف </w:t>
            </w:r>
          </w:p>
        </w:tc>
        <w:tc>
          <w:tcPr>
            <w:tcW w:w="3850" w:type="dxa"/>
            <w:vMerge w:val="restart"/>
            <w:shd w:val="clear" w:color="auto" w:fill="D6E3BC" w:themeFill="accent3" w:themeFillTint="66"/>
          </w:tcPr>
          <w:p w14:paraId="56A77F2C" w14:textId="77777777" w:rsidR="007F627A" w:rsidRPr="009D4A0C" w:rsidRDefault="007F627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عنوان 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کتاب   </w:t>
            </w:r>
          </w:p>
        </w:tc>
        <w:tc>
          <w:tcPr>
            <w:tcW w:w="4350" w:type="dxa"/>
            <w:gridSpan w:val="3"/>
            <w:shd w:val="clear" w:color="auto" w:fill="D6E3BC" w:themeFill="accent3" w:themeFillTint="66"/>
          </w:tcPr>
          <w:p w14:paraId="72C6A2E8" w14:textId="77777777" w:rsidR="007F627A" w:rsidRPr="009D4A0C" w:rsidRDefault="007F627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نوع فعالیت  </w:t>
            </w:r>
          </w:p>
        </w:tc>
        <w:tc>
          <w:tcPr>
            <w:tcW w:w="4015" w:type="dxa"/>
            <w:gridSpan w:val="3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49649C03" w14:textId="77777777" w:rsidR="007F627A" w:rsidRPr="009D4A0C" w:rsidRDefault="007F627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مشخصات کتاب </w:t>
            </w:r>
          </w:p>
        </w:tc>
      </w:tr>
      <w:tr w:rsidR="007F627A" w14:paraId="5F578955" w14:textId="77777777" w:rsidTr="00C86398">
        <w:trPr>
          <w:trHeight w:val="667"/>
          <w:jc w:val="center"/>
        </w:trPr>
        <w:tc>
          <w:tcPr>
            <w:tcW w:w="747" w:type="dxa"/>
            <w:vMerge/>
          </w:tcPr>
          <w:p w14:paraId="324CA195" w14:textId="77777777" w:rsidR="007F627A" w:rsidRPr="009D4A0C" w:rsidRDefault="007F627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3850" w:type="dxa"/>
            <w:vMerge/>
          </w:tcPr>
          <w:p w14:paraId="40DFB11D" w14:textId="77777777" w:rsidR="007F627A" w:rsidRPr="009D4A0C" w:rsidRDefault="007F627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  <w:shd w:val="clear" w:color="auto" w:fill="D6E3BC" w:themeFill="accent3" w:themeFillTint="66"/>
          </w:tcPr>
          <w:p w14:paraId="609A7329" w14:textId="77777777" w:rsidR="007F627A" w:rsidRPr="009D4A0C" w:rsidRDefault="007F627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رجمه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  <w:shd w:val="clear" w:color="auto" w:fill="D6E3BC" w:themeFill="accent3" w:themeFillTint="66"/>
          </w:tcPr>
          <w:p w14:paraId="2040CCA1" w14:textId="77777777" w:rsidR="007F627A" w:rsidRPr="009D4A0C" w:rsidRDefault="007F627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الیف</w:t>
            </w:r>
          </w:p>
        </w:tc>
        <w:tc>
          <w:tcPr>
            <w:tcW w:w="1798" w:type="dxa"/>
            <w:tcBorders>
              <w:left w:val="single" w:sz="4" w:space="0" w:color="auto"/>
            </w:tcBorders>
            <w:shd w:val="clear" w:color="auto" w:fill="D6E3BC" w:themeFill="accent3" w:themeFillTint="66"/>
          </w:tcPr>
          <w:p w14:paraId="70F70311" w14:textId="77777777" w:rsidR="007F627A" w:rsidRPr="009D4A0C" w:rsidRDefault="007F627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ویرایش </w:t>
            </w: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</w:tcPr>
          <w:p w14:paraId="4F3DA76C" w14:textId="77777777" w:rsidR="007F627A" w:rsidRPr="009D4A0C" w:rsidRDefault="007F627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ناشر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</w:tcPr>
          <w:p w14:paraId="0B4CCB01" w14:textId="77777777" w:rsidR="007F627A" w:rsidRPr="009D4A0C" w:rsidRDefault="007F627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ال نشر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6E3BC" w:themeFill="accent3" w:themeFillTint="66"/>
          </w:tcPr>
          <w:p w14:paraId="1C14A701" w14:textId="77777777" w:rsidR="007F627A" w:rsidRPr="009D4A0C" w:rsidRDefault="007F627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عداد صفحات</w:t>
            </w:r>
          </w:p>
        </w:tc>
      </w:tr>
      <w:tr w:rsidR="008B036E" w14:paraId="4FBAC62E" w14:textId="77777777" w:rsidTr="008B036E">
        <w:trPr>
          <w:jc w:val="center"/>
        </w:trPr>
        <w:tc>
          <w:tcPr>
            <w:tcW w:w="747" w:type="dxa"/>
          </w:tcPr>
          <w:p w14:paraId="3C3C7605" w14:textId="77777777" w:rsidR="008B036E" w:rsidRDefault="008B036E" w:rsidP="00112D27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1</w:t>
            </w:r>
          </w:p>
        </w:tc>
        <w:tc>
          <w:tcPr>
            <w:tcW w:w="3850" w:type="dxa"/>
          </w:tcPr>
          <w:p w14:paraId="7688661F" w14:textId="77777777" w:rsidR="008B036E" w:rsidRDefault="008B036E" w:rsidP="008B036E">
            <w:pPr>
              <w:bidi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69C297F7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14:paraId="694CBD5D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798" w:type="dxa"/>
            <w:tcBorders>
              <w:left w:val="single" w:sz="4" w:space="0" w:color="auto"/>
            </w:tcBorders>
          </w:tcPr>
          <w:p w14:paraId="4009826F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DBA82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8F36E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AF9383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  <w:tr w:rsidR="008B036E" w14:paraId="52A6655C" w14:textId="77777777" w:rsidTr="008B036E">
        <w:trPr>
          <w:jc w:val="center"/>
        </w:trPr>
        <w:tc>
          <w:tcPr>
            <w:tcW w:w="747" w:type="dxa"/>
          </w:tcPr>
          <w:p w14:paraId="4B51B863" w14:textId="77777777" w:rsidR="008B036E" w:rsidRDefault="008B036E" w:rsidP="00112D27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2</w:t>
            </w:r>
          </w:p>
        </w:tc>
        <w:tc>
          <w:tcPr>
            <w:tcW w:w="3850" w:type="dxa"/>
          </w:tcPr>
          <w:p w14:paraId="191B9A77" w14:textId="77777777" w:rsidR="008B036E" w:rsidRDefault="008B036E" w:rsidP="008B036E">
            <w:pPr>
              <w:bidi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53017B4E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14:paraId="7AE44263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798" w:type="dxa"/>
            <w:tcBorders>
              <w:left w:val="single" w:sz="4" w:space="0" w:color="auto"/>
              <w:bottom w:val="single" w:sz="4" w:space="0" w:color="auto"/>
            </w:tcBorders>
          </w:tcPr>
          <w:p w14:paraId="21D3D51D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38AD5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1EA4A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55FBB6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  <w:tr w:rsidR="008B036E" w14:paraId="379A4DCD" w14:textId="77777777" w:rsidTr="008B036E">
        <w:trPr>
          <w:jc w:val="center"/>
        </w:trPr>
        <w:tc>
          <w:tcPr>
            <w:tcW w:w="747" w:type="dxa"/>
          </w:tcPr>
          <w:p w14:paraId="548B5802" w14:textId="77777777" w:rsidR="008B036E" w:rsidRDefault="008B036E" w:rsidP="00112D27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3</w:t>
            </w:r>
          </w:p>
        </w:tc>
        <w:tc>
          <w:tcPr>
            <w:tcW w:w="3850" w:type="dxa"/>
          </w:tcPr>
          <w:p w14:paraId="00BC198D" w14:textId="77777777" w:rsidR="008B036E" w:rsidRDefault="008B036E" w:rsidP="008B036E">
            <w:pPr>
              <w:bidi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4B2CDB03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14:paraId="12DAE30D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452A4F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50891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683DC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8D58F3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  <w:tr w:rsidR="008B036E" w14:paraId="5089FF85" w14:textId="77777777" w:rsidTr="008B036E">
        <w:trPr>
          <w:jc w:val="center"/>
        </w:trPr>
        <w:tc>
          <w:tcPr>
            <w:tcW w:w="747" w:type="dxa"/>
          </w:tcPr>
          <w:p w14:paraId="35A77E0D" w14:textId="77777777" w:rsidR="008B036E" w:rsidRDefault="008B036E" w:rsidP="00112D27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4</w:t>
            </w:r>
          </w:p>
        </w:tc>
        <w:tc>
          <w:tcPr>
            <w:tcW w:w="3850" w:type="dxa"/>
          </w:tcPr>
          <w:p w14:paraId="759B849F" w14:textId="77777777" w:rsidR="008B036E" w:rsidRDefault="008B036E" w:rsidP="008B036E">
            <w:pPr>
              <w:bidi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6A3BC809" w14:textId="77777777" w:rsidR="008B036E" w:rsidRDefault="008B036E">
            <w:pPr>
              <w:bidi/>
              <w:jc w:val="center"/>
              <w:rPr>
                <w:rFonts w:eastAsia="Calibri" w:cs="B Mitra"/>
                <w:sz w:val="24"/>
                <w:szCs w:val="24"/>
                <w:lang w:bidi="fa-IR"/>
              </w:rPr>
            </w:pP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14:paraId="12760047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</w:tcBorders>
          </w:tcPr>
          <w:p w14:paraId="53F552B2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26BA2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7C7B9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D5BB95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  <w:tr w:rsidR="008B036E" w14:paraId="26FFB2CE" w14:textId="77777777" w:rsidTr="008B036E">
        <w:trPr>
          <w:jc w:val="center"/>
        </w:trPr>
        <w:tc>
          <w:tcPr>
            <w:tcW w:w="747" w:type="dxa"/>
          </w:tcPr>
          <w:p w14:paraId="591C7A97" w14:textId="77777777" w:rsidR="008B036E" w:rsidRDefault="008B036E" w:rsidP="00112D27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5</w:t>
            </w:r>
          </w:p>
        </w:tc>
        <w:tc>
          <w:tcPr>
            <w:tcW w:w="3850" w:type="dxa"/>
          </w:tcPr>
          <w:p w14:paraId="3497D490" w14:textId="77777777" w:rsidR="008B036E" w:rsidRDefault="008B036E" w:rsidP="008B036E">
            <w:pPr>
              <w:bidi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3FC26CC2" w14:textId="77777777" w:rsidR="008B036E" w:rsidRDefault="008B036E">
            <w:pPr>
              <w:bidi/>
              <w:jc w:val="center"/>
              <w:rPr>
                <w:rFonts w:eastAsia="Calibri" w:cs="B Mitra"/>
                <w:sz w:val="24"/>
                <w:szCs w:val="24"/>
                <w:lang w:bidi="fa-IR"/>
              </w:rPr>
            </w:pP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14:paraId="20D31D27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798" w:type="dxa"/>
            <w:tcBorders>
              <w:left w:val="single" w:sz="4" w:space="0" w:color="auto"/>
            </w:tcBorders>
          </w:tcPr>
          <w:p w14:paraId="5E12305E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65FC2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49EF9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F375EC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  <w:tr w:rsidR="008B036E" w14:paraId="60538C0C" w14:textId="77777777" w:rsidTr="008B036E">
        <w:trPr>
          <w:jc w:val="center"/>
        </w:trPr>
        <w:tc>
          <w:tcPr>
            <w:tcW w:w="747" w:type="dxa"/>
          </w:tcPr>
          <w:p w14:paraId="3A7B5B08" w14:textId="77777777" w:rsidR="008B036E" w:rsidRDefault="008B036E" w:rsidP="00112D27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6</w:t>
            </w:r>
          </w:p>
        </w:tc>
        <w:tc>
          <w:tcPr>
            <w:tcW w:w="3850" w:type="dxa"/>
          </w:tcPr>
          <w:p w14:paraId="296025B6" w14:textId="77777777" w:rsidR="008B036E" w:rsidRDefault="008B036E" w:rsidP="008B036E">
            <w:pPr>
              <w:bidi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68938EDB" w14:textId="77777777" w:rsidR="008B036E" w:rsidRDefault="008B036E">
            <w:pPr>
              <w:bidi/>
              <w:jc w:val="center"/>
              <w:rPr>
                <w:rFonts w:eastAsia="Calibri" w:cs="B Mitra"/>
                <w:sz w:val="24"/>
                <w:szCs w:val="24"/>
                <w:lang w:bidi="fa-IR"/>
              </w:rPr>
            </w:pP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14:paraId="7FDC5C4B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798" w:type="dxa"/>
            <w:tcBorders>
              <w:left w:val="single" w:sz="4" w:space="0" w:color="auto"/>
            </w:tcBorders>
          </w:tcPr>
          <w:p w14:paraId="43CDA94C" w14:textId="77777777" w:rsidR="008B036E" w:rsidRDefault="008B036E" w:rsidP="00861C4C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4B2C8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B8B42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0A2C55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</w:tbl>
    <w:p w14:paraId="00309A08" w14:textId="77777777" w:rsidR="009D4A6F" w:rsidRDefault="009D4A6F" w:rsidP="009D4A6F">
      <w:pPr>
        <w:bidi/>
        <w:jc w:val="lowKashida"/>
        <w:rPr>
          <w:rtl/>
          <w:lang w:bidi="fa-IR"/>
        </w:rPr>
      </w:pPr>
    </w:p>
    <w:p w14:paraId="6391C712" w14:textId="77777777" w:rsidR="00E0524D" w:rsidRPr="00E51BEC" w:rsidRDefault="00E0524D" w:rsidP="007534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t>جدول شماره</w:t>
      </w:r>
      <w:r w:rsidR="00EF2753">
        <w:rPr>
          <w:rFonts w:hint="cs"/>
          <w:b/>
          <w:bCs/>
          <w:rtl/>
          <w:lang w:bidi="fa-IR"/>
        </w:rPr>
        <w:t xml:space="preserve"> </w:t>
      </w:r>
      <w:r w:rsidR="007534D3">
        <w:rPr>
          <w:rFonts w:hint="cs"/>
          <w:b/>
          <w:bCs/>
          <w:rtl/>
          <w:lang w:bidi="fa-IR"/>
        </w:rPr>
        <w:t>14</w:t>
      </w:r>
      <w:r w:rsidRPr="006E1461">
        <w:rPr>
          <w:rFonts w:hint="cs"/>
          <w:b/>
          <w:bCs/>
          <w:rtl/>
          <w:lang w:bidi="fa-IR"/>
        </w:rPr>
        <w:t xml:space="preserve">: </w:t>
      </w:r>
      <w:r w:rsidR="004C0F65">
        <w:rPr>
          <w:rFonts w:hint="cs"/>
          <w:b/>
          <w:bCs/>
          <w:rtl/>
          <w:lang w:bidi="fa-IR"/>
        </w:rPr>
        <w:t>گزارش فعالیت</w:t>
      </w:r>
      <w:r w:rsidR="004C0F65">
        <w:rPr>
          <w:b/>
          <w:bCs/>
          <w:rtl/>
          <w:lang w:bidi="fa-IR"/>
        </w:rPr>
        <w:softHyphen/>
      </w:r>
      <w:r w:rsidR="004C0F65">
        <w:rPr>
          <w:rFonts w:hint="cs"/>
          <w:b/>
          <w:bCs/>
          <w:rtl/>
          <w:lang w:bidi="fa-IR"/>
        </w:rPr>
        <w:t>های نوآورانه ثبت اختراع ( تهیه نرم</w:t>
      </w:r>
      <w:r w:rsidR="00FB6A86">
        <w:rPr>
          <w:b/>
          <w:bCs/>
          <w:rtl/>
          <w:lang w:bidi="fa-IR"/>
        </w:rPr>
        <w:softHyphen/>
      </w:r>
      <w:r w:rsidR="004C0F65">
        <w:rPr>
          <w:rFonts w:hint="cs"/>
          <w:b/>
          <w:bCs/>
          <w:rtl/>
          <w:lang w:bidi="fa-IR"/>
        </w:rPr>
        <w:t>افزارهای آموزشی، راه اندازی روش جدید، تهیه دستورالعمل و ....)</w:t>
      </w:r>
    </w:p>
    <w:tbl>
      <w:tblPr>
        <w:tblStyle w:val="TableGrid"/>
        <w:bidiVisual/>
        <w:tblW w:w="13428" w:type="dxa"/>
        <w:jc w:val="center"/>
        <w:tblLook w:val="04A0" w:firstRow="1" w:lastRow="0" w:firstColumn="1" w:lastColumn="0" w:noHBand="0" w:noVBand="1"/>
      </w:tblPr>
      <w:tblGrid>
        <w:gridCol w:w="747"/>
        <w:gridCol w:w="8052"/>
        <w:gridCol w:w="1418"/>
        <w:gridCol w:w="3211"/>
      </w:tblGrid>
      <w:tr w:rsidR="00E51BEC" w14:paraId="3FDB0746" w14:textId="77777777" w:rsidTr="00E56F5A">
        <w:trPr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6A8EF726" w14:textId="77777777" w:rsidR="00E51BEC" w:rsidRDefault="00E51BEC">
            <w:pPr>
              <w:bidi/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80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09AC4D77" w14:textId="77777777" w:rsidR="00E51BEC" w:rsidRDefault="00E51BEC">
            <w:pPr>
              <w:bidi/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عنوان فعالیت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32248DD9" w14:textId="77777777" w:rsidR="00E51BEC" w:rsidRDefault="00E51BEC">
            <w:pPr>
              <w:bidi/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 فعالیت</w:t>
            </w:r>
          </w:p>
        </w:tc>
        <w:tc>
          <w:tcPr>
            <w:tcW w:w="32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3F62797A" w14:textId="77777777" w:rsidR="00E51BEC" w:rsidRDefault="00E51BEC">
            <w:pPr>
              <w:bidi/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حوه مشارکت</w:t>
            </w:r>
          </w:p>
        </w:tc>
      </w:tr>
      <w:tr w:rsidR="00E51BEC" w14:paraId="126119CD" w14:textId="77777777" w:rsidTr="00387C70">
        <w:trPr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0B2ECFC" w14:textId="77777777" w:rsidR="00E51BEC" w:rsidRDefault="00E51BEC">
            <w:pPr>
              <w:bidi/>
              <w:jc w:val="lowKashida"/>
              <w:rPr>
                <w:sz w:val="20"/>
                <w:szCs w:val="24"/>
                <w:lang w:bidi="fa-IR"/>
              </w:rPr>
            </w:pPr>
            <w:r>
              <w:rPr>
                <w:rFonts w:hint="cs"/>
                <w:sz w:val="20"/>
                <w:szCs w:val="24"/>
                <w:rtl/>
                <w:lang w:bidi="fa-IR"/>
              </w:rPr>
              <w:t>1</w:t>
            </w:r>
          </w:p>
        </w:tc>
        <w:tc>
          <w:tcPr>
            <w:tcW w:w="80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3A503E" w14:textId="77777777" w:rsidR="00E51BEC" w:rsidRDefault="00E51BEC" w:rsidP="00CE0A69">
            <w:pPr>
              <w:bidi/>
              <w:jc w:val="lowKashida"/>
              <w:rPr>
                <w:sz w:val="20"/>
                <w:szCs w:val="24"/>
                <w:lang w:bidi="fa-IR"/>
              </w:rPr>
            </w:pP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254C6B" w14:textId="77777777" w:rsidR="00E51BEC" w:rsidRDefault="00E51BEC" w:rsidP="00550BD0">
            <w:pPr>
              <w:bidi/>
              <w:jc w:val="lowKashida"/>
              <w:rPr>
                <w:sz w:val="20"/>
                <w:szCs w:val="24"/>
                <w:lang w:bidi="fa-IR"/>
              </w:rPr>
            </w:pPr>
          </w:p>
        </w:tc>
        <w:tc>
          <w:tcPr>
            <w:tcW w:w="32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F15BF2" w14:textId="77777777" w:rsidR="00E51BEC" w:rsidRPr="009D4A6F" w:rsidRDefault="00E51BEC">
            <w:pPr>
              <w:bidi/>
              <w:jc w:val="lowKashida"/>
              <w:rPr>
                <w:sz w:val="18"/>
                <w:szCs w:val="22"/>
                <w:lang w:bidi="fa-IR"/>
              </w:rPr>
            </w:pPr>
          </w:p>
        </w:tc>
      </w:tr>
      <w:tr w:rsidR="00550BD0" w14:paraId="1D4E005A" w14:textId="77777777" w:rsidTr="00E56F5A">
        <w:trPr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277A81" w14:textId="77777777" w:rsidR="00550BD0" w:rsidRDefault="00550BD0">
            <w:pPr>
              <w:bidi/>
              <w:jc w:val="lowKashida"/>
              <w:rPr>
                <w:sz w:val="20"/>
                <w:szCs w:val="24"/>
                <w:rtl/>
                <w:lang w:bidi="fa-IR"/>
              </w:rPr>
            </w:pPr>
            <w:r>
              <w:rPr>
                <w:rFonts w:hint="cs"/>
                <w:sz w:val="20"/>
                <w:szCs w:val="24"/>
                <w:rtl/>
                <w:lang w:bidi="fa-IR"/>
              </w:rPr>
              <w:t>2</w:t>
            </w:r>
          </w:p>
        </w:tc>
        <w:tc>
          <w:tcPr>
            <w:tcW w:w="80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938713" w14:textId="77777777" w:rsidR="00550BD0" w:rsidRDefault="00550BD0" w:rsidP="00550BD0">
            <w:pPr>
              <w:bidi/>
              <w:jc w:val="lowKashida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9B1A012" w14:textId="77777777" w:rsidR="00550BD0" w:rsidRDefault="00550BD0">
            <w:pPr>
              <w:bidi/>
              <w:jc w:val="lowKashida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32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56A6E9" w14:textId="77777777" w:rsidR="00550BD0" w:rsidRPr="009D4A6F" w:rsidRDefault="00550BD0">
            <w:pPr>
              <w:bidi/>
              <w:jc w:val="lowKashida"/>
              <w:rPr>
                <w:sz w:val="18"/>
                <w:szCs w:val="22"/>
                <w:rtl/>
                <w:lang w:bidi="fa-IR"/>
              </w:rPr>
            </w:pPr>
          </w:p>
        </w:tc>
      </w:tr>
    </w:tbl>
    <w:p w14:paraId="54705004" w14:textId="77777777" w:rsidR="00246070" w:rsidRDefault="00246070" w:rsidP="00326C28">
      <w:pPr>
        <w:bidi/>
        <w:jc w:val="center"/>
        <w:rPr>
          <w:b/>
          <w:bCs/>
          <w:rtl/>
          <w:lang w:bidi="fa-IR"/>
        </w:rPr>
      </w:pPr>
    </w:p>
    <w:p w14:paraId="73BA82B1" w14:textId="77777777" w:rsidR="00056AA1" w:rsidRDefault="007534D3" w:rsidP="00246070">
      <w:pPr>
        <w:bidi/>
        <w:jc w:val="center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>جدول15</w:t>
      </w:r>
      <w:r w:rsidR="00056AA1">
        <w:rPr>
          <w:rFonts w:hint="cs"/>
          <w:b/>
          <w:bCs/>
          <w:rtl/>
          <w:lang w:bidi="fa-IR"/>
        </w:rPr>
        <w:t xml:space="preserve">: </w:t>
      </w:r>
      <w:r w:rsidR="00056AA1" w:rsidRPr="008C1CF1">
        <w:rPr>
          <w:rFonts w:hint="cs"/>
          <w:b/>
          <w:bCs/>
          <w:rtl/>
          <w:lang w:bidi="fa-IR"/>
        </w:rPr>
        <w:t>گزارش مشارکت در داوری مقالات مجلات علمی</w:t>
      </w:r>
    </w:p>
    <w:tbl>
      <w:tblPr>
        <w:tblStyle w:val="TableGrid"/>
        <w:bidiVisual/>
        <w:tblW w:w="13428" w:type="dxa"/>
        <w:jc w:val="center"/>
        <w:tblLook w:val="04A0" w:firstRow="1" w:lastRow="0" w:firstColumn="1" w:lastColumn="0" w:noHBand="0" w:noVBand="1"/>
      </w:tblPr>
      <w:tblGrid>
        <w:gridCol w:w="747"/>
        <w:gridCol w:w="6068"/>
        <w:gridCol w:w="4399"/>
        <w:gridCol w:w="2214"/>
      </w:tblGrid>
      <w:tr w:rsidR="00D061E7" w14:paraId="04D31EAC" w14:textId="77777777" w:rsidTr="00B239BF">
        <w:trPr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5534A6F4" w14:textId="77777777" w:rsidR="00D061E7" w:rsidRDefault="00D061E7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60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5FF5B2C9" w14:textId="77777777" w:rsidR="00D061E7" w:rsidRDefault="00D061E7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عنوان مقاله</w:t>
            </w:r>
          </w:p>
        </w:tc>
        <w:tc>
          <w:tcPr>
            <w:tcW w:w="43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6FD8A22E" w14:textId="77777777" w:rsidR="00D061E7" w:rsidRDefault="00D061E7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ام مجله</w:t>
            </w:r>
          </w:p>
        </w:tc>
        <w:tc>
          <w:tcPr>
            <w:tcW w:w="22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64D2C4C1" w14:textId="77777777" w:rsidR="00D061E7" w:rsidRDefault="00D061E7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زمان فعالیت</w:t>
            </w:r>
          </w:p>
        </w:tc>
      </w:tr>
      <w:tr w:rsidR="00D061E7" w14:paraId="2FD09C0D" w14:textId="77777777" w:rsidTr="00387C70">
        <w:trPr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4C57F2" w14:textId="77777777" w:rsidR="00D061E7" w:rsidRDefault="00D061E7">
            <w:pPr>
              <w:bidi/>
              <w:jc w:val="lowKashida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60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D69FE1" w14:textId="77777777" w:rsidR="00D061E7" w:rsidRDefault="00D061E7">
            <w:pPr>
              <w:bidi/>
              <w:jc w:val="lowKashida"/>
              <w:rPr>
                <w:lang w:bidi="fa-IR"/>
              </w:rPr>
            </w:pPr>
          </w:p>
        </w:tc>
        <w:tc>
          <w:tcPr>
            <w:tcW w:w="43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C040BA" w14:textId="77777777" w:rsidR="00D061E7" w:rsidRDefault="00D061E7">
            <w:pPr>
              <w:bidi/>
              <w:jc w:val="lowKashida"/>
              <w:rPr>
                <w:lang w:bidi="fa-IR"/>
              </w:rPr>
            </w:pPr>
          </w:p>
        </w:tc>
        <w:tc>
          <w:tcPr>
            <w:tcW w:w="22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7FC5B6" w14:textId="77777777" w:rsidR="00D061E7" w:rsidRDefault="00D061E7">
            <w:pPr>
              <w:bidi/>
              <w:jc w:val="lowKashida"/>
              <w:rPr>
                <w:lang w:bidi="fa-IR"/>
              </w:rPr>
            </w:pPr>
          </w:p>
        </w:tc>
      </w:tr>
      <w:tr w:rsidR="00D061E7" w14:paraId="54239CB4" w14:textId="77777777" w:rsidTr="00387C70">
        <w:trPr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0FF7CC1" w14:textId="77777777" w:rsidR="00D061E7" w:rsidRDefault="00D061E7">
            <w:pPr>
              <w:bidi/>
              <w:jc w:val="lowKashida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60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461F6BF" w14:textId="77777777" w:rsidR="00D061E7" w:rsidRDefault="00D061E7">
            <w:pPr>
              <w:jc w:val="lowKashida"/>
              <w:rPr>
                <w:lang w:bidi="fa-IR"/>
              </w:rPr>
            </w:pPr>
          </w:p>
        </w:tc>
        <w:tc>
          <w:tcPr>
            <w:tcW w:w="43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43AFF7" w14:textId="77777777" w:rsidR="00D061E7" w:rsidRDefault="00D061E7">
            <w:pPr>
              <w:jc w:val="center"/>
              <w:rPr>
                <w:lang w:bidi="fa-IR"/>
              </w:rPr>
            </w:pPr>
          </w:p>
        </w:tc>
        <w:tc>
          <w:tcPr>
            <w:tcW w:w="22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C26181" w14:textId="77777777" w:rsidR="00D061E7" w:rsidRDefault="00D061E7">
            <w:pPr>
              <w:bidi/>
              <w:jc w:val="lowKashida"/>
              <w:rPr>
                <w:lang w:bidi="fa-IR"/>
              </w:rPr>
            </w:pPr>
          </w:p>
        </w:tc>
      </w:tr>
    </w:tbl>
    <w:p w14:paraId="753F958E" w14:textId="77777777" w:rsidR="00C75BD4" w:rsidRDefault="00C75BD4" w:rsidP="00326C28">
      <w:pPr>
        <w:bidi/>
        <w:jc w:val="center"/>
        <w:rPr>
          <w:b/>
          <w:bCs/>
          <w:lang w:bidi="fa-IR"/>
        </w:rPr>
      </w:pPr>
    </w:p>
    <w:p w14:paraId="23596592" w14:textId="77777777" w:rsidR="00167DD5" w:rsidRDefault="007534D3" w:rsidP="00C75BD4">
      <w:pPr>
        <w:bidi/>
        <w:jc w:val="center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lastRenderedPageBreak/>
        <w:t>جدول16</w:t>
      </w:r>
      <w:r w:rsidR="00167DD5">
        <w:rPr>
          <w:rFonts w:hint="cs"/>
          <w:b/>
          <w:bCs/>
          <w:rtl/>
          <w:lang w:bidi="fa-IR"/>
        </w:rPr>
        <w:t xml:space="preserve">: </w:t>
      </w:r>
      <w:r w:rsidR="00167DD5" w:rsidRPr="004626F3">
        <w:rPr>
          <w:rFonts w:hint="cs"/>
          <w:b/>
          <w:bCs/>
          <w:rtl/>
          <w:lang w:bidi="fa-IR"/>
        </w:rPr>
        <w:t>گزارش ارائه خدمات مشاوره ای به دانشکده ها، مراکز تحقیقاتی، مراکز توسعه پژوهش، و سایر واحدها</w:t>
      </w:r>
    </w:p>
    <w:tbl>
      <w:tblPr>
        <w:tblStyle w:val="TableGrid"/>
        <w:bidiVisual/>
        <w:tblW w:w="12953" w:type="dxa"/>
        <w:jc w:val="center"/>
        <w:tblLook w:val="04A0" w:firstRow="1" w:lastRow="0" w:firstColumn="1" w:lastColumn="0" w:noHBand="0" w:noVBand="1"/>
      </w:tblPr>
      <w:tblGrid>
        <w:gridCol w:w="747"/>
        <w:gridCol w:w="2142"/>
        <w:gridCol w:w="3543"/>
        <w:gridCol w:w="6521"/>
      </w:tblGrid>
      <w:tr w:rsidR="00DA2A93" w14:paraId="1A35130A" w14:textId="77777777" w:rsidTr="005440DE">
        <w:trPr>
          <w:trHeight w:val="419"/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379A449E" w14:textId="77777777" w:rsidR="00DA2A93" w:rsidRDefault="00DA2A93">
            <w:pPr>
              <w:pStyle w:val="ListParagraph"/>
              <w:bidi/>
              <w:spacing w:line="480" w:lineRule="auto"/>
              <w:ind w:left="0"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ردیف </w:t>
            </w:r>
          </w:p>
        </w:tc>
        <w:tc>
          <w:tcPr>
            <w:tcW w:w="21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34472C2E" w14:textId="77777777" w:rsidR="00DA2A93" w:rsidRDefault="00DA2A93">
            <w:pPr>
              <w:pStyle w:val="ListParagraph"/>
              <w:bidi/>
              <w:spacing w:line="480" w:lineRule="auto"/>
              <w:ind w:left="0"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تاریخ </w:t>
            </w:r>
          </w:p>
        </w:tc>
        <w:tc>
          <w:tcPr>
            <w:tcW w:w="35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29769ED4" w14:textId="77777777" w:rsidR="00DA2A93" w:rsidRDefault="00DA2A93">
            <w:pPr>
              <w:pStyle w:val="ListParagraph"/>
              <w:bidi/>
              <w:ind w:left="0"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ام مرکز گیرنده خدمات</w:t>
            </w:r>
          </w:p>
        </w:tc>
        <w:tc>
          <w:tcPr>
            <w:tcW w:w="6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46B7F4BF" w14:textId="77777777" w:rsidR="00DA2A93" w:rsidRDefault="00DA2A93">
            <w:pPr>
              <w:pStyle w:val="ListParagraph"/>
              <w:bidi/>
              <w:ind w:left="0"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وع خدمات ارائه شده</w:t>
            </w:r>
          </w:p>
        </w:tc>
      </w:tr>
      <w:tr w:rsidR="00DA2A93" w14:paraId="44D1BC82" w14:textId="77777777" w:rsidTr="005440DE">
        <w:trPr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1281D56" w14:textId="77777777" w:rsidR="00DA2A93" w:rsidRDefault="00DA2A93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21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FA1048" w14:textId="77777777" w:rsidR="00DA2A93" w:rsidRDefault="00DA2A93" w:rsidP="009D4A6F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</w:p>
        </w:tc>
        <w:tc>
          <w:tcPr>
            <w:tcW w:w="35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4F8228" w14:textId="77777777" w:rsidR="00DA2A93" w:rsidRDefault="00DA2A93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</w:p>
        </w:tc>
        <w:tc>
          <w:tcPr>
            <w:tcW w:w="6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412268" w14:textId="77777777" w:rsidR="00DA2A93" w:rsidRDefault="00DA2A93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</w:p>
        </w:tc>
      </w:tr>
      <w:tr w:rsidR="00DA2A93" w14:paraId="0ECEA494" w14:textId="77777777" w:rsidTr="005440DE">
        <w:trPr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D39A111" w14:textId="77777777" w:rsidR="00DA2A93" w:rsidRDefault="00DA2A93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1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E4DAD8" w14:textId="77777777" w:rsidR="00DA2A93" w:rsidRDefault="00DA2A93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</w:p>
        </w:tc>
        <w:tc>
          <w:tcPr>
            <w:tcW w:w="35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4AC9038" w14:textId="77777777" w:rsidR="00DA2A93" w:rsidRDefault="00DA2A93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</w:p>
        </w:tc>
        <w:tc>
          <w:tcPr>
            <w:tcW w:w="6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25A8EF" w14:textId="77777777" w:rsidR="00DA2A93" w:rsidRDefault="00DA2A93" w:rsidP="00DA2A93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</w:p>
        </w:tc>
      </w:tr>
    </w:tbl>
    <w:p w14:paraId="288C8DBF" w14:textId="77777777" w:rsidR="00246070" w:rsidRDefault="00246070" w:rsidP="00C265BA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332692E8" w14:textId="77777777" w:rsidR="00FB6A86" w:rsidRDefault="00FB6A86" w:rsidP="00246070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t>جدول شماره</w:t>
      </w:r>
      <w:r>
        <w:rPr>
          <w:rFonts w:hint="cs"/>
          <w:b/>
          <w:bCs/>
          <w:rtl/>
          <w:lang w:bidi="fa-IR"/>
        </w:rPr>
        <w:t xml:space="preserve"> </w:t>
      </w:r>
      <w:r w:rsidR="007534D3">
        <w:rPr>
          <w:rFonts w:hint="cs"/>
          <w:b/>
          <w:bCs/>
          <w:rtl/>
          <w:lang w:bidi="fa-IR"/>
        </w:rPr>
        <w:t>17</w:t>
      </w:r>
      <w:r w:rsidRPr="006E1461">
        <w:rPr>
          <w:rFonts w:hint="cs"/>
          <w:b/>
          <w:bCs/>
          <w:rtl/>
          <w:lang w:bidi="fa-IR"/>
        </w:rPr>
        <w:t xml:space="preserve">: </w:t>
      </w:r>
      <w:r>
        <w:rPr>
          <w:rFonts w:hint="cs"/>
          <w:b/>
          <w:bCs/>
          <w:rtl/>
          <w:lang w:bidi="fa-IR"/>
        </w:rPr>
        <w:t xml:space="preserve">گزارش تهیه و تدوین پروپوزال پایان نامه توسط دانشجو </w:t>
      </w:r>
    </w:p>
    <w:tbl>
      <w:tblPr>
        <w:tblStyle w:val="TableGrid"/>
        <w:bidiVisual/>
        <w:tblW w:w="12798" w:type="dxa"/>
        <w:jc w:val="center"/>
        <w:tblLook w:val="04A0" w:firstRow="1" w:lastRow="0" w:firstColumn="1" w:lastColumn="0" w:noHBand="0" w:noVBand="1"/>
      </w:tblPr>
      <w:tblGrid>
        <w:gridCol w:w="747"/>
        <w:gridCol w:w="9261"/>
        <w:gridCol w:w="2790"/>
      </w:tblGrid>
      <w:tr w:rsidR="00D00D93" w14:paraId="76417DCE" w14:textId="77777777" w:rsidTr="00B239BF">
        <w:trPr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69DEA2CC" w14:textId="77777777" w:rsidR="00D00D93" w:rsidRDefault="00D00D93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92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1D18681E" w14:textId="77777777" w:rsidR="00D00D93" w:rsidRDefault="00D00D93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اقدامات مرتبط با تهیه و تدوین پروپوزال </w:t>
            </w:r>
          </w:p>
        </w:tc>
        <w:tc>
          <w:tcPr>
            <w:tcW w:w="2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4C5F11FA" w14:textId="77777777" w:rsidR="00D00D93" w:rsidRDefault="00D00D93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زمان فعالیت</w:t>
            </w:r>
          </w:p>
        </w:tc>
      </w:tr>
      <w:tr w:rsidR="00D00D93" w14:paraId="743C938E" w14:textId="77777777" w:rsidTr="00387C70">
        <w:trPr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844DCF" w14:textId="77777777" w:rsidR="00D00D93" w:rsidRDefault="00D00D93">
            <w:pPr>
              <w:bidi/>
              <w:jc w:val="lowKashida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92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A9CF58" w14:textId="77777777" w:rsidR="00D00D93" w:rsidRDefault="00D00D93">
            <w:pPr>
              <w:bidi/>
              <w:jc w:val="lowKashida"/>
              <w:rPr>
                <w:lang w:bidi="fa-IR"/>
              </w:rPr>
            </w:pPr>
          </w:p>
        </w:tc>
        <w:tc>
          <w:tcPr>
            <w:tcW w:w="2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484584E" w14:textId="77777777" w:rsidR="00D00D93" w:rsidRDefault="00D00D93">
            <w:pPr>
              <w:bidi/>
              <w:jc w:val="lowKashida"/>
              <w:rPr>
                <w:lang w:bidi="fa-IR"/>
              </w:rPr>
            </w:pPr>
          </w:p>
        </w:tc>
      </w:tr>
      <w:tr w:rsidR="00D00D93" w14:paraId="508AB1D3" w14:textId="77777777" w:rsidTr="00387C70">
        <w:trPr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2F5AC04" w14:textId="77777777" w:rsidR="00D00D93" w:rsidRDefault="00D00D93">
            <w:pPr>
              <w:bidi/>
              <w:jc w:val="lowKashida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92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D4F1FE" w14:textId="77777777" w:rsidR="00D00D93" w:rsidRDefault="00D00D93">
            <w:pPr>
              <w:bidi/>
              <w:jc w:val="lowKashida"/>
              <w:rPr>
                <w:lang w:bidi="fa-IR"/>
              </w:rPr>
            </w:pPr>
          </w:p>
        </w:tc>
        <w:tc>
          <w:tcPr>
            <w:tcW w:w="2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545D43" w14:textId="77777777" w:rsidR="00D00D93" w:rsidRDefault="00D00D93">
            <w:pPr>
              <w:bidi/>
              <w:jc w:val="lowKashida"/>
              <w:rPr>
                <w:lang w:bidi="fa-IR"/>
              </w:rPr>
            </w:pPr>
          </w:p>
        </w:tc>
      </w:tr>
      <w:tr w:rsidR="00D00D93" w14:paraId="54F03C00" w14:textId="77777777" w:rsidTr="00387C70">
        <w:trPr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3D4C75D" w14:textId="77777777" w:rsidR="00D00D93" w:rsidRDefault="00D00D93">
            <w:pPr>
              <w:bidi/>
              <w:jc w:val="lowKashida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92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F12136" w14:textId="77777777" w:rsidR="00D00D93" w:rsidRDefault="00D00D93">
            <w:pPr>
              <w:bidi/>
              <w:jc w:val="lowKashida"/>
              <w:rPr>
                <w:lang w:bidi="fa-IR"/>
              </w:rPr>
            </w:pPr>
          </w:p>
        </w:tc>
        <w:tc>
          <w:tcPr>
            <w:tcW w:w="2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93FA24" w14:textId="77777777" w:rsidR="00D00D93" w:rsidRDefault="00D00D93">
            <w:pPr>
              <w:bidi/>
              <w:jc w:val="lowKashida"/>
              <w:rPr>
                <w:lang w:bidi="fa-IR"/>
              </w:rPr>
            </w:pPr>
          </w:p>
        </w:tc>
      </w:tr>
    </w:tbl>
    <w:p w14:paraId="1F3AAED5" w14:textId="77777777" w:rsidR="00246070" w:rsidRDefault="00246070" w:rsidP="00326C28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2951EB43" w14:textId="77777777" w:rsidR="00C265BA" w:rsidRDefault="00C265BA" w:rsidP="00246070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t>جدول شماره</w:t>
      </w:r>
      <w:r w:rsidR="007534D3">
        <w:rPr>
          <w:rFonts w:hint="cs"/>
          <w:b/>
          <w:bCs/>
          <w:rtl/>
          <w:lang w:bidi="fa-IR"/>
        </w:rPr>
        <w:t xml:space="preserve"> 18</w:t>
      </w:r>
      <w:r w:rsidRPr="006E1461">
        <w:rPr>
          <w:rFonts w:hint="cs"/>
          <w:b/>
          <w:bCs/>
          <w:rtl/>
          <w:lang w:bidi="fa-IR"/>
        </w:rPr>
        <w:t xml:space="preserve">: </w:t>
      </w:r>
      <w:r>
        <w:rPr>
          <w:rFonts w:hint="cs"/>
          <w:b/>
          <w:bCs/>
          <w:rtl/>
          <w:lang w:bidi="fa-IR"/>
        </w:rPr>
        <w:t xml:space="preserve">گزارش فعالیتهای </w:t>
      </w:r>
      <w:r w:rsidR="00A868AB">
        <w:rPr>
          <w:rFonts w:hint="cs"/>
          <w:b/>
          <w:bCs/>
          <w:rtl/>
          <w:lang w:bidi="fa-IR"/>
        </w:rPr>
        <w:t>اجتماعی و فوق برنامه</w:t>
      </w:r>
      <w:r>
        <w:rPr>
          <w:rFonts w:hint="cs"/>
          <w:b/>
          <w:bCs/>
          <w:rtl/>
          <w:lang w:bidi="fa-IR"/>
        </w:rPr>
        <w:t xml:space="preserve"> </w:t>
      </w:r>
    </w:p>
    <w:tbl>
      <w:tblPr>
        <w:tblStyle w:val="TableGrid"/>
        <w:bidiVisual/>
        <w:tblW w:w="12798" w:type="dxa"/>
        <w:jc w:val="center"/>
        <w:tblLook w:val="04A0" w:firstRow="1" w:lastRow="0" w:firstColumn="1" w:lastColumn="0" w:noHBand="0" w:noVBand="1"/>
      </w:tblPr>
      <w:tblGrid>
        <w:gridCol w:w="747"/>
        <w:gridCol w:w="9722"/>
        <w:gridCol w:w="2329"/>
      </w:tblGrid>
      <w:tr w:rsidR="00B04631" w:rsidRPr="00984A78" w14:paraId="1782BDD3" w14:textId="77777777" w:rsidTr="00B239BF">
        <w:trPr>
          <w:jc w:val="center"/>
        </w:trPr>
        <w:tc>
          <w:tcPr>
            <w:tcW w:w="747" w:type="dxa"/>
            <w:shd w:val="clear" w:color="auto" w:fill="D6E3BC" w:themeFill="accent3" w:themeFillTint="66"/>
          </w:tcPr>
          <w:p w14:paraId="46BB2090" w14:textId="77777777" w:rsidR="00B04631" w:rsidRPr="00984A78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84A78"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9722" w:type="dxa"/>
            <w:shd w:val="clear" w:color="auto" w:fill="D6E3BC" w:themeFill="accent3" w:themeFillTint="66"/>
          </w:tcPr>
          <w:p w14:paraId="13DD0922" w14:textId="77777777" w:rsidR="00B04631" w:rsidRPr="00984A78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وع فعالیت</w:t>
            </w:r>
          </w:p>
        </w:tc>
        <w:tc>
          <w:tcPr>
            <w:tcW w:w="2329" w:type="dxa"/>
            <w:shd w:val="clear" w:color="auto" w:fill="D6E3BC" w:themeFill="accent3" w:themeFillTint="66"/>
          </w:tcPr>
          <w:p w14:paraId="21B42882" w14:textId="77777777" w:rsidR="00B04631" w:rsidRPr="00984A78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84A78">
              <w:rPr>
                <w:rFonts w:hint="cs"/>
                <w:b/>
                <w:bCs/>
                <w:rtl/>
                <w:lang w:bidi="fa-IR"/>
              </w:rPr>
              <w:t>زمان فعالیت</w:t>
            </w:r>
          </w:p>
        </w:tc>
      </w:tr>
      <w:tr w:rsidR="00B04631" w14:paraId="6FBDCFB4" w14:textId="77777777" w:rsidTr="003166BE">
        <w:trPr>
          <w:jc w:val="center"/>
        </w:trPr>
        <w:tc>
          <w:tcPr>
            <w:tcW w:w="747" w:type="dxa"/>
          </w:tcPr>
          <w:p w14:paraId="0DB8FCC8" w14:textId="77777777" w:rsidR="00B04631" w:rsidRDefault="00B04631" w:rsidP="00FE475A">
            <w:pPr>
              <w:bidi/>
              <w:jc w:val="lowKashida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9722" w:type="dxa"/>
          </w:tcPr>
          <w:p w14:paraId="0CC62FD2" w14:textId="77777777" w:rsidR="00B04631" w:rsidRPr="00F90B63" w:rsidRDefault="00B04631" w:rsidP="003166BE">
            <w:pPr>
              <w:bidi/>
              <w:rPr>
                <w:rtl/>
                <w:lang w:bidi="fa-IR"/>
              </w:rPr>
            </w:pPr>
          </w:p>
        </w:tc>
        <w:tc>
          <w:tcPr>
            <w:tcW w:w="2329" w:type="dxa"/>
          </w:tcPr>
          <w:p w14:paraId="2A253061" w14:textId="77777777" w:rsidR="00B04631" w:rsidRPr="00F90B63" w:rsidRDefault="00B04631" w:rsidP="00FE475A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B04631" w14:paraId="4ABB3C50" w14:textId="77777777" w:rsidTr="003166BE">
        <w:trPr>
          <w:jc w:val="center"/>
        </w:trPr>
        <w:tc>
          <w:tcPr>
            <w:tcW w:w="747" w:type="dxa"/>
          </w:tcPr>
          <w:p w14:paraId="5FD61DC1" w14:textId="77777777" w:rsidR="00B04631" w:rsidRDefault="00B04631" w:rsidP="00FE475A">
            <w:pPr>
              <w:bidi/>
              <w:jc w:val="lowKashida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9722" w:type="dxa"/>
          </w:tcPr>
          <w:p w14:paraId="34406E93" w14:textId="77777777" w:rsidR="00B04631" w:rsidRPr="00F90B63" w:rsidRDefault="00B04631" w:rsidP="00FE475A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2329" w:type="dxa"/>
          </w:tcPr>
          <w:p w14:paraId="26DEC1BD" w14:textId="77777777" w:rsidR="00B04631" w:rsidRPr="00F90B63" w:rsidRDefault="00B04631" w:rsidP="00FE475A">
            <w:pPr>
              <w:bidi/>
              <w:jc w:val="center"/>
              <w:rPr>
                <w:rtl/>
                <w:lang w:bidi="fa-IR"/>
              </w:rPr>
            </w:pPr>
          </w:p>
        </w:tc>
      </w:tr>
    </w:tbl>
    <w:p w14:paraId="0C059BF0" w14:textId="77777777" w:rsidR="00326C28" w:rsidRDefault="00326C28" w:rsidP="00A868AB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4E3BF59E" w14:textId="77777777" w:rsidR="00A868AB" w:rsidRDefault="00A868AB" w:rsidP="00326C28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t>جدول شماره</w:t>
      </w:r>
      <w:r w:rsidR="007534D3">
        <w:rPr>
          <w:rFonts w:hint="cs"/>
          <w:b/>
          <w:bCs/>
          <w:rtl/>
          <w:lang w:bidi="fa-IR"/>
        </w:rPr>
        <w:t xml:space="preserve"> 19</w:t>
      </w:r>
      <w:r w:rsidRPr="006E1461">
        <w:rPr>
          <w:rFonts w:hint="cs"/>
          <w:b/>
          <w:bCs/>
          <w:rtl/>
          <w:lang w:bidi="fa-IR"/>
        </w:rPr>
        <w:t xml:space="preserve">: </w:t>
      </w:r>
      <w:r>
        <w:rPr>
          <w:rFonts w:hint="cs"/>
          <w:b/>
          <w:bCs/>
          <w:rtl/>
          <w:lang w:bidi="fa-IR"/>
        </w:rPr>
        <w:t xml:space="preserve">گزارش سایر فعالیتهای دانشجو </w:t>
      </w:r>
    </w:p>
    <w:tbl>
      <w:tblPr>
        <w:tblStyle w:val="TableGrid"/>
        <w:bidiVisual/>
        <w:tblW w:w="12941" w:type="dxa"/>
        <w:jc w:val="center"/>
        <w:tblLook w:val="04A0" w:firstRow="1" w:lastRow="0" w:firstColumn="1" w:lastColumn="0" w:noHBand="0" w:noVBand="1"/>
      </w:tblPr>
      <w:tblGrid>
        <w:gridCol w:w="747"/>
        <w:gridCol w:w="8446"/>
        <w:gridCol w:w="3748"/>
      </w:tblGrid>
      <w:tr w:rsidR="00A868AB" w:rsidRPr="00984A78" w14:paraId="3513FA6F" w14:textId="77777777" w:rsidTr="005440DE">
        <w:trPr>
          <w:jc w:val="center"/>
        </w:trPr>
        <w:tc>
          <w:tcPr>
            <w:tcW w:w="747" w:type="dxa"/>
            <w:shd w:val="clear" w:color="auto" w:fill="D6E3BC" w:themeFill="accent3" w:themeFillTint="66"/>
          </w:tcPr>
          <w:p w14:paraId="6D4A8769" w14:textId="77777777" w:rsidR="00A868AB" w:rsidRPr="00984A78" w:rsidRDefault="00A868AB" w:rsidP="003A2194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84A78"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8446" w:type="dxa"/>
            <w:shd w:val="clear" w:color="auto" w:fill="D6E3BC" w:themeFill="accent3" w:themeFillTint="66"/>
          </w:tcPr>
          <w:p w14:paraId="5F39BF41" w14:textId="77777777" w:rsidR="00A868AB" w:rsidRPr="00984A78" w:rsidRDefault="00A868AB" w:rsidP="003A2194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وع فعالیت</w:t>
            </w:r>
          </w:p>
        </w:tc>
        <w:tc>
          <w:tcPr>
            <w:tcW w:w="3748" w:type="dxa"/>
            <w:shd w:val="clear" w:color="auto" w:fill="D6E3BC" w:themeFill="accent3" w:themeFillTint="66"/>
          </w:tcPr>
          <w:p w14:paraId="456B010C" w14:textId="77777777" w:rsidR="00A868AB" w:rsidRPr="00984A78" w:rsidRDefault="00A868AB" w:rsidP="003A2194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84A78">
              <w:rPr>
                <w:rFonts w:hint="cs"/>
                <w:b/>
                <w:bCs/>
                <w:rtl/>
                <w:lang w:bidi="fa-IR"/>
              </w:rPr>
              <w:t>زمان فعالیت</w:t>
            </w:r>
          </w:p>
        </w:tc>
      </w:tr>
      <w:tr w:rsidR="00A868AB" w14:paraId="4352022A" w14:textId="77777777" w:rsidTr="005440DE">
        <w:trPr>
          <w:jc w:val="center"/>
        </w:trPr>
        <w:tc>
          <w:tcPr>
            <w:tcW w:w="747" w:type="dxa"/>
          </w:tcPr>
          <w:p w14:paraId="5A7B3C54" w14:textId="77777777" w:rsidR="00A868AB" w:rsidRDefault="00B239BF" w:rsidP="003A2194">
            <w:pPr>
              <w:bidi/>
              <w:jc w:val="lowKashida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8446" w:type="dxa"/>
          </w:tcPr>
          <w:p w14:paraId="44C651B6" w14:textId="77777777" w:rsidR="00A868AB" w:rsidRDefault="00A868AB" w:rsidP="00D15C1B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3748" w:type="dxa"/>
          </w:tcPr>
          <w:p w14:paraId="07397BE0" w14:textId="77777777" w:rsidR="00A868AB" w:rsidRDefault="00A868AB" w:rsidP="003A2194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D15C1B" w14:paraId="5999C927" w14:textId="77777777" w:rsidTr="005440DE">
        <w:trPr>
          <w:jc w:val="center"/>
        </w:trPr>
        <w:tc>
          <w:tcPr>
            <w:tcW w:w="747" w:type="dxa"/>
          </w:tcPr>
          <w:p w14:paraId="3C29CB2B" w14:textId="77777777" w:rsidR="00D15C1B" w:rsidRDefault="00B239BF" w:rsidP="003A2194">
            <w:pPr>
              <w:bidi/>
              <w:jc w:val="lowKashida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8446" w:type="dxa"/>
          </w:tcPr>
          <w:p w14:paraId="2A63F628" w14:textId="77777777" w:rsidR="00D15C1B" w:rsidRDefault="00D15C1B" w:rsidP="009D4A6F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3748" w:type="dxa"/>
          </w:tcPr>
          <w:p w14:paraId="57E72596" w14:textId="77777777" w:rsidR="00D15C1B" w:rsidRDefault="00D15C1B" w:rsidP="009D4A6F">
            <w:pPr>
              <w:bidi/>
              <w:jc w:val="lowKashida"/>
              <w:rPr>
                <w:rtl/>
                <w:lang w:bidi="fa-IR"/>
              </w:rPr>
            </w:pPr>
          </w:p>
        </w:tc>
      </w:tr>
    </w:tbl>
    <w:p w14:paraId="7BC6B8F4" w14:textId="77777777" w:rsidR="00271D15" w:rsidRDefault="00271D15" w:rsidP="00387C70">
      <w:pPr>
        <w:jc w:val="center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lastRenderedPageBreak/>
        <w:t>جدول شماره 20</w:t>
      </w:r>
      <w:r w:rsidRPr="0022112A">
        <w:rPr>
          <w:rFonts w:hint="cs"/>
          <w:b/>
          <w:bCs/>
          <w:rtl/>
          <w:lang w:bidi="fa-IR"/>
        </w:rPr>
        <w:t xml:space="preserve">: توصیف و نقد عملکرد دانشجو </w:t>
      </w:r>
      <w:r>
        <w:rPr>
          <w:rFonts w:hint="cs"/>
          <w:b/>
          <w:bCs/>
          <w:rtl/>
          <w:lang w:bidi="fa-IR"/>
        </w:rPr>
        <w:t>توسط خود دانشجو در پایان هر نیم</w:t>
      </w:r>
      <w:r w:rsidRPr="0022112A">
        <w:rPr>
          <w:rFonts w:hint="cs"/>
          <w:b/>
          <w:bCs/>
          <w:rtl/>
          <w:lang w:bidi="fa-IR"/>
        </w:rPr>
        <w:t>سال و راهکار ارتقا</w:t>
      </w:r>
    </w:p>
    <w:tbl>
      <w:tblPr>
        <w:tblStyle w:val="TableGrid"/>
        <w:bidiVisual/>
        <w:tblW w:w="12798" w:type="dxa"/>
        <w:jc w:val="center"/>
        <w:tblLook w:val="04A0" w:firstRow="1" w:lastRow="0" w:firstColumn="1" w:lastColumn="0" w:noHBand="0" w:noVBand="1"/>
      </w:tblPr>
      <w:tblGrid>
        <w:gridCol w:w="747"/>
        <w:gridCol w:w="2304"/>
        <w:gridCol w:w="9747"/>
      </w:tblGrid>
      <w:tr w:rsidR="00BC7AE9" w:rsidRPr="00984A78" w14:paraId="5EC764ED" w14:textId="77777777" w:rsidTr="00D831EB">
        <w:trPr>
          <w:jc w:val="center"/>
        </w:trPr>
        <w:tc>
          <w:tcPr>
            <w:tcW w:w="747" w:type="dxa"/>
            <w:shd w:val="clear" w:color="auto" w:fill="D6E3BC" w:themeFill="accent3" w:themeFillTint="66"/>
          </w:tcPr>
          <w:p w14:paraId="11B2560A" w14:textId="77777777" w:rsidR="00BC7AE9" w:rsidRPr="00984A78" w:rsidRDefault="00BC7AE9" w:rsidP="003A2194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84A78"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2304" w:type="dxa"/>
            <w:shd w:val="clear" w:color="auto" w:fill="D6E3BC" w:themeFill="accent3" w:themeFillTint="66"/>
          </w:tcPr>
          <w:p w14:paraId="019B789B" w14:textId="77777777" w:rsidR="00BC7AE9" w:rsidRPr="00984A78" w:rsidRDefault="00BC7AE9" w:rsidP="003A2194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یم‌سال تحصیلی</w:t>
            </w:r>
          </w:p>
        </w:tc>
        <w:tc>
          <w:tcPr>
            <w:tcW w:w="9747" w:type="dxa"/>
            <w:shd w:val="clear" w:color="auto" w:fill="D6E3BC" w:themeFill="accent3" w:themeFillTint="66"/>
          </w:tcPr>
          <w:p w14:paraId="446E83E9" w14:textId="77777777" w:rsidR="00BC7AE9" w:rsidRPr="00984A78" w:rsidRDefault="00BC7AE9" w:rsidP="003A2194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توصیف </w:t>
            </w:r>
            <w:r w:rsidR="0073120C">
              <w:rPr>
                <w:rFonts w:hint="cs"/>
                <w:b/>
                <w:bCs/>
                <w:rtl/>
                <w:lang w:bidi="fa-IR"/>
              </w:rPr>
              <w:t xml:space="preserve">و نقد </w:t>
            </w:r>
            <w:r>
              <w:rPr>
                <w:rFonts w:hint="cs"/>
                <w:b/>
                <w:bCs/>
                <w:rtl/>
                <w:lang w:bidi="fa-IR"/>
              </w:rPr>
              <w:t>عملکرد</w:t>
            </w:r>
          </w:p>
        </w:tc>
      </w:tr>
      <w:tr w:rsidR="00BC7AE9" w14:paraId="402AD273" w14:textId="77777777" w:rsidTr="00D831EB">
        <w:trPr>
          <w:jc w:val="center"/>
        </w:trPr>
        <w:tc>
          <w:tcPr>
            <w:tcW w:w="747" w:type="dxa"/>
          </w:tcPr>
          <w:p w14:paraId="2277B0E4" w14:textId="77777777" w:rsidR="00BC7AE9" w:rsidRDefault="00D67C09" w:rsidP="00BC7AE9">
            <w:pPr>
              <w:bidi/>
              <w:jc w:val="lowKashida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304" w:type="dxa"/>
          </w:tcPr>
          <w:p w14:paraId="64C9D7AB" w14:textId="77777777" w:rsidR="00BC7AE9" w:rsidRDefault="00BC7AE9" w:rsidP="003A2194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9747" w:type="dxa"/>
          </w:tcPr>
          <w:p w14:paraId="2E63A7D8" w14:textId="77777777" w:rsidR="00BC7AE9" w:rsidRDefault="00BC7AE9" w:rsidP="00383BDD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383BDD" w14:paraId="6ACF612B" w14:textId="77777777" w:rsidTr="00D831EB">
        <w:trPr>
          <w:trHeight w:val="355"/>
          <w:jc w:val="center"/>
        </w:trPr>
        <w:tc>
          <w:tcPr>
            <w:tcW w:w="747" w:type="dxa"/>
          </w:tcPr>
          <w:p w14:paraId="45D85C78" w14:textId="77777777" w:rsidR="00383BDD" w:rsidRDefault="00383BDD" w:rsidP="00BC7AE9">
            <w:pPr>
              <w:bidi/>
              <w:jc w:val="lowKashida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304" w:type="dxa"/>
          </w:tcPr>
          <w:p w14:paraId="18604781" w14:textId="77777777" w:rsidR="00383BDD" w:rsidRDefault="00383BDD" w:rsidP="00D831EB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9747" w:type="dxa"/>
          </w:tcPr>
          <w:p w14:paraId="40A3E685" w14:textId="77777777" w:rsidR="00383BDD" w:rsidRDefault="00383BDD" w:rsidP="002809E1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383BDD" w14:paraId="14E5D27D" w14:textId="77777777" w:rsidTr="00D831EB">
        <w:trPr>
          <w:jc w:val="center"/>
        </w:trPr>
        <w:tc>
          <w:tcPr>
            <w:tcW w:w="747" w:type="dxa"/>
          </w:tcPr>
          <w:p w14:paraId="30CF9B32" w14:textId="77777777" w:rsidR="00383BDD" w:rsidRDefault="00383BDD" w:rsidP="00BC7AE9">
            <w:pPr>
              <w:bidi/>
              <w:jc w:val="lowKashida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304" w:type="dxa"/>
          </w:tcPr>
          <w:p w14:paraId="27818849" w14:textId="77777777" w:rsidR="00383BDD" w:rsidRDefault="00383BDD" w:rsidP="002809E1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9747" w:type="dxa"/>
          </w:tcPr>
          <w:p w14:paraId="2F56180F" w14:textId="77777777" w:rsidR="00383BDD" w:rsidRDefault="00383BDD" w:rsidP="002809E1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383BDD" w14:paraId="4F766804" w14:textId="77777777" w:rsidTr="00D831EB">
        <w:trPr>
          <w:jc w:val="center"/>
        </w:trPr>
        <w:tc>
          <w:tcPr>
            <w:tcW w:w="747" w:type="dxa"/>
          </w:tcPr>
          <w:p w14:paraId="4FC8D37C" w14:textId="77777777" w:rsidR="00383BDD" w:rsidRDefault="00383BDD" w:rsidP="00BC7AE9">
            <w:pPr>
              <w:bidi/>
              <w:jc w:val="lowKashida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304" w:type="dxa"/>
          </w:tcPr>
          <w:p w14:paraId="66662039" w14:textId="77777777" w:rsidR="00383BDD" w:rsidRDefault="00383BDD" w:rsidP="002809E1">
            <w:pPr>
              <w:bidi/>
              <w:rPr>
                <w:rtl/>
                <w:lang w:bidi="fa-IR"/>
              </w:rPr>
            </w:pPr>
          </w:p>
        </w:tc>
        <w:tc>
          <w:tcPr>
            <w:tcW w:w="9747" w:type="dxa"/>
          </w:tcPr>
          <w:p w14:paraId="76EF2549" w14:textId="77777777" w:rsidR="00383BDD" w:rsidRDefault="00383BDD" w:rsidP="002809E1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383BDD" w14:paraId="3CFE80EF" w14:textId="77777777" w:rsidTr="00D831EB">
        <w:trPr>
          <w:jc w:val="center"/>
        </w:trPr>
        <w:tc>
          <w:tcPr>
            <w:tcW w:w="747" w:type="dxa"/>
          </w:tcPr>
          <w:p w14:paraId="0C813D18" w14:textId="77777777" w:rsidR="00383BDD" w:rsidRDefault="00383BDD" w:rsidP="00BC7AE9">
            <w:pPr>
              <w:bidi/>
              <w:jc w:val="lowKashida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304" w:type="dxa"/>
          </w:tcPr>
          <w:p w14:paraId="55117AD0" w14:textId="77777777" w:rsidR="00383BDD" w:rsidRDefault="00383BDD" w:rsidP="002809E1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9747" w:type="dxa"/>
          </w:tcPr>
          <w:p w14:paraId="1AA16724" w14:textId="77777777" w:rsidR="00383BDD" w:rsidRDefault="00383BDD" w:rsidP="00D831EB">
            <w:pPr>
              <w:bidi/>
              <w:jc w:val="lowKashida"/>
              <w:rPr>
                <w:rtl/>
                <w:lang w:bidi="fa-IR"/>
              </w:rPr>
            </w:pPr>
          </w:p>
        </w:tc>
      </w:tr>
    </w:tbl>
    <w:p w14:paraId="0AA514CA" w14:textId="77777777" w:rsidR="00246070" w:rsidRDefault="0073120C" w:rsidP="00437AD4">
      <w:pPr>
        <w:bidi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 xml:space="preserve">     </w:t>
      </w:r>
    </w:p>
    <w:p w14:paraId="7A1B3331" w14:textId="77777777" w:rsidR="00BC7AE9" w:rsidRDefault="0073120C" w:rsidP="00246070">
      <w:pPr>
        <w:bidi/>
        <w:jc w:val="center"/>
        <w:rPr>
          <w:rtl/>
          <w:lang w:bidi="fa-IR"/>
        </w:rPr>
      </w:pPr>
      <w:r w:rsidRPr="0073120C">
        <w:rPr>
          <w:rFonts w:hint="cs"/>
          <w:b/>
          <w:bCs/>
          <w:rtl/>
          <w:lang w:bidi="fa-IR"/>
        </w:rPr>
        <w:t xml:space="preserve">جدول شماره </w:t>
      </w:r>
      <w:r w:rsidR="00271D15">
        <w:rPr>
          <w:rFonts w:hint="cs"/>
          <w:b/>
          <w:bCs/>
          <w:rtl/>
          <w:lang w:bidi="fa-IR"/>
        </w:rPr>
        <w:t>21</w:t>
      </w:r>
      <w:r>
        <w:rPr>
          <w:rFonts w:hint="cs"/>
          <w:b/>
          <w:bCs/>
          <w:rtl/>
          <w:lang w:bidi="fa-IR"/>
        </w:rPr>
        <w:t xml:space="preserve">: </w:t>
      </w:r>
      <w:r w:rsidRPr="0073120C">
        <w:rPr>
          <w:rFonts w:hint="cs"/>
          <w:b/>
          <w:bCs/>
          <w:rtl/>
          <w:lang w:bidi="fa-IR"/>
        </w:rPr>
        <w:t xml:space="preserve"> توصیف </w:t>
      </w:r>
      <w:r>
        <w:rPr>
          <w:rFonts w:hint="cs"/>
          <w:b/>
          <w:bCs/>
          <w:rtl/>
          <w:lang w:bidi="fa-IR"/>
        </w:rPr>
        <w:t xml:space="preserve">و نقد </w:t>
      </w:r>
      <w:r w:rsidRPr="0073120C">
        <w:rPr>
          <w:rFonts w:hint="cs"/>
          <w:b/>
          <w:bCs/>
          <w:rtl/>
          <w:lang w:bidi="fa-IR"/>
        </w:rPr>
        <w:t xml:space="preserve">عملکرد دانشجو توسط </w:t>
      </w:r>
      <w:r>
        <w:rPr>
          <w:rFonts w:hint="cs"/>
          <w:b/>
          <w:bCs/>
          <w:rtl/>
          <w:lang w:bidi="fa-IR"/>
        </w:rPr>
        <w:t>استاد راهنما</w:t>
      </w:r>
      <w:r w:rsidR="00C86398">
        <w:rPr>
          <w:rFonts w:hint="cs"/>
          <w:b/>
          <w:bCs/>
          <w:rtl/>
          <w:lang w:bidi="fa-IR"/>
        </w:rPr>
        <w:t xml:space="preserve"> هر نیم</w:t>
      </w:r>
      <w:r w:rsidRPr="0073120C">
        <w:rPr>
          <w:rFonts w:hint="cs"/>
          <w:b/>
          <w:bCs/>
          <w:rtl/>
          <w:lang w:bidi="fa-IR"/>
        </w:rPr>
        <w:t>سال</w:t>
      </w:r>
      <w:r>
        <w:rPr>
          <w:rFonts w:hint="cs"/>
          <w:b/>
          <w:bCs/>
          <w:rtl/>
          <w:lang w:bidi="fa-IR"/>
        </w:rPr>
        <w:t xml:space="preserve"> و راهکار ارتقا</w:t>
      </w:r>
      <w:r w:rsidR="00F440BE" w:rsidRPr="00F440BE">
        <w:rPr>
          <w:rFonts w:hint="cs"/>
          <w:b/>
          <w:bCs/>
          <w:vertAlign w:val="superscript"/>
          <w:rtl/>
          <w:lang w:bidi="fa-IR"/>
        </w:rPr>
        <w:t>*</w:t>
      </w:r>
    </w:p>
    <w:tbl>
      <w:tblPr>
        <w:tblStyle w:val="TableGrid"/>
        <w:bidiVisual/>
        <w:tblW w:w="12798" w:type="dxa"/>
        <w:jc w:val="center"/>
        <w:tblLook w:val="04A0" w:firstRow="1" w:lastRow="0" w:firstColumn="1" w:lastColumn="0" w:noHBand="0" w:noVBand="1"/>
      </w:tblPr>
      <w:tblGrid>
        <w:gridCol w:w="747"/>
        <w:gridCol w:w="2142"/>
        <w:gridCol w:w="9909"/>
      </w:tblGrid>
      <w:tr w:rsidR="0073120C" w:rsidRPr="0073120C" w14:paraId="06C77124" w14:textId="77777777" w:rsidTr="00B239BF">
        <w:trPr>
          <w:trHeight w:val="553"/>
          <w:jc w:val="center"/>
        </w:trPr>
        <w:tc>
          <w:tcPr>
            <w:tcW w:w="747" w:type="dxa"/>
            <w:shd w:val="clear" w:color="auto" w:fill="D6E3BC" w:themeFill="accent3" w:themeFillTint="66"/>
          </w:tcPr>
          <w:p w14:paraId="0087C648" w14:textId="77777777" w:rsidR="0073120C" w:rsidRPr="0073120C" w:rsidRDefault="0073120C" w:rsidP="0073120C">
            <w:pPr>
              <w:bidi/>
              <w:spacing w:after="200" w:line="276" w:lineRule="auto"/>
              <w:jc w:val="lowKashida"/>
              <w:rPr>
                <w:b/>
                <w:bCs/>
                <w:rtl/>
                <w:lang w:bidi="fa-IR"/>
              </w:rPr>
            </w:pPr>
            <w:r w:rsidRPr="0073120C"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2142" w:type="dxa"/>
            <w:shd w:val="clear" w:color="auto" w:fill="D6E3BC" w:themeFill="accent3" w:themeFillTint="66"/>
          </w:tcPr>
          <w:p w14:paraId="73CE65C9" w14:textId="77777777" w:rsidR="0073120C" w:rsidRPr="0073120C" w:rsidRDefault="0073120C" w:rsidP="0073120C">
            <w:pPr>
              <w:bidi/>
              <w:spacing w:after="200" w:line="276" w:lineRule="auto"/>
              <w:jc w:val="lowKashida"/>
              <w:rPr>
                <w:b/>
                <w:bCs/>
                <w:rtl/>
                <w:lang w:bidi="fa-IR"/>
              </w:rPr>
            </w:pPr>
            <w:r w:rsidRPr="0073120C">
              <w:rPr>
                <w:rFonts w:hint="cs"/>
                <w:b/>
                <w:bCs/>
                <w:rtl/>
                <w:lang w:bidi="fa-IR"/>
              </w:rPr>
              <w:t>نیم‌سال تحصیلی</w:t>
            </w:r>
          </w:p>
        </w:tc>
        <w:tc>
          <w:tcPr>
            <w:tcW w:w="9909" w:type="dxa"/>
            <w:shd w:val="clear" w:color="auto" w:fill="D6E3BC" w:themeFill="accent3" w:themeFillTint="66"/>
          </w:tcPr>
          <w:p w14:paraId="5023C19D" w14:textId="77777777" w:rsidR="0073120C" w:rsidRPr="0073120C" w:rsidRDefault="0073120C" w:rsidP="0073120C">
            <w:pPr>
              <w:bidi/>
              <w:spacing w:after="200" w:line="276" w:lineRule="auto"/>
              <w:jc w:val="lowKashida"/>
              <w:rPr>
                <w:b/>
                <w:bCs/>
                <w:rtl/>
                <w:lang w:bidi="fa-IR"/>
              </w:rPr>
            </w:pPr>
            <w:r w:rsidRPr="0073120C">
              <w:rPr>
                <w:rFonts w:hint="cs"/>
                <w:b/>
                <w:bCs/>
                <w:rtl/>
                <w:lang w:bidi="fa-IR"/>
              </w:rPr>
              <w:t>توصیف عملکرد</w:t>
            </w:r>
          </w:p>
        </w:tc>
      </w:tr>
      <w:tr w:rsidR="0073120C" w:rsidRPr="0073120C" w14:paraId="32082DFF" w14:textId="77777777" w:rsidTr="00387C70">
        <w:trPr>
          <w:trHeight w:val="393"/>
          <w:jc w:val="center"/>
        </w:trPr>
        <w:tc>
          <w:tcPr>
            <w:tcW w:w="747" w:type="dxa"/>
          </w:tcPr>
          <w:p w14:paraId="2C4C2209" w14:textId="77777777" w:rsidR="0073120C" w:rsidRPr="00387C70" w:rsidRDefault="0073120C" w:rsidP="00387C70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2142" w:type="dxa"/>
          </w:tcPr>
          <w:p w14:paraId="7FC27055" w14:textId="77777777" w:rsidR="0073120C" w:rsidRPr="00387C70" w:rsidRDefault="0073120C" w:rsidP="00387C70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9909" w:type="dxa"/>
          </w:tcPr>
          <w:p w14:paraId="615C6E81" w14:textId="77777777" w:rsidR="0073120C" w:rsidRPr="00387C70" w:rsidRDefault="0073120C" w:rsidP="00387C70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73120C" w:rsidRPr="0073120C" w14:paraId="4629E35A" w14:textId="77777777" w:rsidTr="003A2194">
        <w:trPr>
          <w:jc w:val="center"/>
        </w:trPr>
        <w:tc>
          <w:tcPr>
            <w:tcW w:w="747" w:type="dxa"/>
          </w:tcPr>
          <w:p w14:paraId="7ED94F06" w14:textId="77777777" w:rsidR="0073120C" w:rsidRPr="00387C70" w:rsidRDefault="0073120C" w:rsidP="00387C70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2142" w:type="dxa"/>
          </w:tcPr>
          <w:p w14:paraId="71B98CA4" w14:textId="77777777" w:rsidR="0073120C" w:rsidRPr="00387C70" w:rsidRDefault="0073120C" w:rsidP="00387C70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9909" w:type="dxa"/>
          </w:tcPr>
          <w:p w14:paraId="76556C55" w14:textId="77777777" w:rsidR="0073120C" w:rsidRPr="00387C70" w:rsidRDefault="0073120C" w:rsidP="00387C70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73120C" w:rsidRPr="0073120C" w14:paraId="72087309" w14:textId="77777777" w:rsidTr="003A2194">
        <w:trPr>
          <w:jc w:val="center"/>
        </w:trPr>
        <w:tc>
          <w:tcPr>
            <w:tcW w:w="747" w:type="dxa"/>
          </w:tcPr>
          <w:p w14:paraId="5003D1E1" w14:textId="77777777" w:rsidR="0073120C" w:rsidRPr="00387C70" w:rsidRDefault="0073120C" w:rsidP="00387C70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2142" w:type="dxa"/>
          </w:tcPr>
          <w:p w14:paraId="3D978AF1" w14:textId="77777777" w:rsidR="0073120C" w:rsidRPr="00387C70" w:rsidRDefault="0073120C" w:rsidP="00387C70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9909" w:type="dxa"/>
          </w:tcPr>
          <w:p w14:paraId="79BA1018" w14:textId="77777777" w:rsidR="0073120C" w:rsidRPr="00387C70" w:rsidRDefault="0073120C" w:rsidP="00387C70">
            <w:pPr>
              <w:bidi/>
              <w:jc w:val="lowKashida"/>
              <w:rPr>
                <w:rtl/>
                <w:lang w:bidi="fa-IR"/>
              </w:rPr>
            </w:pPr>
          </w:p>
        </w:tc>
      </w:tr>
    </w:tbl>
    <w:p w14:paraId="49320619" w14:textId="77777777" w:rsidR="00A868AB" w:rsidRDefault="00F440BE" w:rsidP="00F440BE">
      <w:pPr>
        <w:bidi/>
        <w:jc w:val="lowKashida"/>
        <w:rPr>
          <w:rtl/>
          <w:lang w:bidi="fa-IR"/>
        </w:rPr>
      </w:pPr>
      <w:r>
        <w:rPr>
          <w:rFonts w:hint="cs"/>
          <w:rtl/>
          <w:lang w:bidi="fa-IR"/>
        </w:rPr>
        <w:t xml:space="preserve">*: </w:t>
      </w:r>
      <w:r w:rsidRPr="00F440BE">
        <w:rPr>
          <w:rFonts w:hint="cs"/>
          <w:rtl/>
          <w:lang w:bidi="fa-IR"/>
        </w:rPr>
        <w:t xml:space="preserve">در </w:t>
      </w:r>
      <w:r>
        <w:rPr>
          <w:rFonts w:hint="cs"/>
          <w:rtl/>
          <w:lang w:bidi="fa-IR"/>
        </w:rPr>
        <w:t xml:space="preserve">صورت صلاحدید </w:t>
      </w:r>
      <w:r w:rsidRPr="00F440BE">
        <w:rPr>
          <w:rFonts w:hint="cs"/>
          <w:rtl/>
          <w:lang w:bidi="fa-IR"/>
        </w:rPr>
        <w:t xml:space="preserve">مواردی چون مسئولیت پذیری، کمیت و کیفیت مشارکت در تدریس، اخلاق حرفه ای، و کار تیمی </w:t>
      </w:r>
      <w:r>
        <w:rPr>
          <w:rFonts w:hint="cs"/>
          <w:rtl/>
          <w:lang w:bidi="fa-IR"/>
        </w:rPr>
        <w:t>را نیز مد نظر داشته باشید.</w:t>
      </w:r>
    </w:p>
    <w:sectPr w:rsidR="00A868AB" w:rsidSect="006B25D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B745F0" w14:textId="77777777" w:rsidR="00117B52" w:rsidRDefault="00117B52" w:rsidP="006D20BD">
      <w:pPr>
        <w:spacing w:after="0" w:line="240" w:lineRule="auto"/>
      </w:pPr>
      <w:r>
        <w:separator/>
      </w:r>
    </w:p>
  </w:endnote>
  <w:endnote w:type="continuationSeparator" w:id="0">
    <w:p w14:paraId="51806E63" w14:textId="77777777" w:rsidR="00117B52" w:rsidRDefault="00117B52" w:rsidP="006D20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CapitoliumNew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2 Mitra">
    <w:altName w:val="Arial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1617482551"/>
      <w:docPartObj>
        <w:docPartGallery w:val="Page Numbers (Bottom of Page)"/>
        <w:docPartUnique/>
      </w:docPartObj>
    </w:sdtPr>
    <w:sdtEndPr/>
    <w:sdtContent>
      <w:p w14:paraId="16D9A7A0" w14:textId="77777777" w:rsidR="00F70C54" w:rsidRDefault="00F70C54" w:rsidP="00FE45EF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35CC">
          <w:rPr>
            <w:noProof/>
            <w:rtl/>
          </w:rPr>
          <w:t>11</w:t>
        </w:r>
        <w:r>
          <w:rPr>
            <w:noProof/>
          </w:rPr>
          <w:fldChar w:fldCharType="end"/>
        </w:r>
      </w:p>
    </w:sdtContent>
  </w:sdt>
  <w:p w14:paraId="37005634" w14:textId="77777777" w:rsidR="00F70C54" w:rsidRDefault="00F70C5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E6D090" w14:textId="77777777" w:rsidR="00117B52" w:rsidRDefault="00117B52" w:rsidP="006D20BD">
      <w:pPr>
        <w:spacing w:after="0" w:line="240" w:lineRule="auto"/>
      </w:pPr>
      <w:r>
        <w:separator/>
      </w:r>
    </w:p>
  </w:footnote>
  <w:footnote w:type="continuationSeparator" w:id="0">
    <w:p w14:paraId="3238DE41" w14:textId="77777777" w:rsidR="00117B52" w:rsidRDefault="00117B52" w:rsidP="006D20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62759B0"/>
    <w:multiLevelType w:val="hybridMultilevel"/>
    <w:tmpl w:val="5EC05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TczNDAwMDGzMDVR0lEKTi0uzszPAykwqQUAf4ir7ywAAAA="/>
  </w:docVars>
  <w:rsids>
    <w:rsidRoot w:val="00F86C9C"/>
    <w:rsid w:val="00005B8D"/>
    <w:rsid w:val="000132CB"/>
    <w:rsid w:val="00013873"/>
    <w:rsid w:val="00015FE0"/>
    <w:rsid w:val="000165D1"/>
    <w:rsid w:val="000201EF"/>
    <w:rsid w:val="00024968"/>
    <w:rsid w:val="00031431"/>
    <w:rsid w:val="000319B7"/>
    <w:rsid w:val="00033A96"/>
    <w:rsid w:val="00041883"/>
    <w:rsid w:val="00042700"/>
    <w:rsid w:val="00042E5C"/>
    <w:rsid w:val="000430BC"/>
    <w:rsid w:val="00043D31"/>
    <w:rsid w:val="00044A85"/>
    <w:rsid w:val="00044B00"/>
    <w:rsid w:val="000454B0"/>
    <w:rsid w:val="00050C11"/>
    <w:rsid w:val="00050FB3"/>
    <w:rsid w:val="000517B7"/>
    <w:rsid w:val="000529C9"/>
    <w:rsid w:val="00053205"/>
    <w:rsid w:val="0005478F"/>
    <w:rsid w:val="00056A1A"/>
    <w:rsid w:val="00056AA1"/>
    <w:rsid w:val="00060153"/>
    <w:rsid w:val="00061620"/>
    <w:rsid w:val="00061ABA"/>
    <w:rsid w:val="00063C98"/>
    <w:rsid w:val="00072720"/>
    <w:rsid w:val="00081CB8"/>
    <w:rsid w:val="00086EA5"/>
    <w:rsid w:val="00092754"/>
    <w:rsid w:val="000959BF"/>
    <w:rsid w:val="0009776B"/>
    <w:rsid w:val="000A07AB"/>
    <w:rsid w:val="000A473F"/>
    <w:rsid w:val="000A600A"/>
    <w:rsid w:val="000A6AFD"/>
    <w:rsid w:val="000A7007"/>
    <w:rsid w:val="000B044E"/>
    <w:rsid w:val="000B0DAB"/>
    <w:rsid w:val="000B2967"/>
    <w:rsid w:val="000B4633"/>
    <w:rsid w:val="000B5173"/>
    <w:rsid w:val="000C642B"/>
    <w:rsid w:val="000C6442"/>
    <w:rsid w:val="000C6E2B"/>
    <w:rsid w:val="000C77A2"/>
    <w:rsid w:val="000D7FE5"/>
    <w:rsid w:val="000E1562"/>
    <w:rsid w:val="000E6B1C"/>
    <w:rsid w:val="000E76A2"/>
    <w:rsid w:val="000E7BCD"/>
    <w:rsid w:val="000F1AB9"/>
    <w:rsid w:val="000F284A"/>
    <w:rsid w:val="000F3B61"/>
    <w:rsid w:val="000F4CB8"/>
    <w:rsid w:val="000F68E7"/>
    <w:rsid w:val="00101F2E"/>
    <w:rsid w:val="00103258"/>
    <w:rsid w:val="00104C9F"/>
    <w:rsid w:val="00104CEA"/>
    <w:rsid w:val="001123A4"/>
    <w:rsid w:val="00112D27"/>
    <w:rsid w:val="001156B0"/>
    <w:rsid w:val="00116763"/>
    <w:rsid w:val="00117686"/>
    <w:rsid w:val="00117B52"/>
    <w:rsid w:val="00122FBA"/>
    <w:rsid w:val="00124AB4"/>
    <w:rsid w:val="001277AF"/>
    <w:rsid w:val="001304BD"/>
    <w:rsid w:val="00132DBD"/>
    <w:rsid w:val="001337DE"/>
    <w:rsid w:val="00136007"/>
    <w:rsid w:val="00137BC0"/>
    <w:rsid w:val="001467EB"/>
    <w:rsid w:val="00146D08"/>
    <w:rsid w:val="00147C62"/>
    <w:rsid w:val="00152060"/>
    <w:rsid w:val="00153BF4"/>
    <w:rsid w:val="00154299"/>
    <w:rsid w:val="0015547B"/>
    <w:rsid w:val="001556B4"/>
    <w:rsid w:val="00155912"/>
    <w:rsid w:val="001576D8"/>
    <w:rsid w:val="001620BF"/>
    <w:rsid w:val="00163E62"/>
    <w:rsid w:val="00163E8C"/>
    <w:rsid w:val="00167DD5"/>
    <w:rsid w:val="001712C7"/>
    <w:rsid w:val="00175914"/>
    <w:rsid w:val="0017622A"/>
    <w:rsid w:val="0018062B"/>
    <w:rsid w:val="00182060"/>
    <w:rsid w:val="00182CDD"/>
    <w:rsid w:val="00183311"/>
    <w:rsid w:val="00183582"/>
    <w:rsid w:val="00184C6C"/>
    <w:rsid w:val="00186B38"/>
    <w:rsid w:val="00187590"/>
    <w:rsid w:val="001904E2"/>
    <w:rsid w:val="00193F91"/>
    <w:rsid w:val="001960F9"/>
    <w:rsid w:val="00196BE1"/>
    <w:rsid w:val="001A2791"/>
    <w:rsid w:val="001A4338"/>
    <w:rsid w:val="001A5107"/>
    <w:rsid w:val="001A697B"/>
    <w:rsid w:val="001A7B55"/>
    <w:rsid w:val="001B012A"/>
    <w:rsid w:val="001B030A"/>
    <w:rsid w:val="001B12D6"/>
    <w:rsid w:val="001B3F33"/>
    <w:rsid w:val="001B5C11"/>
    <w:rsid w:val="001B7E30"/>
    <w:rsid w:val="001C0213"/>
    <w:rsid w:val="001C351C"/>
    <w:rsid w:val="001C35CC"/>
    <w:rsid w:val="001C37FC"/>
    <w:rsid w:val="001C39BC"/>
    <w:rsid w:val="001C49D1"/>
    <w:rsid w:val="001D23EF"/>
    <w:rsid w:val="001D4143"/>
    <w:rsid w:val="001E0D84"/>
    <w:rsid w:val="001E18CE"/>
    <w:rsid w:val="001E414B"/>
    <w:rsid w:val="001E59A2"/>
    <w:rsid w:val="001E75F8"/>
    <w:rsid w:val="001E7F08"/>
    <w:rsid w:val="001F11D3"/>
    <w:rsid w:val="001F5A56"/>
    <w:rsid w:val="001F6DBF"/>
    <w:rsid w:val="0020093D"/>
    <w:rsid w:val="00202277"/>
    <w:rsid w:val="00203418"/>
    <w:rsid w:val="002035A9"/>
    <w:rsid w:val="00205664"/>
    <w:rsid w:val="002059A7"/>
    <w:rsid w:val="00207E71"/>
    <w:rsid w:val="00211BD4"/>
    <w:rsid w:val="002128F2"/>
    <w:rsid w:val="00214798"/>
    <w:rsid w:val="00216FFD"/>
    <w:rsid w:val="00217100"/>
    <w:rsid w:val="00217247"/>
    <w:rsid w:val="0022112A"/>
    <w:rsid w:val="00221412"/>
    <w:rsid w:val="00224D54"/>
    <w:rsid w:val="00230535"/>
    <w:rsid w:val="0023200B"/>
    <w:rsid w:val="00232CBB"/>
    <w:rsid w:val="00234850"/>
    <w:rsid w:val="00235DE6"/>
    <w:rsid w:val="00245DC3"/>
    <w:rsid w:val="00246070"/>
    <w:rsid w:val="002517C2"/>
    <w:rsid w:val="00252254"/>
    <w:rsid w:val="00256561"/>
    <w:rsid w:val="002567BA"/>
    <w:rsid w:val="00257CD4"/>
    <w:rsid w:val="00271B6A"/>
    <w:rsid w:val="00271D15"/>
    <w:rsid w:val="002735B8"/>
    <w:rsid w:val="00277AE9"/>
    <w:rsid w:val="002809E1"/>
    <w:rsid w:val="00281110"/>
    <w:rsid w:val="002867F1"/>
    <w:rsid w:val="002907B1"/>
    <w:rsid w:val="002926E3"/>
    <w:rsid w:val="00297DDD"/>
    <w:rsid w:val="002A1785"/>
    <w:rsid w:val="002A2033"/>
    <w:rsid w:val="002B3EFB"/>
    <w:rsid w:val="002B4C89"/>
    <w:rsid w:val="002C40F7"/>
    <w:rsid w:val="002D45E4"/>
    <w:rsid w:val="002E3FD7"/>
    <w:rsid w:val="002E540E"/>
    <w:rsid w:val="002F1D6F"/>
    <w:rsid w:val="002F25F1"/>
    <w:rsid w:val="002F5B1F"/>
    <w:rsid w:val="002F5F50"/>
    <w:rsid w:val="002F739D"/>
    <w:rsid w:val="003041F7"/>
    <w:rsid w:val="00304244"/>
    <w:rsid w:val="0030440B"/>
    <w:rsid w:val="00306557"/>
    <w:rsid w:val="003108BC"/>
    <w:rsid w:val="00314E2A"/>
    <w:rsid w:val="003166BE"/>
    <w:rsid w:val="00317F87"/>
    <w:rsid w:val="00324C14"/>
    <w:rsid w:val="00326C28"/>
    <w:rsid w:val="0033038F"/>
    <w:rsid w:val="0033677F"/>
    <w:rsid w:val="00337011"/>
    <w:rsid w:val="00337A1D"/>
    <w:rsid w:val="0034215C"/>
    <w:rsid w:val="0034340F"/>
    <w:rsid w:val="0034360C"/>
    <w:rsid w:val="00343AB5"/>
    <w:rsid w:val="003444A5"/>
    <w:rsid w:val="00346149"/>
    <w:rsid w:val="00364941"/>
    <w:rsid w:val="0036553D"/>
    <w:rsid w:val="00371826"/>
    <w:rsid w:val="00371886"/>
    <w:rsid w:val="00371AE6"/>
    <w:rsid w:val="00371F64"/>
    <w:rsid w:val="00373897"/>
    <w:rsid w:val="003744A2"/>
    <w:rsid w:val="00376415"/>
    <w:rsid w:val="003768B3"/>
    <w:rsid w:val="00380A69"/>
    <w:rsid w:val="00381874"/>
    <w:rsid w:val="00383BDD"/>
    <w:rsid w:val="003853DE"/>
    <w:rsid w:val="00387C70"/>
    <w:rsid w:val="003906C0"/>
    <w:rsid w:val="0039107E"/>
    <w:rsid w:val="00394415"/>
    <w:rsid w:val="00395ED2"/>
    <w:rsid w:val="00395EF3"/>
    <w:rsid w:val="00396D13"/>
    <w:rsid w:val="00397AF6"/>
    <w:rsid w:val="003A1882"/>
    <w:rsid w:val="003A1D9B"/>
    <w:rsid w:val="003A2194"/>
    <w:rsid w:val="003A3A93"/>
    <w:rsid w:val="003A3FA6"/>
    <w:rsid w:val="003A441C"/>
    <w:rsid w:val="003A4951"/>
    <w:rsid w:val="003A78C4"/>
    <w:rsid w:val="003B3754"/>
    <w:rsid w:val="003B5020"/>
    <w:rsid w:val="003C3B87"/>
    <w:rsid w:val="003C5041"/>
    <w:rsid w:val="003C65CE"/>
    <w:rsid w:val="003C69AF"/>
    <w:rsid w:val="003C6B2F"/>
    <w:rsid w:val="003C775F"/>
    <w:rsid w:val="003D03E0"/>
    <w:rsid w:val="003D1D80"/>
    <w:rsid w:val="003D578C"/>
    <w:rsid w:val="003D7CBD"/>
    <w:rsid w:val="003E028B"/>
    <w:rsid w:val="003E1484"/>
    <w:rsid w:val="003E42F4"/>
    <w:rsid w:val="003E585C"/>
    <w:rsid w:val="003F0B2A"/>
    <w:rsid w:val="003F1A40"/>
    <w:rsid w:val="003F4066"/>
    <w:rsid w:val="003F4C29"/>
    <w:rsid w:val="00405F7F"/>
    <w:rsid w:val="00406C54"/>
    <w:rsid w:val="00411CBA"/>
    <w:rsid w:val="004128B1"/>
    <w:rsid w:val="00416E67"/>
    <w:rsid w:val="00421BB2"/>
    <w:rsid w:val="004232F1"/>
    <w:rsid w:val="00427A04"/>
    <w:rsid w:val="00433021"/>
    <w:rsid w:val="004374D7"/>
    <w:rsid w:val="00437AD4"/>
    <w:rsid w:val="00441438"/>
    <w:rsid w:val="004429DF"/>
    <w:rsid w:val="00450C07"/>
    <w:rsid w:val="00450E85"/>
    <w:rsid w:val="0045118E"/>
    <w:rsid w:val="00452FE2"/>
    <w:rsid w:val="004540C4"/>
    <w:rsid w:val="0045450D"/>
    <w:rsid w:val="00455DE2"/>
    <w:rsid w:val="00460FDE"/>
    <w:rsid w:val="0046131B"/>
    <w:rsid w:val="00461704"/>
    <w:rsid w:val="004626F3"/>
    <w:rsid w:val="00462FC0"/>
    <w:rsid w:val="00465C34"/>
    <w:rsid w:val="00467D48"/>
    <w:rsid w:val="00470B79"/>
    <w:rsid w:val="00483E2C"/>
    <w:rsid w:val="004842C5"/>
    <w:rsid w:val="00484BD8"/>
    <w:rsid w:val="00484C28"/>
    <w:rsid w:val="00486414"/>
    <w:rsid w:val="00487095"/>
    <w:rsid w:val="00487BA0"/>
    <w:rsid w:val="00493E1A"/>
    <w:rsid w:val="0049755B"/>
    <w:rsid w:val="004A6B4C"/>
    <w:rsid w:val="004B01F1"/>
    <w:rsid w:val="004B403E"/>
    <w:rsid w:val="004C0F65"/>
    <w:rsid w:val="004C6170"/>
    <w:rsid w:val="004C64D4"/>
    <w:rsid w:val="004D4FBC"/>
    <w:rsid w:val="004E1693"/>
    <w:rsid w:val="004E4959"/>
    <w:rsid w:val="004E51B0"/>
    <w:rsid w:val="004E6259"/>
    <w:rsid w:val="004F1BBD"/>
    <w:rsid w:val="004F52A1"/>
    <w:rsid w:val="004F7AFC"/>
    <w:rsid w:val="00504625"/>
    <w:rsid w:val="00510B35"/>
    <w:rsid w:val="00513065"/>
    <w:rsid w:val="00514AFC"/>
    <w:rsid w:val="00514DD3"/>
    <w:rsid w:val="00514FC1"/>
    <w:rsid w:val="005224D5"/>
    <w:rsid w:val="00522ABE"/>
    <w:rsid w:val="005262AF"/>
    <w:rsid w:val="00533E7B"/>
    <w:rsid w:val="00534535"/>
    <w:rsid w:val="005362B9"/>
    <w:rsid w:val="0054309E"/>
    <w:rsid w:val="0054328B"/>
    <w:rsid w:val="00543E43"/>
    <w:rsid w:val="005440DE"/>
    <w:rsid w:val="00544546"/>
    <w:rsid w:val="00544CDC"/>
    <w:rsid w:val="0054519E"/>
    <w:rsid w:val="00550BD0"/>
    <w:rsid w:val="005542A3"/>
    <w:rsid w:val="00554EFA"/>
    <w:rsid w:val="00560211"/>
    <w:rsid w:val="00565C84"/>
    <w:rsid w:val="00566DB8"/>
    <w:rsid w:val="00567F82"/>
    <w:rsid w:val="00574A3D"/>
    <w:rsid w:val="00580603"/>
    <w:rsid w:val="00581178"/>
    <w:rsid w:val="0058129A"/>
    <w:rsid w:val="00591280"/>
    <w:rsid w:val="0059188B"/>
    <w:rsid w:val="00595444"/>
    <w:rsid w:val="00595A3B"/>
    <w:rsid w:val="005A07C4"/>
    <w:rsid w:val="005A1ECB"/>
    <w:rsid w:val="005A52EF"/>
    <w:rsid w:val="005A6A60"/>
    <w:rsid w:val="005B2757"/>
    <w:rsid w:val="005B4830"/>
    <w:rsid w:val="005B5AF6"/>
    <w:rsid w:val="005C0E30"/>
    <w:rsid w:val="005C5DB3"/>
    <w:rsid w:val="005C5E41"/>
    <w:rsid w:val="005C6EFF"/>
    <w:rsid w:val="005D1636"/>
    <w:rsid w:val="005D174F"/>
    <w:rsid w:val="005D2355"/>
    <w:rsid w:val="005D4268"/>
    <w:rsid w:val="005D550C"/>
    <w:rsid w:val="005D5C12"/>
    <w:rsid w:val="005D6762"/>
    <w:rsid w:val="005D74B2"/>
    <w:rsid w:val="005D7807"/>
    <w:rsid w:val="005E2D55"/>
    <w:rsid w:val="005E2E67"/>
    <w:rsid w:val="005E6785"/>
    <w:rsid w:val="005F1159"/>
    <w:rsid w:val="005F15B6"/>
    <w:rsid w:val="005F3CD6"/>
    <w:rsid w:val="005F798E"/>
    <w:rsid w:val="00610107"/>
    <w:rsid w:val="00610E36"/>
    <w:rsid w:val="00611978"/>
    <w:rsid w:val="00613345"/>
    <w:rsid w:val="0061529F"/>
    <w:rsid w:val="00615D20"/>
    <w:rsid w:val="00620920"/>
    <w:rsid w:val="00623EA7"/>
    <w:rsid w:val="00626060"/>
    <w:rsid w:val="00627B0E"/>
    <w:rsid w:val="00637AC6"/>
    <w:rsid w:val="00642CC5"/>
    <w:rsid w:val="00643442"/>
    <w:rsid w:val="00643806"/>
    <w:rsid w:val="00645CD5"/>
    <w:rsid w:val="006474A6"/>
    <w:rsid w:val="006522BC"/>
    <w:rsid w:val="00654B4B"/>
    <w:rsid w:val="00655069"/>
    <w:rsid w:val="00663C6A"/>
    <w:rsid w:val="006640CE"/>
    <w:rsid w:val="00664D4D"/>
    <w:rsid w:val="00665116"/>
    <w:rsid w:val="00665C6C"/>
    <w:rsid w:val="00667DD7"/>
    <w:rsid w:val="00667EA1"/>
    <w:rsid w:val="00670816"/>
    <w:rsid w:val="00672352"/>
    <w:rsid w:val="006723E6"/>
    <w:rsid w:val="006727B0"/>
    <w:rsid w:val="00673034"/>
    <w:rsid w:val="006731A9"/>
    <w:rsid w:val="00673987"/>
    <w:rsid w:val="00673DFC"/>
    <w:rsid w:val="00675D57"/>
    <w:rsid w:val="00675EC3"/>
    <w:rsid w:val="006766F7"/>
    <w:rsid w:val="0068025A"/>
    <w:rsid w:val="00691351"/>
    <w:rsid w:val="00691A1B"/>
    <w:rsid w:val="00695462"/>
    <w:rsid w:val="006A27AC"/>
    <w:rsid w:val="006A70A3"/>
    <w:rsid w:val="006A7161"/>
    <w:rsid w:val="006A72A7"/>
    <w:rsid w:val="006B06F3"/>
    <w:rsid w:val="006B25D8"/>
    <w:rsid w:val="006B2D1A"/>
    <w:rsid w:val="006B703D"/>
    <w:rsid w:val="006B75AD"/>
    <w:rsid w:val="006B7F62"/>
    <w:rsid w:val="006C167B"/>
    <w:rsid w:val="006C1744"/>
    <w:rsid w:val="006C40DB"/>
    <w:rsid w:val="006C5732"/>
    <w:rsid w:val="006C6D78"/>
    <w:rsid w:val="006D1719"/>
    <w:rsid w:val="006D20BD"/>
    <w:rsid w:val="006D32A7"/>
    <w:rsid w:val="006D5869"/>
    <w:rsid w:val="006D5A42"/>
    <w:rsid w:val="006E03F4"/>
    <w:rsid w:val="006E1461"/>
    <w:rsid w:val="006E7B2B"/>
    <w:rsid w:val="006F4FC2"/>
    <w:rsid w:val="006F7BCA"/>
    <w:rsid w:val="0070104B"/>
    <w:rsid w:val="00701B01"/>
    <w:rsid w:val="00702FE6"/>
    <w:rsid w:val="00707940"/>
    <w:rsid w:val="00714E07"/>
    <w:rsid w:val="00716E76"/>
    <w:rsid w:val="00723526"/>
    <w:rsid w:val="0072413D"/>
    <w:rsid w:val="007256B5"/>
    <w:rsid w:val="00725764"/>
    <w:rsid w:val="00726846"/>
    <w:rsid w:val="00726B0D"/>
    <w:rsid w:val="00727A1A"/>
    <w:rsid w:val="00730BB1"/>
    <w:rsid w:val="00730D92"/>
    <w:rsid w:val="00730F1D"/>
    <w:rsid w:val="0073120C"/>
    <w:rsid w:val="00731A42"/>
    <w:rsid w:val="00731E4B"/>
    <w:rsid w:val="00740C54"/>
    <w:rsid w:val="00744E10"/>
    <w:rsid w:val="00745971"/>
    <w:rsid w:val="0074690D"/>
    <w:rsid w:val="00746E89"/>
    <w:rsid w:val="007506E9"/>
    <w:rsid w:val="007534D3"/>
    <w:rsid w:val="007623EA"/>
    <w:rsid w:val="00762848"/>
    <w:rsid w:val="00762F4D"/>
    <w:rsid w:val="00763530"/>
    <w:rsid w:val="00763998"/>
    <w:rsid w:val="00767D6C"/>
    <w:rsid w:val="00771BFB"/>
    <w:rsid w:val="00781623"/>
    <w:rsid w:val="0078304F"/>
    <w:rsid w:val="0078317E"/>
    <w:rsid w:val="007849AD"/>
    <w:rsid w:val="00786AAE"/>
    <w:rsid w:val="00787E48"/>
    <w:rsid w:val="007905B1"/>
    <w:rsid w:val="0079744E"/>
    <w:rsid w:val="007B139E"/>
    <w:rsid w:val="007B2194"/>
    <w:rsid w:val="007B6C56"/>
    <w:rsid w:val="007B7082"/>
    <w:rsid w:val="007C29D6"/>
    <w:rsid w:val="007C55BD"/>
    <w:rsid w:val="007C5FDB"/>
    <w:rsid w:val="007D086F"/>
    <w:rsid w:val="007D1571"/>
    <w:rsid w:val="007D1D0E"/>
    <w:rsid w:val="007D6D2A"/>
    <w:rsid w:val="007E27CF"/>
    <w:rsid w:val="007E2F95"/>
    <w:rsid w:val="007E45D1"/>
    <w:rsid w:val="007E46B6"/>
    <w:rsid w:val="007E5B20"/>
    <w:rsid w:val="007E7BE9"/>
    <w:rsid w:val="007F0207"/>
    <w:rsid w:val="007F48BE"/>
    <w:rsid w:val="007F627A"/>
    <w:rsid w:val="007F74E3"/>
    <w:rsid w:val="007F7F2C"/>
    <w:rsid w:val="008002CF"/>
    <w:rsid w:val="00801F76"/>
    <w:rsid w:val="008061BC"/>
    <w:rsid w:val="00812371"/>
    <w:rsid w:val="008132EC"/>
    <w:rsid w:val="008144F4"/>
    <w:rsid w:val="008147E1"/>
    <w:rsid w:val="00815200"/>
    <w:rsid w:val="00817C74"/>
    <w:rsid w:val="00823784"/>
    <w:rsid w:val="008317C0"/>
    <w:rsid w:val="00831A20"/>
    <w:rsid w:val="008359B4"/>
    <w:rsid w:val="0084469F"/>
    <w:rsid w:val="008513EA"/>
    <w:rsid w:val="00851FAB"/>
    <w:rsid w:val="00852995"/>
    <w:rsid w:val="0085381E"/>
    <w:rsid w:val="00854368"/>
    <w:rsid w:val="00856FD4"/>
    <w:rsid w:val="00861C4C"/>
    <w:rsid w:val="00861FFB"/>
    <w:rsid w:val="00862015"/>
    <w:rsid w:val="00864F5A"/>
    <w:rsid w:val="00865160"/>
    <w:rsid w:val="00866483"/>
    <w:rsid w:val="0088219E"/>
    <w:rsid w:val="00883030"/>
    <w:rsid w:val="00883C02"/>
    <w:rsid w:val="00884A52"/>
    <w:rsid w:val="00886887"/>
    <w:rsid w:val="00890238"/>
    <w:rsid w:val="00895205"/>
    <w:rsid w:val="00895262"/>
    <w:rsid w:val="008A3293"/>
    <w:rsid w:val="008A41C8"/>
    <w:rsid w:val="008A7379"/>
    <w:rsid w:val="008A789B"/>
    <w:rsid w:val="008B036E"/>
    <w:rsid w:val="008B0A79"/>
    <w:rsid w:val="008B421A"/>
    <w:rsid w:val="008B7813"/>
    <w:rsid w:val="008C0C55"/>
    <w:rsid w:val="008C132C"/>
    <w:rsid w:val="008C169B"/>
    <w:rsid w:val="008C1CF1"/>
    <w:rsid w:val="008C2133"/>
    <w:rsid w:val="008C229C"/>
    <w:rsid w:val="008C502C"/>
    <w:rsid w:val="008C7701"/>
    <w:rsid w:val="008D4A4D"/>
    <w:rsid w:val="008D6554"/>
    <w:rsid w:val="008D6644"/>
    <w:rsid w:val="008D7D21"/>
    <w:rsid w:val="008E301E"/>
    <w:rsid w:val="008E362A"/>
    <w:rsid w:val="008E42F4"/>
    <w:rsid w:val="008E5864"/>
    <w:rsid w:val="008E58FC"/>
    <w:rsid w:val="008E6892"/>
    <w:rsid w:val="008E6BEB"/>
    <w:rsid w:val="008F1B5E"/>
    <w:rsid w:val="008F213D"/>
    <w:rsid w:val="008F4977"/>
    <w:rsid w:val="00900944"/>
    <w:rsid w:val="00907601"/>
    <w:rsid w:val="00910EC3"/>
    <w:rsid w:val="0091275E"/>
    <w:rsid w:val="00913DEF"/>
    <w:rsid w:val="009157D9"/>
    <w:rsid w:val="0092052D"/>
    <w:rsid w:val="00921228"/>
    <w:rsid w:val="009221DF"/>
    <w:rsid w:val="00923200"/>
    <w:rsid w:val="00926E52"/>
    <w:rsid w:val="0092772A"/>
    <w:rsid w:val="00931509"/>
    <w:rsid w:val="0093288B"/>
    <w:rsid w:val="009355E1"/>
    <w:rsid w:val="00943502"/>
    <w:rsid w:val="00943931"/>
    <w:rsid w:val="00943E24"/>
    <w:rsid w:val="00944236"/>
    <w:rsid w:val="0094658C"/>
    <w:rsid w:val="00952C43"/>
    <w:rsid w:val="009550ED"/>
    <w:rsid w:val="00960F95"/>
    <w:rsid w:val="00962859"/>
    <w:rsid w:val="00963417"/>
    <w:rsid w:val="009658F8"/>
    <w:rsid w:val="0097166B"/>
    <w:rsid w:val="00974A67"/>
    <w:rsid w:val="009779D3"/>
    <w:rsid w:val="00980027"/>
    <w:rsid w:val="0098086C"/>
    <w:rsid w:val="00984A78"/>
    <w:rsid w:val="00986680"/>
    <w:rsid w:val="009870EC"/>
    <w:rsid w:val="00987399"/>
    <w:rsid w:val="009928A7"/>
    <w:rsid w:val="0099791A"/>
    <w:rsid w:val="009A0F6B"/>
    <w:rsid w:val="009A36F7"/>
    <w:rsid w:val="009A49E1"/>
    <w:rsid w:val="009A6F9A"/>
    <w:rsid w:val="009A7E68"/>
    <w:rsid w:val="009A7E74"/>
    <w:rsid w:val="009B0068"/>
    <w:rsid w:val="009B06F3"/>
    <w:rsid w:val="009B6AF5"/>
    <w:rsid w:val="009C67A9"/>
    <w:rsid w:val="009D1068"/>
    <w:rsid w:val="009D233E"/>
    <w:rsid w:val="009D4347"/>
    <w:rsid w:val="009D4A0C"/>
    <w:rsid w:val="009D4A6F"/>
    <w:rsid w:val="009D5BE7"/>
    <w:rsid w:val="009D6FFD"/>
    <w:rsid w:val="009D726D"/>
    <w:rsid w:val="009D7819"/>
    <w:rsid w:val="009D7C0D"/>
    <w:rsid w:val="009E35EE"/>
    <w:rsid w:val="009E3E17"/>
    <w:rsid w:val="009E539B"/>
    <w:rsid w:val="009E561A"/>
    <w:rsid w:val="009F0057"/>
    <w:rsid w:val="009F0867"/>
    <w:rsid w:val="009F19BB"/>
    <w:rsid w:val="009F2A55"/>
    <w:rsid w:val="009F2CEF"/>
    <w:rsid w:val="009F4B64"/>
    <w:rsid w:val="009F6AA5"/>
    <w:rsid w:val="009F7BA0"/>
    <w:rsid w:val="00A02F65"/>
    <w:rsid w:val="00A0763B"/>
    <w:rsid w:val="00A101D1"/>
    <w:rsid w:val="00A1212B"/>
    <w:rsid w:val="00A12786"/>
    <w:rsid w:val="00A15B1D"/>
    <w:rsid w:val="00A15C6A"/>
    <w:rsid w:val="00A15E09"/>
    <w:rsid w:val="00A23403"/>
    <w:rsid w:val="00A25171"/>
    <w:rsid w:val="00A275E8"/>
    <w:rsid w:val="00A36EFE"/>
    <w:rsid w:val="00A42614"/>
    <w:rsid w:val="00A42D40"/>
    <w:rsid w:val="00A438D4"/>
    <w:rsid w:val="00A43A62"/>
    <w:rsid w:val="00A45F10"/>
    <w:rsid w:val="00A46CB1"/>
    <w:rsid w:val="00A53733"/>
    <w:rsid w:val="00A548EF"/>
    <w:rsid w:val="00A5539C"/>
    <w:rsid w:val="00A574AE"/>
    <w:rsid w:val="00A60EDB"/>
    <w:rsid w:val="00A61226"/>
    <w:rsid w:val="00A73CCB"/>
    <w:rsid w:val="00A75998"/>
    <w:rsid w:val="00A768F8"/>
    <w:rsid w:val="00A772BA"/>
    <w:rsid w:val="00A81019"/>
    <w:rsid w:val="00A815D8"/>
    <w:rsid w:val="00A86618"/>
    <w:rsid w:val="00A868AB"/>
    <w:rsid w:val="00A902BA"/>
    <w:rsid w:val="00A91855"/>
    <w:rsid w:val="00A94250"/>
    <w:rsid w:val="00A959BB"/>
    <w:rsid w:val="00A969EF"/>
    <w:rsid w:val="00A96D65"/>
    <w:rsid w:val="00AA209A"/>
    <w:rsid w:val="00AA2C87"/>
    <w:rsid w:val="00AB294C"/>
    <w:rsid w:val="00AB3E48"/>
    <w:rsid w:val="00AB46BD"/>
    <w:rsid w:val="00AB4B53"/>
    <w:rsid w:val="00AB5723"/>
    <w:rsid w:val="00AB57A8"/>
    <w:rsid w:val="00AB6D1E"/>
    <w:rsid w:val="00AB7623"/>
    <w:rsid w:val="00AB7CFC"/>
    <w:rsid w:val="00AC152B"/>
    <w:rsid w:val="00AC339D"/>
    <w:rsid w:val="00AC3EDD"/>
    <w:rsid w:val="00AC734F"/>
    <w:rsid w:val="00AD0CB7"/>
    <w:rsid w:val="00AD37A9"/>
    <w:rsid w:val="00AD7D98"/>
    <w:rsid w:val="00AE1AD2"/>
    <w:rsid w:val="00AE2D0C"/>
    <w:rsid w:val="00AE6207"/>
    <w:rsid w:val="00AE652D"/>
    <w:rsid w:val="00AF3EFC"/>
    <w:rsid w:val="00B01684"/>
    <w:rsid w:val="00B02328"/>
    <w:rsid w:val="00B03029"/>
    <w:rsid w:val="00B03192"/>
    <w:rsid w:val="00B0399C"/>
    <w:rsid w:val="00B04631"/>
    <w:rsid w:val="00B049B1"/>
    <w:rsid w:val="00B06BC4"/>
    <w:rsid w:val="00B102A7"/>
    <w:rsid w:val="00B13170"/>
    <w:rsid w:val="00B14A39"/>
    <w:rsid w:val="00B16B5C"/>
    <w:rsid w:val="00B16BBB"/>
    <w:rsid w:val="00B16FB4"/>
    <w:rsid w:val="00B176DC"/>
    <w:rsid w:val="00B212BF"/>
    <w:rsid w:val="00B22625"/>
    <w:rsid w:val="00B239BF"/>
    <w:rsid w:val="00B24DDD"/>
    <w:rsid w:val="00B26765"/>
    <w:rsid w:val="00B26C6E"/>
    <w:rsid w:val="00B27766"/>
    <w:rsid w:val="00B27FE4"/>
    <w:rsid w:val="00B34CBA"/>
    <w:rsid w:val="00B40E84"/>
    <w:rsid w:val="00B4235F"/>
    <w:rsid w:val="00B43632"/>
    <w:rsid w:val="00B50C32"/>
    <w:rsid w:val="00B5449B"/>
    <w:rsid w:val="00B61F8A"/>
    <w:rsid w:val="00B66E66"/>
    <w:rsid w:val="00B70C7C"/>
    <w:rsid w:val="00B73CD5"/>
    <w:rsid w:val="00B73DAE"/>
    <w:rsid w:val="00B75CF5"/>
    <w:rsid w:val="00B760B0"/>
    <w:rsid w:val="00B80E95"/>
    <w:rsid w:val="00B8156D"/>
    <w:rsid w:val="00B818BD"/>
    <w:rsid w:val="00B823C8"/>
    <w:rsid w:val="00B82F3D"/>
    <w:rsid w:val="00B85700"/>
    <w:rsid w:val="00B875EF"/>
    <w:rsid w:val="00B879FF"/>
    <w:rsid w:val="00B905C5"/>
    <w:rsid w:val="00B917C5"/>
    <w:rsid w:val="00B94A18"/>
    <w:rsid w:val="00B94BE1"/>
    <w:rsid w:val="00BA06EB"/>
    <w:rsid w:val="00BA2570"/>
    <w:rsid w:val="00BA28DF"/>
    <w:rsid w:val="00BA3665"/>
    <w:rsid w:val="00BA3E3F"/>
    <w:rsid w:val="00BA41B6"/>
    <w:rsid w:val="00BA725E"/>
    <w:rsid w:val="00BA79C1"/>
    <w:rsid w:val="00BB0F98"/>
    <w:rsid w:val="00BB18DB"/>
    <w:rsid w:val="00BB4A81"/>
    <w:rsid w:val="00BB6B46"/>
    <w:rsid w:val="00BB6D6D"/>
    <w:rsid w:val="00BC2F58"/>
    <w:rsid w:val="00BC325D"/>
    <w:rsid w:val="00BC3BF6"/>
    <w:rsid w:val="00BC5577"/>
    <w:rsid w:val="00BC60B6"/>
    <w:rsid w:val="00BC789E"/>
    <w:rsid w:val="00BC7AE9"/>
    <w:rsid w:val="00BD0CFF"/>
    <w:rsid w:val="00BD0F13"/>
    <w:rsid w:val="00BD1C1E"/>
    <w:rsid w:val="00BD48DB"/>
    <w:rsid w:val="00BD5E60"/>
    <w:rsid w:val="00BD6572"/>
    <w:rsid w:val="00BD74DB"/>
    <w:rsid w:val="00BD7565"/>
    <w:rsid w:val="00BE075E"/>
    <w:rsid w:val="00BE2325"/>
    <w:rsid w:val="00BE647B"/>
    <w:rsid w:val="00BE6728"/>
    <w:rsid w:val="00BE6C89"/>
    <w:rsid w:val="00BF1DED"/>
    <w:rsid w:val="00BF5501"/>
    <w:rsid w:val="00C04159"/>
    <w:rsid w:val="00C111E5"/>
    <w:rsid w:val="00C11924"/>
    <w:rsid w:val="00C13B23"/>
    <w:rsid w:val="00C15221"/>
    <w:rsid w:val="00C1740E"/>
    <w:rsid w:val="00C17618"/>
    <w:rsid w:val="00C21066"/>
    <w:rsid w:val="00C222E2"/>
    <w:rsid w:val="00C223F8"/>
    <w:rsid w:val="00C226B2"/>
    <w:rsid w:val="00C265BA"/>
    <w:rsid w:val="00C30E2F"/>
    <w:rsid w:val="00C30E90"/>
    <w:rsid w:val="00C3166F"/>
    <w:rsid w:val="00C32372"/>
    <w:rsid w:val="00C32891"/>
    <w:rsid w:val="00C34287"/>
    <w:rsid w:val="00C351FD"/>
    <w:rsid w:val="00C37EEA"/>
    <w:rsid w:val="00C40080"/>
    <w:rsid w:val="00C41C59"/>
    <w:rsid w:val="00C44EED"/>
    <w:rsid w:val="00C44FEB"/>
    <w:rsid w:val="00C46028"/>
    <w:rsid w:val="00C47A92"/>
    <w:rsid w:val="00C508AF"/>
    <w:rsid w:val="00C53256"/>
    <w:rsid w:val="00C5676C"/>
    <w:rsid w:val="00C62BB1"/>
    <w:rsid w:val="00C63037"/>
    <w:rsid w:val="00C633E9"/>
    <w:rsid w:val="00C64443"/>
    <w:rsid w:val="00C65E8A"/>
    <w:rsid w:val="00C74B00"/>
    <w:rsid w:val="00C754CC"/>
    <w:rsid w:val="00C75B5B"/>
    <w:rsid w:val="00C75BD4"/>
    <w:rsid w:val="00C83640"/>
    <w:rsid w:val="00C83D8A"/>
    <w:rsid w:val="00C84090"/>
    <w:rsid w:val="00C85610"/>
    <w:rsid w:val="00C86398"/>
    <w:rsid w:val="00C864D8"/>
    <w:rsid w:val="00C86B46"/>
    <w:rsid w:val="00C9216E"/>
    <w:rsid w:val="00C94AF9"/>
    <w:rsid w:val="00C96E57"/>
    <w:rsid w:val="00CA016B"/>
    <w:rsid w:val="00CA1744"/>
    <w:rsid w:val="00CA2035"/>
    <w:rsid w:val="00CA2C8E"/>
    <w:rsid w:val="00CA463C"/>
    <w:rsid w:val="00CA5084"/>
    <w:rsid w:val="00CB5B7B"/>
    <w:rsid w:val="00CC2045"/>
    <w:rsid w:val="00CC26B6"/>
    <w:rsid w:val="00CC4993"/>
    <w:rsid w:val="00CC6C5E"/>
    <w:rsid w:val="00CD046F"/>
    <w:rsid w:val="00CD09E8"/>
    <w:rsid w:val="00CE0A69"/>
    <w:rsid w:val="00CE1F04"/>
    <w:rsid w:val="00CE32C8"/>
    <w:rsid w:val="00CE6D7B"/>
    <w:rsid w:val="00CE6E9B"/>
    <w:rsid w:val="00CF6500"/>
    <w:rsid w:val="00CF650F"/>
    <w:rsid w:val="00CF7CDF"/>
    <w:rsid w:val="00D00235"/>
    <w:rsid w:val="00D00D93"/>
    <w:rsid w:val="00D05D62"/>
    <w:rsid w:val="00D05ECC"/>
    <w:rsid w:val="00D061E7"/>
    <w:rsid w:val="00D1006A"/>
    <w:rsid w:val="00D134A0"/>
    <w:rsid w:val="00D13712"/>
    <w:rsid w:val="00D149E3"/>
    <w:rsid w:val="00D152E2"/>
    <w:rsid w:val="00D15C1B"/>
    <w:rsid w:val="00D20CE2"/>
    <w:rsid w:val="00D228AC"/>
    <w:rsid w:val="00D24AD3"/>
    <w:rsid w:val="00D24F70"/>
    <w:rsid w:val="00D24FA6"/>
    <w:rsid w:val="00D251DB"/>
    <w:rsid w:val="00D27F77"/>
    <w:rsid w:val="00D302D5"/>
    <w:rsid w:val="00D316FD"/>
    <w:rsid w:val="00D31A4E"/>
    <w:rsid w:val="00D37D87"/>
    <w:rsid w:val="00D405C7"/>
    <w:rsid w:val="00D421FA"/>
    <w:rsid w:val="00D428BF"/>
    <w:rsid w:val="00D44B6A"/>
    <w:rsid w:val="00D472F9"/>
    <w:rsid w:val="00D47789"/>
    <w:rsid w:val="00D50D29"/>
    <w:rsid w:val="00D51644"/>
    <w:rsid w:val="00D5419A"/>
    <w:rsid w:val="00D55EFE"/>
    <w:rsid w:val="00D564FA"/>
    <w:rsid w:val="00D56AE4"/>
    <w:rsid w:val="00D62012"/>
    <w:rsid w:val="00D631CB"/>
    <w:rsid w:val="00D6589C"/>
    <w:rsid w:val="00D67C09"/>
    <w:rsid w:val="00D72D58"/>
    <w:rsid w:val="00D763C3"/>
    <w:rsid w:val="00D81980"/>
    <w:rsid w:val="00D82179"/>
    <w:rsid w:val="00D82B4F"/>
    <w:rsid w:val="00D831EB"/>
    <w:rsid w:val="00D86A44"/>
    <w:rsid w:val="00D87CEF"/>
    <w:rsid w:val="00D90F08"/>
    <w:rsid w:val="00D929D5"/>
    <w:rsid w:val="00DA2A93"/>
    <w:rsid w:val="00DA35D7"/>
    <w:rsid w:val="00DA5C33"/>
    <w:rsid w:val="00DB0219"/>
    <w:rsid w:val="00DB14B3"/>
    <w:rsid w:val="00DB181E"/>
    <w:rsid w:val="00DB316F"/>
    <w:rsid w:val="00DC07A2"/>
    <w:rsid w:val="00DC3D30"/>
    <w:rsid w:val="00DC3E4C"/>
    <w:rsid w:val="00DC4A1D"/>
    <w:rsid w:val="00DD1862"/>
    <w:rsid w:val="00DD6204"/>
    <w:rsid w:val="00DD7F20"/>
    <w:rsid w:val="00DE04B6"/>
    <w:rsid w:val="00DE1B67"/>
    <w:rsid w:val="00DE295B"/>
    <w:rsid w:val="00DE2AAC"/>
    <w:rsid w:val="00DE4C58"/>
    <w:rsid w:val="00DE5B21"/>
    <w:rsid w:val="00DE78EE"/>
    <w:rsid w:val="00DF06AB"/>
    <w:rsid w:val="00DF3204"/>
    <w:rsid w:val="00DF42BE"/>
    <w:rsid w:val="00DF5348"/>
    <w:rsid w:val="00DF64CA"/>
    <w:rsid w:val="00DF7453"/>
    <w:rsid w:val="00E01BF3"/>
    <w:rsid w:val="00E03DCF"/>
    <w:rsid w:val="00E0497F"/>
    <w:rsid w:val="00E04ADD"/>
    <w:rsid w:val="00E0524D"/>
    <w:rsid w:val="00E135CD"/>
    <w:rsid w:val="00E13DF3"/>
    <w:rsid w:val="00E153A6"/>
    <w:rsid w:val="00E1605A"/>
    <w:rsid w:val="00E30073"/>
    <w:rsid w:val="00E32740"/>
    <w:rsid w:val="00E36460"/>
    <w:rsid w:val="00E37AAF"/>
    <w:rsid w:val="00E40911"/>
    <w:rsid w:val="00E4369A"/>
    <w:rsid w:val="00E44858"/>
    <w:rsid w:val="00E46677"/>
    <w:rsid w:val="00E47B24"/>
    <w:rsid w:val="00E50C1F"/>
    <w:rsid w:val="00E51BEC"/>
    <w:rsid w:val="00E56F5A"/>
    <w:rsid w:val="00E574B0"/>
    <w:rsid w:val="00E57A9A"/>
    <w:rsid w:val="00E600A6"/>
    <w:rsid w:val="00E607B7"/>
    <w:rsid w:val="00E60FC9"/>
    <w:rsid w:val="00E669BB"/>
    <w:rsid w:val="00E67C5F"/>
    <w:rsid w:val="00E70ED5"/>
    <w:rsid w:val="00E72D00"/>
    <w:rsid w:val="00E74ECA"/>
    <w:rsid w:val="00E772E4"/>
    <w:rsid w:val="00E81930"/>
    <w:rsid w:val="00E81DA9"/>
    <w:rsid w:val="00E83D65"/>
    <w:rsid w:val="00E84D7C"/>
    <w:rsid w:val="00E85EB0"/>
    <w:rsid w:val="00E86747"/>
    <w:rsid w:val="00E86E5D"/>
    <w:rsid w:val="00E87B22"/>
    <w:rsid w:val="00E9165C"/>
    <w:rsid w:val="00E9402E"/>
    <w:rsid w:val="00EA0F83"/>
    <w:rsid w:val="00EA48AD"/>
    <w:rsid w:val="00EB3843"/>
    <w:rsid w:val="00EB41EC"/>
    <w:rsid w:val="00EB4B2D"/>
    <w:rsid w:val="00EB5815"/>
    <w:rsid w:val="00EB5F6F"/>
    <w:rsid w:val="00EB5FE0"/>
    <w:rsid w:val="00EC2170"/>
    <w:rsid w:val="00EC2EF2"/>
    <w:rsid w:val="00EC3F7A"/>
    <w:rsid w:val="00EC6FBE"/>
    <w:rsid w:val="00EC72DF"/>
    <w:rsid w:val="00EC7EBC"/>
    <w:rsid w:val="00ED345C"/>
    <w:rsid w:val="00ED4B14"/>
    <w:rsid w:val="00ED51E0"/>
    <w:rsid w:val="00ED73B7"/>
    <w:rsid w:val="00EE1A34"/>
    <w:rsid w:val="00EE419B"/>
    <w:rsid w:val="00EE5A89"/>
    <w:rsid w:val="00EF2753"/>
    <w:rsid w:val="00EF2BBC"/>
    <w:rsid w:val="00EF36E2"/>
    <w:rsid w:val="00EF5C35"/>
    <w:rsid w:val="00EF77BE"/>
    <w:rsid w:val="00EF7D42"/>
    <w:rsid w:val="00F0420F"/>
    <w:rsid w:val="00F072DC"/>
    <w:rsid w:val="00F1011F"/>
    <w:rsid w:val="00F134E0"/>
    <w:rsid w:val="00F16C8D"/>
    <w:rsid w:val="00F173CA"/>
    <w:rsid w:val="00F2174B"/>
    <w:rsid w:val="00F26C16"/>
    <w:rsid w:val="00F4209D"/>
    <w:rsid w:val="00F42BC1"/>
    <w:rsid w:val="00F43680"/>
    <w:rsid w:val="00F440BE"/>
    <w:rsid w:val="00F45F40"/>
    <w:rsid w:val="00F47FDC"/>
    <w:rsid w:val="00F506D1"/>
    <w:rsid w:val="00F553A3"/>
    <w:rsid w:val="00F56572"/>
    <w:rsid w:val="00F601F1"/>
    <w:rsid w:val="00F60853"/>
    <w:rsid w:val="00F62047"/>
    <w:rsid w:val="00F6370B"/>
    <w:rsid w:val="00F650EB"/>
    <w:rsid w:val="00F66367"/>
    <w:rsid w:val="00F66F0D"/>
    <w:rsid w:val="00F70C54"/>
    <w:rsid w:val="00F735B1"/>
    <w:rsid w:val="00F7414A"/>
    <w:rsid w:val="00F749DE"/>
    <w:rsid w:val="00F77CEC"/>
    <w:rsid w:val="00F77E4C"/>
    <w:rsid w:val="00F83533"/>
    <w:rsid w:val="00F83FBC"/>
    <w:rsid w:val="00F86C9C"/>
    <w:rsid w:val="00F877D6"/>
    <w:rsid w:val="00F877D9"/>
    <w:rsid w:val="00F938C1"/>
    <w:rsid w:val="00F979E4"/>
    <w:rsid w:val="00FA00D9"/>
    <w:rsid w:val="00FA569A"/>
    <w:rsid w:val="00FB0193"/>
    <w:rsid w:val="00FB1D04"/>
    <w:rsid w:val="00FB1D17"/>
    <w:rsid w:val="00FB31C8"/>
    <w:rsid w:val="00FB627F"/>
    <w:rsid w:val="00FB6390"/>
    <w:rsid w:val="00FB6A86"/>
    <w:rsid w:val="00FC6CBE"/>
    <w:rsid w:val="00FC6F0C"/>
    <w:rsid w:val="00FC710A"/>
    <w:rsid w:val="00FD48C4"/>
    <w:rsid w:val="00FD49B0"/>
    <w:rsid w:val="00FD4EDD"/>
    <w:rsid w:val="00FE182A"/>
    <w:rsid w:val="00FE30B2"/>
    <w:rsid w:val="00FE37ED"/>
    <w:rsid w:val="00FE44FC"/>
    <w:rsid w:val="00FE45EF"/>
    <w:rsid w:val="00FE475A"/>
    <w:rsid w:val="00FE51A1"/>
    <w:rsid w:val="00FE67B3"/>
    <w:rsid w:val="00FF0F6B"/>
    <w:rsid w:val="00FF2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5A81"/>
  <w15:docId w15:val="{1F781256-F118-445F-9A16-55853F76B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B Nazanin"/>
        <w:sz w:val="22"/>
        <w:szCs w:val="2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7A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49B"/>
    <w:pPr>
      <w:ind w:left="720"/>
      <w:contextualSpacing/>
    </w:pPr>
  </w:style>
  <w:style w:type="table" w:styleId="TableGrid">
    <w:name w:val="Table Grid"/>
    <w:basedOn w:val="TableNormal"/>
    <w:uiPriority w:val="59"/>
    <w:rsid w:val="00E9402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20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0BD"/>
  </w:style>
  <w:style w:type="paragraph" w:styleId="Footer">
    <w:name w:val="footer"/>
    <w:basedOn w:val="Normal"/>
    <w:link w:val="FooterChar"/>
    <w:uiPriority w:val="99"/>
    <w:unhideWhenUsed/>
    <w:rsid w:val="006D20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0BD"/>
  </w:style>
  <w:style w:type="paragraph" w:styleId="NoSpacing">
    <w:name w:val="No Spacing"/>
    <w:link w:val="NoSpacingChar"/>
    <w:uiPriority w:val="1"/>
    <w:qFormat/>
    <w:rsid w:val="00112D27"/>
    <w:pPr>
      <w:spacing w:after="0" w:line="240" w:lineRule="auto"/>
    </w:pPr>
    <w:rPr>
      <w:rFonts w:asciiTheme="minorHAnsi" w:eastAsiaTheme="minorEastAsia" w:hAnsiTheme="minorHAnsi" w:cstheme="minorBidi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112D27"/>
    <w:rPr>
      <w:rFonts w:asciiTheme="minorHAnsi" w:eastAsiaTheme="minorEastAsia" w:hAnsiTheme="minorHAnsi" w:cstheme="minorBidi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1E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EC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223F8"/>
    <w:pPr>
      <w:spacing w:after="0" w:line="240" w:lineRule="auto"/>
    </w:pPr>
  </w:style>
  <w:style w:type="character" w:customStyle="1" w:styleId="yiv2859117470">
    <w:name w:val="yiv2859117470"/>
    <w:basedOn w:val="DefaultParagraphFont"/>
    <w:rsid w:val="00B04631"/>
  </w:style>
  <w:style w:type="character" w:customStyle="1" w:styleId="hps">
    <w:name w:val="hps"/>
    <w:basedOn w:val="DefaultParagraphFont"/>
    <w:rsid w:val="00B04631"/>
  </w:style>
  <w:style w:type="paragraph" w:customStyle="1" w:styleId="Default">
    <w:name w:val="Default"/>
    <w:rsid w:val="00B04631"/>
    <w:pPr>
      <w:autoSpaceDE w:val="0"/>
      <w:autoSpaceDN w:val="0"/>
      <w:adjustRightInd w:val="0"/>
      <w:spacing w:after="0" w:line="240" w:lineRule="auto"/>
    </w:pPr>
    <w:rPr>
      <w:rFonts w:ascii="CapitoliumNews" w:hAnsi="CapitoliumNews" w:cs="CapitoliumNews"/>
      <w:color w:val="000000"/>
      <w:sz w:val="24"/>
      <w:szCs w:val="24"/>
      <w:lang w:bidi="fa-IR"/>
    </w:rPr>
  </w:style>
  <w:style w:type="character" w:customStyle="1" w:styleId="A3">
    <w:name w:val="A3"/>
    <w:uiPriority w:val="99"/>
    <w:rsid w:val="00B04631"/>
    <w:rPr>
      <w:rFonts w:cs="CapitoliumNews"/>
      <w:color w:val="000000"/>
      <w:sz w:val="14"/>
      <w:szCs w:val="14"/>
    </w:rPr>
  </w:style>
  <w:style w:type="character" w:customStyle="1" w:styleId="cit">
    <w:name w:val="cit"/>
    <w:basedOn w:val="DefaultParagraphFont"/>
    <w:rsid w:val="00BD7565"/>
  </w:style>
  <w:style w:type="character" w:styleId="Hyperlink">
    <w:name w:val="Hyperlink"/>
    <w:basedOn w:val="DefaultParagraphFont"/>
    <w:uiPriority w:val="99"/>
    <w:unhideWhenUsed/>
    <w:rsid w:val="004C64D4"/>
    <w:rPr>
      <w:color w:val="0000FF" w:themeColor="hyperlink"/>
      <w:u w:val="single"/>
    </w:rPr>
  </w:style>
  <w:style w:type="character" w:customStyle="1" w:styleId="doctitle">
    <w:name w:val="doctitle"/>
    <w:basedOn w:val="DefaultParagraphFont"/>
    <w:rsid w:val="00FD48C4"/>
  </w:style>
  <w:style w:type="character" w:styleId="PlaceholderText">
    <w:name w:val="Placeholder Text"/>
    <w:basedOn w:val="DefaultParagraphFont"/>
    <w:uiPriority w:val="99"/>
    <w:semiHidden/>
    <w:rsid w:val="00A42614"/>
    <w:rPr>
      <w:color w:val="808080"/>
    </w:rPr>
  </w:style>
  <w:style w:type="character" w:customStyle="1" w:styleId="a">
    <w:name w:val="_"/>
    <w:basedOn w:val="DefaultParagraphFont"/>
    <w:rsid w:val="009550ED"/>
  </w:style>
  <w:style w:type="character" w:customStyle="1" w:styleId="pg-1ff2">
    <w:name w:val="pg-1ff2"/>
    <w:basedOn w:val="DefaultParagraphFont"/>
    <w:rsid w:val="009550ED"/>
  </w:style>
  <w:style w:type="character" w:customStyle="1" w:styleId="pg-1ff1">
    <w:name w:val="pg-1ff1"/>
    <w:basedOn w:val="DefaultParagraphFont"/>
    <w:rsid w:val="009550ED"/>
  </w:style>
  <w:style w:type="character" w:customStyle="1" w:styleId="UnresolvedMention">
    <w:name w:val="Unresolved Mention"/>
    <w:basedOn w:val="DefaultParagraphFont"/>
    <w:uiPriority w:val="99"/>
    <w:semiHidden/>
    <w:unhideWhenUsed/>
    <w:rsid w:val="00F70C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56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3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11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3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1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9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84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5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2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63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6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3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1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3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03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1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0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14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4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9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12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http://dar.irandoc.ac.ir/UserFile/4e8a1cb2_0954_4397_88ce_0b36e7ce6360_Isfahan%20Medical%20Univ.j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984C75-47FF-4DB5-B7F3-BA70BA683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675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5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HARNAZ</dc:creator>
  <cp:lastModifiedBy>user</cp:lastModifiedBy>
  <cp:revision>3</cp:revision>
  <cp:lastPrinted>2022-11-09T07:15:00Z</cp:lastPrinted>
  <dcterms:created xsi:type="dcterms:W3CDTF">2022-11-02T10:43:00Z</dcterms:created>
  <dcterms:modified xsi:type="dcterms:W3CDTF">2022-11-09T07:15:00Z</dcterms:modified>
</cp:coreProperties>
</file>